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 xml:space="preserve">FL summary #3 for AI 8.5.3 Accuracy improvements for DL-AoD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ListParagraph"/>
        <w:numPr>
          <w:ilvl w:val="0"/>
          <w:numId w:val="3"/>
        </w:numPr>
      </w:pPr>
      <w:r>
        <w:t>Aspect #1 reporting of first path RSRP</w:t>
      </w:r>
    </w:p>
    <w:p w14:paraId="5AE48841" w14:textId="77777777" w:rsidR="00B24C78" w:rsidRDefault="00B70425">
      <w:pPr>
        <w:pStyle w:val="ListParagraph"/>
        <w:numPr>
          <w:ilvl w:val="1"/>
          <w:numId w:val="3"/>
        </w:numPr>
      </w:pPr>
      <w:r>
        <w:t>First path RSRP measurement definition</w:t>
      </w:r>
    </w:p>
    <w:p w14:paraId="0C4C1B54" w14:textId="77777777" w:rsidR="00B24C78" w:rsidRDefault="00B70425">
      <w:pPr>
        <w:pStyle w:val="ListParagraph"/>
        <w:numPr>
          <w:ilvl w:val="1"/>
          <w:numId w:val="3"/>
        </w:numPr>
      </w:pPr>
      <w:r>
        <w:t>Receiver diversity aspects</w:t>
      </w:r>
    </w:p>
    <w:p w14:paraId="5EC126B4" w14:textId="77777777" w:rsidR="00B24C78" w:rsidRDefault="00B70425">
      <w:pPr>
        <w:pStyle w:val="ListParagraph"/>
        <w:numPr>
          <w:ilvl w:val="1"/>
          <w:numId w:val="3"/>
        </w:numPr>
      </w:pPr>
      <w:r>
        <w:t>Reporting of additional information (time of arrival)</w:t>
      </w:r>
    </w:p>
    <w:p w14:paraId="32F6A248" w14:textId="77777777" w:rsidR="00B24C78" w:rsidRDefault="00B70425">
      <w:pPr>
        <w:pStyle w:val="ListParagraph"/>
        <w:numPr>
          <w:ilvl w:val="1"/>
          <w:numId w:val="3"/>
        </w:numPr>
      </w:pPr>
      <w:r>
        <w:t>Reporting of first path PRS RSRP relative to PRS RSRP</w:t>
      </w:r>
    </w:p>
    <w:p w14:paraId="3ABC644C" w14:textId="77777777" w:rsidR="00B24C78" w:rsidRDefault="00B70425">
      <w:pPr>
        <w:pStyle w:val="ListParagraph"/>
        <w:numPr>
          <w:ilvl w:val="0"/>
          <w:numId w:val="3"/>
        </w:numPr>
      </w:pPr>
      <w:r>
        <w:t>Aspect #2 extension of number of reported RSRP measurements</w:t>
      </w:r>
    </w:p>
    <w:p w14:paraId="68607DAA" w14:textId="77777777" w:rsidR="00B24C78" w:rsidRDefault="00B70425">
      <w:pPr>
        <w:pStyle w:val="ListParagraph"/>
        <w:numPr>
          <w:ilvl w:val="1"/>
          <w:numId w:val="3"/>
        </w:numPr>
      </w:pPr>
      <w:r>
        <w:t>Value for max number of reported measurement</w:t>
      </w:r>
    </w:p>
    <w:p w14:paraId="58C1DC97" w14:textId="77777777" w:rsidR="00B24C78" w:rsidRDefault="00B70425">
      <w:pPr>
        <w:pStyle w:val="ListParagraph"/>
        <w:numPr>
          <w:ilvl w:val="1"/>
          <w:numId w:val="3"/>
        </w:numPr>
      </w:pPr>
      <w:r>
        <w:t>Extension of the agreement to path RSRP</w:t>
      </w:r>
    </w:p>
    <w:p w14:paraId="20387409" w14:textId="77777777" w:rsidR="00B24C78" w:rsidRDefault="00B70425">
      <w:pPr>
        <w:pStyle w:val="ListParagraph"/>
        <w:numPr>
          <w:ilvl w:val="1"/>
          <w:numId w:val="3"/>
        </w:numPr>
      </w:pPr>
      <w:r>
        <w:t xml:space="preserve">RX beam considerations </w:t>
      </w:r>
    </w:p>
    <w:p w14:paraId="30C83551" w14:textId="77777777" w:rsidR="00B24C78" w:rsidRDefault="00B70425">
      <w:pPr>
        <w:pStyle w:val="ListParagraph"/>
        <w:numPr>
          <w:ilvl w:val="0"/>
          <w:numId w:val="3"/>
        </w:numPr>
      </w:pPr>
      <w:r>
        <w:t>Aspect #3 Adjacent beam identification in AD and reporting by the UE</w:t>
      </w:r>
    </w:p>
    <w:p w14:paraId="0BB2392C" w14:textId="77777777" w:rsidR="00B24C78" w:rsidRDefault="00B70425">
      <w:pPr>
        <w:pStyle w:val="ListParagraph"/>
        <w:numPr>
          <w:ilvl w:val="1"/>
          <w:numId w:val="3"/>
        </w:numPr>
      </w:pPr>
      <w:r>
        <w:t>LMF Request of a subset of PRS measurement related to a   PRS measurement</w:t>
      </w:r>
    </w:p>
    <w:p w14:paraId="4F48112B" w14:textId="77777777" w:rsidR="00B24C78" w:rsidRDefault="00B70425">
      <w:pPr>
        <w:pStyle w:val="ListParagraph"/>
        <w:numPr>
          <w:ilvl w:val="1"/>
          <w:numId w:val="3"/>
        </w:numPr>
      </w:pPr>
      <w:r>
        <w:t>Indication of the subsets</w:t>
      </w:r>
    </w:p>
    <w:p w14:paraId="1AC783B4" w14:textId="77777777" w:rsidR="00B24C78" w:rsidRDefault="00B70425">
      <w:pPr>
        <w:pStyle w:val="ListParagraph"/>
        <w:numPr>
          <w:ilvl w:val="1"/>
          <w:numId w:val="3"/>
        </w:numPr>
      </w:pPr>
      <w:r>
        <w:t>Prioritization of measurements</w:t>
      </w:r>
    </w:p>
    <w:p w14:paraId="73144523"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BAD4B1F" w14:textId="77777777" w:rsidR="00B24C78" w:rsidRDefault="00B70425">
      <w:pPr>
        <w:pStyle w:val="ListParagraph"/>
        <w:numPr>
          <w:ilvl w:val="1"/>
          <w:numId w:val="3"/>
        </w:numPr>
      </w:pPr>
      <w:r>
        <w:t>Signalling of the beam information, representation of beam angle and power</w:t>
      </w:r>
    </w:p>
    <w:p w14:paraId="7227C464" w14:textId="77777777" w:rsidR="00B24C78" w:rsidRDefault="00B70425">
      <w:pPr>
        <w:pStyle w:val="ListParagraph"/>
        <w:numPr>
          <w:ilvl w:val="0"/>
          <w:numId w:val="3"/>
        </w:numPr>
      </w:pPr>
      <w:r>
        <w:t xml:space="preserve">Aspect #5 AoD uncertainty window </w:t>
      </w:r>
    </w:p>
    <w:p w14:paraId="7AA63253" w14:textId="77777777" w:rsidR="00B24C78" w:rsidRDefault="00B70425">
      <w:pPr>
        <w:pStyle w:val="ListParagraph"/>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Heading2"/>
        <w:numPr>
          <w:ilvl w:val="1"/>
          <w:numId w:val="2"/>
        </w:numPr>
      </w:pPr>
      <w:r>
        <w:t xml:space="preserve"> Main discussion topics</w:t>
      </w:r>
    </w:p>
    <w:p w14:paraId="452F90AE"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Heading4"/>
        <w:numPr>
          <w:ilvl w:val="3"/>
          <w:numId w:val="2"/>
        </w:numPr>
        <w:ind w:left="0" w:firstLine="0"/>
      </w:pPr>
      <w:r>
        <w:t xml:space="preserve">Summary  </w:t>
      </w:r>
    </w:p>
    <w:p w14:paraId="1D1D6383" w14:textId="77777777" w:rsidR="00B24C78" w:rsidRDefault="00B70425">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Pr="00CC5D80" w:rsidRDefault="00B70425">
            <w:pPr>
              <w:rPr>
                <w:iCs/>
                <w:lang w:val="en-US"/>
              </w:rPr>
            </w:pPr>
            <w:r w:rsidRPr="00CC5D80">
              <w:rPr>
                <w:iCs/>
                <w:highlight w:val="green"/>
                <w:lang w:val="en-US"/>
              </w:rPr>
              <w:t>Agreement:</w:t>
            </w:r>
          </w:p>
          <w:p w14:paraId="2FA4022F"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41F48537"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5CA75509"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43B9B09F"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45B9A22C"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7D8F46BA"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7C99381D"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1D0ABC21" w14:textId="77777777" w:rsidR="00B24C78" w:rsidRPr="00CC5D80" w:rsidRDefault="00B24C78">
            <w:pPr>
              <w:rPr>
                <w:lang w:val="en-US"/>
              </w:rPr>
            </w:pPr>
          </w:p>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ListParagraph"/>
        <w:numPr>
          <w:ilvl w:val="0"/>
          <w:numId w:val="5"/>
        </w:numPr>
      </w:pPr>
      <w:r>
        <w:t>Definition of first path RSRP [1][2][3][4] [5][8][9][10][11][15][16][17][18][19][20]</w:t>
      </w:r>
    </w:p>
    <w:p w14:paraId="3ADAF120" w14:textId="77777777" w:rsidR="00B24C78" w:rsidRDefault="00B70425">
      <w:pPr>
        <w:pStyle w:val="ListParagraph"/>
        <w:numPr>
          <w:ilvl w:val="1"/>
          <w:numId w:val="5"/>
        </w:numPr>
      </w:pPr>
      <w:r>
        <w:t>Path RSRP is defined at a given delay (option 1 from RAN1#106e) [1][2][3][4][5][8][11][20][21] [22]</w:t>
      </w:r>
    </w:p>
    <w:p w14:paraId="7C613515" w14:textId="77777777" w:rsidR="00B24C78" w:rsidRDefault="00B70425">
      <w:pPr>
        <w:pStyle w:val="ListParagraph"/>
        <w:numPr>
          <w:ilvl w:val="1"/>
          <w:numId w:val="5"/>
        </w:numPr>
      </w:pPr>
      <w:r>
        <w:t>Path RSRP is defined over a time duration / configured window (option 2 from RAN1#106e)[8] (FFS window size), [9][10],[15][17][18][19]</w:t>
      </w:r>
    </w:p>
    <w:p w14:paraId="383E6C60" w14:textId="77777777" w:rsidR="00B24C78" w:rsidRDefault="00B70425">
      <w:pPr>
        <w:pStyle w:val="ListParagraph"/>
        <w:numPr>
          <w:ilvl w:val="2"/>
          <w:numId w:val="5"/>
        </w:numPr>
      </w:pPr>
      <w:r>
        <w:t>The time window duration can be provided by the LMF to the UE[17]</w:t>
      </w:r>
    </w:p>
    <w:p w14:paraId="4DD0818E" w14:textId="77777777" w:rsidR="00B24C78" w:rsidRDefault="00B70425">
      <w:pPr>
        <w:pStyle w:val="ListParagraph"/>
        <w:numPr>
          <w:ilvl w:val="2"/>
          <w:numId w:val="5"/>
        </w:numPr>
      </w:pPr>
      <w:r>
        <w:t>window size is up to UE implementation[10]</w:t>
      </w:r>
    </w:p>
    <w:p w14:paraId="530706E4" w14:textId="77777777" w:rsidR="00B24C78" w:rsidRDefault="00B70425">
      <w:pPr>
        <w:pStyle w:val="ListParagraph"/>
        <w:numPr>
          <w:ilvl w:val="1"/>
          <w:numId w:val="5"/>
        </w:numPr>
      </w:pPr>
      <w:r>
        <w:t>Measurement is normalized with PRS RSRP [5][11]</w:t>
      </w:r>
    </w:p>
    <w:p w14:paraId="4FA03EA8" w14:textId="77777777" w:rsidR="00B24C78" w:rsidRDefault="00B70425">
      <w:pPr>
        <w:pStyle w:val="ListParagraph"/>
        <w:numPr>
          <w:ilvl w:val="1"/>
          <w:numId w:val="5"/>
        </w:numPr>
      </w:pPr>
      <w:r>
        <w:t>Reported Relative to PRS RSRP [2][18][19]</w:t>
      </w:r>
    </w:p>
    <w:p w14:paraId="5190871A" w14:textId="77777777" w:rsidR="00B24C78" w:rsidRDefault="00B70425">
      <w:pPr>
        <w:pStyle w:val="ListParagraph"/>
        <w:numPr>
          <w:ilvl w:val="1"/>
          <w:numId w:val="5"/>
        </w:numPr>
      </w:pPr>
      <w:r>
        <w:t>One resource is used as a reference and other resources in the report are reported relative to it [4]</w:t>
      </w:r>
    </w:p>
    <w:p w14:paraId="309BC2A5" w14:textId="77777777" w:rsidR="00B24C78" w:rsidRDefault="00B70425">
      <w:pPr>
        <w:pStyle w:val="ListParagraph"/>
        <w:numPr>
          <w:ilvl w:val="1"/>
          <w:numId w:val="5"/>
        </w:numPr>
      </w:pPr>
      <w:r>
        <w:lastRenderedPageBreak/>
        <w:t>Definition is 38.215 or 37355 [2]</w:t>
      </w:r>
    </w:p>
    <w:p w14:paraId="6286F161" w14:textId="77777777" w:rsidR="00B24C78" w:rsidRDefault="00B70425">
      <w:pPr>
        <w:pStyle w:val="ListParagraph"/>
        <w:numPr>
          <w:ilvl w:val="0"/>
          <w:numId w:val="5"/>
        </w:numPr>
      </w:pPr>
      <w:r>
        <w:t>Reporting of first path RSRP when the UE uses receiver diversity [1] [19]:</w:t>
      </w:r>
    </w:p>
    <w:p w14:paraId="6DE71457" w14:textId="77777777" w:rsidR="00B24C78" w:rsidRDefault="00B70425">
      <w:pPr>
        <w:pStyle w:val="ListParagraph"/>
        <w:numPr>
          <w:ilvl w:val="0"/>
          <w:numId w:val="5"/>
        </w:numPr>
      </w:pPr>
      <w:r>
        <w:t>Reporting of first path RSRP and PRS RSRP</w:t>
      </w:r>
    </w:p>
    <w:p w14:paraId="55044258" w14:textId="77777777" w:rsidR="00B24C78" w:rsidRDefault="00B70425">
      <w:pPr>
        <w:pStyle w:val="ListParagraph"/>
        <w:numPr>
          <w:ilvl w:val="1"/>
          <w:numId w:val="5"/>
        </w:numPr>
      </w:pPr>
      <w:r>
        <w:t>First path RSRP is included alongside RSRP</w:t>
      </w:r>
    </w:p>
    <w:p w14:paraId="1F7203CF" w14:textId="77777777" w:rsidR="00B24C78" w:rsidRDefault="00B70425">
      <w:pPr>
        <w:pStyle w:val="ListParagraph"/>
        <w:numPr>
          <w:ilvl w:val="1"/>
          <w:numId w:val="5"/>
        </w:numPr>
      </w:pPr>
      <w:r>
        <w:t xml:space="preserve">First path RSRP is  included as replacement for RSRP, with an indicator signaling which measurement is reported[10]. </w:t>
      </w:r>
    </w:p>
    <w:p w14:paraId="7408EDDE" w14:textId="77777777" w:rsidR="00B24C78" w:rsidRDefault="00B70425">
      <w:pPr>
        <w:pStyle w:val="ListParagraph"/>
        <w:numPr>
          <w:ilvl w:val="0"/>
          <w:numId w:val="5"/>
        </w:numPr>
      </w:pPr>
      <w:r>
        <w:t>Support of further measurements beside power[4][8] [21][22],</w:t>
      </w:r>
    </w:p>
    <w:p w14:paraId="159A5D67" w14:textId="77777777" w:rsidR="00B24C78" w:rsidRDefault="00B70425">
      <w:pPr>
        <w:pStyle w:val="ListParagraph"/>
        <w:numPr>
          <w:ilvl w:val="1"/>
          <w:numId w:val="5"/>
        </w:numPr>
      </w:pPr>
      <w:r>
        <w:t>Reporting of Timing information is supported [4] [21] [22], (one proposal not to support it in [3]</w:t>
      </w:r>
    </w:p>
    <w:p w14:paraId="5DFE06B7" w14:textId="77777777" w:rsidR="00B24C78" w:rsidRDefault="00B70425">
      <w:pPr>
        <w:pStyle w:val="ListParagraph"/>
        <w:numPr>
          <w:ilvl w:val="1"/>
          <w:numId w:val="5"/>
        </w:numPr>
      </w:pPr>
      <w:r>
        <w:t xml:space="preserve"> Use RSTD to report timing for reporting timing of PRS resources in a PRS resource set. [8]  </w:t>
      </w:r>
    </w:p>
    <w:p w14:paraId="75549390" w14:textId="77777777" w:rsidR="00B24C78" w:rsidRDefault="00B70425">
      <w:pPr>
        <w:pStyle w:val="ListParagraph"/>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06A8A625"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5AB86142"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Pr="00CC5D80" w:rsidRDefault="00B70425" w:rsidP="00D1310B">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Pr="00CC5D80"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4434431" w14:textId="77777777" w:rsidR="00B24C78" w:rsidRPr="00CC5D80"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39BCE09" w14:textId="77777777" w:rsidR="00B24C78" w:rsidRPr="00CC5D80" w:rsidRDefault="00B24C78">
            <w:pPr>
              <w:pStyle w:val="3GPPAgreements"/>
              <w:spacing w:before="0" w:after="180"/>
              <w:rPr>
                <w:rFonts w:eastAsia="Calibri"/>
                <w:b/>
                <w:i/>
                <w:lang w:val="en-US"/>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BodyText"/>
              <w:numPr>
                <w:ilvl w:val="0"/>
                <w:numId w:val="9"/>
              </w:numPr>
              <w:spacing w:line="260" w:lineRule="exact"/>
              <w:jc w:val="both"/>
              <w:rPr>
                <w:sz w:val="20"/>
                <w:szCs w:val="20"/>
              </w:rPr>
            </w:pPr>
          </w:p>
          <w:p w14:paraId="68DD2E3E"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0843FA8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32EE1BFA"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3B41BFC" w14:textId="77777777" w:rsidR="00B24C78" w:rsidRPr="00CC5D80" w:rsidRDefault="00B24C78">
            <w:pPr>
              <w:pStyle w:val="BodyText"/>
              <w:numPr>
                <w:ilvl w:val="0"/>
                <w:numId w:val="9"/>
              </w:numPr>
              <w:spacing w:line="260" w:lineRule="exact"/>
              <w:jc w:val="both"/>
              <w:rPr>
                <w:b/>
                <w:i/>
                <w:szCs w:val="20"/>
                <w:lang w:val="en-US"/>
              </w:rPr>
            </w:pPr>
          </w:p>
          <w:p w14:paraId="5FA28E67"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AoD.</w:t>
            </w:r>
          </w:p>
          <w:p w14:paraId="7A3DE8F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 xml:space="preserve">Only support first path RSRP reporting in DL-AoD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AoD.</w:t>
            </w:r>
          </w:p>
          <w:p w14:paraId="342067D6"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AoD.</w:t>
            </w:r>
          </w:p>
          <w:p w14:paraId="5A3C577B" w14:textId="77777777" w:rsidR="00B24C78" w:rsidRPr="00CC5D80" w:rsidRDefault="00B24C78">
            <w:pPr>
              <w:pStyle w:val="3GPPAgreements"/>
              <w:spacing w:before="0" w:after="180"/>
              <w:rPr>
                <w:rFonts w:eastAsia="Calibri"/>
                <w:b/>
                <w:i/>
                <w:lang w:val="en-US"/>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771709C4"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49DEABD3"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7E728ECC" w14:textId="77777777" w:rsidR="00B24C78" w:rsidRPr="00CC5D80" w:rsidRDefault="00B70425">
            <w:pPr>
              <w:pStyle w:val="000proposal"/>
              <w:rPr>
                <w:szCs w:val="20"/>
                <w:lang w:val="en-US"/>
              </w:rPr>
            </w:pPr>
            <w:r w:rsidRPr="00CC5D80">
              <w:rPr>
                <w:szCs w:val="20"/>
                <w:lang w:val="en-US"/>
              </w:rPr>
              <w:t>Proposal 2: In DL-AoD measurement report, the UE report the time-of-arrival of each reported PRS resource or each path.</w:t>
            </w:r>
          </w:p>
          <w:p w14:paraId="0BDD1D73" w14:textId="77777777" w:rsidR="00B24C78" w:rsidRPr="00CC5D80" w:rsidRDefault="00B24C78">
            <w:pPr>
              <w:pStyle w:val="3GPPAgreements"/>
              <w:spacing w:before="0" w:after="180"/>
              <w:rPr>
                <w:rFonts w:eastAsia="Calibri"/>
                <w:b/>
                <w:i/>
                <w:lang w:val="en-US"/>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Pr="00CC5D80" w:rsidRDefault="00B24C78">
            <w:pPr>
              <w:rPr>
                <w:b/>
                <w:i/>
                <w:lang w:val="en-US" w:eastAsia="zh-CN"/>
              </w:rPr>
            </w:pPr>
          </w:p>
          <w:p w14:paraId="046AD060"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10C8A77A" w14:textId="77777777" w:rsidR="00B24C78" w:rsidRPr="00CC5D80" w:rsidRDefault="00B24C78">
            <w:pPr>
              <w:pStyle w:val="3GPPText"/>
              <w:rPr>
                <w:rFonts w:ascii="Times New Roman" w:hAnsi="Times New Roman" w:cs="Times New Roman"/>
                <w:sz w:val="20"/>
                <w:szCs w:val="20"/>
                <w:lang w:val="en-US" w:eastAsia="zh-CN"/>
              </w:rPr>
            </w:pPr>
          </w:p>
          <w:p w14:paraId="7CCDBA6D" w14:textId="77777777" w:rsidR="00B24C78" w:rsidRPr="00CC5D80" w:rsidRDefault="00B24C78">
            <w:pPr>
              <w:pStyle w:val="3GPPAgreements"/>
              <w:spacing w:before="0" w:after="180"/>
              <w:rPr>
                <w:rFonts w:eastAsia="Calibri"/>
                <w:b/>
                <w:i/>
                <w:lang w:val="en-US"/>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Pr="00CC5D80" w:rsidRDefault="00B70425">
            <w:pPr>
              <w:rPr>
                <w:lang w:val="en-US" w:eastAsia="ja-JP"/>
              </w:rPr>
            </w:pPr>
            <w:r w:rsidRPr="00CC5D80">
              <w:rPr>
                <w:b/>
                <w:bCs/>
                <w:lang w:val="en-US" w:eastAsia="ja-JP"/>
              </w:rPr>
              <w:t>Proposal 1</w:t>
            </w:r>
            <w:r w:rsidRPr="00CC5D80">
              <w:rPr>
                <w:lang w:val="en-US" w:eastAsia="ja-JP"/>
              </w:rPr>
              <w:t xml:space="preserve">: For DL-AoD support reporting of </w:t>
            </w:r>
            <w:r w:rsidRPr="00CC5D80">
              <w:rPr>
                <w:lang w:val="en-US"/>
              </w:rPr>
              <w:t>multiple PRS resources per PRS resource set, with each resource being associated with time of arrival information or RSTD.</w:t>
            </w:r>
          </w:p>
          <w:p w14:paraId="6A74D9DD" w14:textId="77777777" w:rsidR="00B24C78" w:rsidRPr="00CC5D80" w:rsidRDefault="00B70425">
            <w:pPr>
              <w:spacing w:after="0"/>
              <w:rPr>
                <w:lang w:val="en-US"/>
              </w:rPr>
            </w:pPr>
            <w:r w:rsidRPr="00CC5D80">
              <w:rPr>
                <w:b/>
                <w:bCs/>
                <w:lang w:val="en-US"/>
              </w:rPr>
              <w:t>Proposal 2:</w:t>
            </w:r>
            <w:r w:rsidRPr="00CC5D80">
              <w:rPr>
                <w:lang w:val="en-US"/>
              </w:rPr>
              <w:t xml:space="preserve"> The measured </w:t>
            </w:r>
            <w:proofErr w:type="gramStart"/>
            <w:r w:rsidRPr="00CC5D80">
              <w:rPr>
                <w:lang w:val="en-US"/>
              </w:rPr>
              <w:t>first-path</w:t>
            </w:r>
            <w:proofErr w:type="gramEnd"/>
            <w:r w:rsidRPr="00CC5D80">
              <w:rPr>
                <w:lang w:val="en-US"/>
              </w:rPr>
              <w:t xml:space="preserve"> PRS RSRP corresponds to the power of the channel impulse response, at the first path delay, over which the DL PRS is received.</w:t>
            </w:r>
          </w:p>
          <w:p w14:paraId="1FD6F31D"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43974BB"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7B3FF190"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F231407" w14:textId="77777777" w:rsidR="00B24C78" w:rsidRPr="00CC5D80" w:rsidRDefault="00B24C78">
            <w:pPr>
              <w:pStyle w:val="3GPPAgreements"/>
              <w:spacing w:before="0" w:after="180"/>
              <w:rPr>
                <w:rFonts w:eastAsia="Calibri"/>
                <w:b/>
                <w:i/>
                <w:lang w:val="en-US"/>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1B33A940" w14:textId="77777777" w:rsidR="00B24C78" w:rsidRPr="00CC5D80" w:rsidRDefault="00B24C78">
            <w:pPr>
              <w:pStyle w:val="3GPPAgreements"/>
              <w:spacing w:before="0" w:after="180"/>
              <w:rPr>
                <w:rFonts w:eastAsia="Calibri"/>
                <w:b/>
                <w:i/>
                <w:lang w:val="en-US"/>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340C51C1"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9325A"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10FD8D5A" w14:textId="77777777" w:rsidR="00B24C78" w:rsidRPr="00CC5D80" w:rsidRDefault="00B24C78">
            <w:pPr>
              <w:spacing w:after="120" w:line="240" w:lineRule="auto"/>
              <w:ind w:firstLine="220"/>
              <w:rPr>
                <w:rFonts w:eastAsia="Calibri"/>
                <w:b/>
                <w:i/>
                <w:lang w:val="en-US"/>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44DD40D7"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770D400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25E817E"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0E9AB217" w14:textId="77777777" w:rsidR="00B24C78" w:rsidRPr="00CC5D80" w:rsidRDefault="00B24C78">
            <w:pPr>
              <w:pStyle w:val="3GPPAgreements"/>
              <w:spacing w:before="0" w:after="180"/>
              <w:rPr>
                <w:rFonts w:eastAsia="Calibri"/>
                <w:b/>
                <w:i/>
                <w:lang w:val="en-US"/>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27B01B55" w14:textId="77777777" w:rsidR="00B24C78" w:rsidRPr="00CC5D80" w:rsidRDefault="00B24C78">
            <w:pPr>
              <w:pStyle w:val="3GPPAgreements"/>
              <w:spacing w:before="0" w:after="180"/>
              <w:rPr>
                <w:rFonts w:eastAsia="Calibri"/>
                <w:b/>
                <w:i/>
                <w:lang w:val="en-US"/>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Pr="00CC5D80" w:rsidRDefault="00B24C78">
            <w:pPr>
              <w:jc w:val="both"/>
              <w:rPr>
                <w:b/>
                <w:bCs/>
                <w:sz w:val="20"/>
                <w:szCs w:val="20"/>
                <w:lang w:val="en-US"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44CCAC98"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3157CD43" w14:textId="77777777" w:rsidR="00B24C78" w:rsidRPr="00CC5D80" w:rsidRDefault="00B24C78">
            <w:pPr>
              <w:spacing w:after="0"/>
              <w:rPr>
                <w:b/>
                <w:bCs/>
                <w:i/>
                <w:iCs/>
                <w:sz w:val="24"/>
                <w:szCs w:val="24"/>
                <w:lang w:val="en-US"/>
              </w:rPr>
            </w:pPr>
          </w:p>
          <w:p w14:paraId="106A5A2F"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lastRenderedPageBreak/>
              <w:t>[19]</w:t>
            </w:r>
          </w:p>
        </w:tc>
        <w:tc>
          <w:tcPr>
            <w:tcW w:w="8642" w:type="dxa"/>
            <w:shd w:val="clear" w:color="auto" w:fill="auto"/>
          </w:tcPr>
          <w:p w14:paraId="3FF7FF41"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Pr="00CC5D80" w:rsidRDefault="00B24C78">
            <w:pPr>
              <w:jc w:val="both"/>
              <w:rPr>
                <w:rFonts w:cs="Times"/>
                <w:b/>
                <w:iCs/>
                <w:lang w:val="en-US"/>
              </w:rPr>
            </w:pPr>
          </w:p>
          <w:p w14:paraId="6083311E"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Pr="00CC5D80" w:rsidRDefault="00B24C78">
            <w:pPr>
              <w:jc w:val="both"/>
              <w:rPr>
                <w:rFonts w:cs="Times"/>
                <w:iCs/>
                <w:sz w:val="18"/>
                <w:szCs w:val="18"/>
                <w:lang w:val="en-US"/>
              </w:rPr>
            </w:pPr>
          </w:p>
          <w:p w14:paraId="394F204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2B974E71" w14:textId="77777777" w:rsidR="00B24C78" w:rsidRPr="00CC5D80" w:rsidRDefault="00B24C78">
            <w:pPr>
              <w:jc w:val="both"/>
              <w:rPr>
                <w:rFonts w:cs="Times"/>
                <w:iCs/>
                <w:sz w:val="18"/>
                <w:szCs w:val="18"/>
                <w:lang w:val="en-US"/>
              </w:rPr>
            </w:pPr>
          </w:p>
          <w:p w14:paraId="66A9136C" w14:textId="77777777" w:rsidR="00B24C78" w:rsidRPr="00CC5D80" w:rsidRDefault="00B24C78">
            <w:pPr>
              <w:spacing w:after="0"/>
              <w:rPr>
                <w:b/>
                <w:bCs/>
                <w:i/>
                <w:iCs/>
                <w:sz w:val="24"/>
                <w:szCs w:val="24"/>
                <w:lang w:val="en-US"/>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4338B62" w14:textId="77777777" w:rsidR="00B24C78" w:rsidRPr="00CC5D80" w:rsidRDefault="00B24C78">
            <w:pPr>
              <w:jc w:val="both"/>
              <w:rPr>
                <w:b/>
                <w:lang w:val="en-US"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A363ABE" w14:textId="77777777" w:rsidR="00B24C78" w:rsidRPr="00CC5D80" w:rsidRDefault="00B24C78">
            <w:pPr>
              <w:jc w:val="both"/>
              <w:rPr>
                <w:rFonts w:ascii="Times New Roman" w:hAnsi="Times New Roman"/>
                <w:b/>
                <w:bCs/>
                <w:sz w:val="24"/>
                <w:lang w:val="en-US" w:eastAsia="zh-CN"/>
              </w:rPr>
            </w:pPr>
          </w:p>
          <w:p w14:paraId="0D789545"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603307C" w14:textId="77777777" w:rsidR="00B24C78" w:rsidRPr="00CC5D80" w:rsidRDefault="00B24C78">
            <w:pPr>
              <w:jc w:val="both"/>
              <w:rPr>
                <w:rFonts w:ascii="Times New Roman" w:hAnsi="Times New Roman"/>
                <w:b/>
                <w:bCs/>
                <w:sz w:val="24"/>
                <w:lang w:val="en-US" w:eastAsia="zh-CN"/>
              </w:rPr>
            </w:pPr>
          </w:p>
          <w:p w14:paraId="2367FCA2"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AoD report.</w:t>
            </w:r>
          </w:p>
          <w:p w14:paraId="6753A8CB" w14:textId="77777777" w:rsidR="00B24C78" w:rsidRPr="00CC5D80" w:rsidRDefault="00B24C78">
            <w:pPr>
              <w:spacing w:after="0"/>
              <w:jc w:val="both"/>
              <w:rPr>
                <w:b/>
                <w:bCs/>
                <w:i/>
                <w:iCs/>
                <w:lang w:val="en-U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5413C303"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AoD Location Information alongside the existing DL PRS-RSRP measurement.</w:t>
            </w:r>
          </w:p>
          <w:p w14:paraId="152D39BC"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30CAD81"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1868D6ED"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090A0A42"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61384D62"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Heading4"/>
        <w:numPr>
          <w:ilvl w:val="3"/>
          <w:numId w:val="2"/>
        </w:numPr>
        <w:ind w:left="0" w:firstLine="0"/>
      </w:pPr>
      <w:r>
        <w:lastRenderedPageBreak/>
        <w:t>Proposal 1.1  (definition of path RSRP)</w:t>
      </w:r>
    </w:p>
    <w:p w14:paraId="63B3DA82" w14:textId="77777777" w:rsidR="00B24C78" w:rsidRDefault="00B70425">
      <w:pPr>
        <w:pStyle w:val="Heading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ListParagraph"/>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ListParagraph"/>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proofErr w:type="gramStart"/>
            <w:r w:rsidRPr="00CC5D80">
              <w:rPr>
                <w:rFonts w:ascii="Times New Roman" w:hAnsi="Times New Roman" w:cs="Times New Roman"/>
                <w:sz w:val="20"/>
                <w:szCs w:val="20"/>
                <w:lang w:val="en-US" w:eastAsia="zh-CN"/>
              </w:rPr>
              <w:t>e.g</w:t>
            </w:r>
            <w:proofErr w:type="spellEnd"/>
            <w:proofErr w:type="gram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7FCFD544"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Heading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Pr="00CC5D80" w:rsidRDefault="00B70425">
            <w:pPr>
              <w:rPr>
                <w:iCs/>
                <w:lang w:val="en-US"/>
              </w:rPr>
            </w:pPr>
            <w:r w:rsidRPr="00CC5D80">
              <w:rPr>
                <w:iCs/>
                <w:highlight w:val="yellow"/>
                <w:lang w:val="en-US"/>
              </w:rPr>
              <w:t>Proposal:</w:t>
            </w:r>
          </w:p>
          <w:p w14:paraId="2017A5B5"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463CD9E2"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277F97BB"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64ECB899"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6872B35A"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ListParagraph"/>
        <w:numPr>
          <w:ilvl w:val="0"/>
          <w:numId w:val="20"/>
        </w:numPr>
        <w:rPr>
          <w:b/>
          <w:bCs/>
        </w:rPr>
      </w:pPr>
      <w:r>
        <w:rPr>
          <w:b/>
          <w:bCs/>
        </w:rPr>
        <w:t xml:space="preserve">FFS: Whether the path RSRP measurement is normalized with PRS RSRP. </w:t>
      </w:r>
    </w:p>
    <w:p w14:paraId="75C4C2D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1874ADC5" w14:textId="77777777" w:rsidR="00B24C78" w:rsidRDefault="00B70425">
      <w:pPr>
        <w:pStyle w:val="ListParagraph"/>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EB14419" w14:textId="77777777" w:rsidR="00B24C78" w:rsidRPr="00CC5D80" w:rsidRDefault="00B24C78">
            <w:pPr>
              <w:rPr>
                <w:rFonts w:eastAsia="DengXian"/>
                <w:lang w:val="en-US" w:eastAsia="zh-CN"/>
              </w:rPr>
            </w:pPr>
          </w:p>
          <w:p w14:paraId="318E3A0A" w14:textId="77777777" w:rsidR="00B24C78" w:rsidRPr="00CC5D80" w:rsidRDefault="00B70425">
            <w:pPr>
              <w:rPr>
                <w:b/>
                <w:bCs/>
                <w:lang w:val="en-US"/>
              </w:rPr>
            </w:pPr>
            <w:r w:rsidRPr="00CC5D80">
              <w:rPr>
                <w:b/>
                <w:bCs/>
                <w:lang w:val="en-US"/>
              </w:rPr>
              <w:t>Proposal 1.1b</w:t>
            </w:r>
          </w:p>
          <w:p w14:paraId="38556BFF"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401CF1B9"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3172291D"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03A00E6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2E549F11" w14:textId="77777777" w:rsidR="00B24C78" w:rsidRPr="00CC5D80" w:rsidRDefault="00B24C78">
            <w:pPr>
              <w:rPr>
                <w:rFonts w:eastAsia="DengXian"/>
                <w:lang w:val="en-US"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000A0FCC"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1D0CBC1C" w14:textId="77777777" w:rsidR="00B24C78" w:rsidRPr="00CC5D80" w:rsidRDefault="00B24C78">
            <w:pPr>
              <w:spacing w:after="0" w:line="240" w:lineRule="auto"/>
              <w:rPr>
                <w:rFonts w:eastAsia="DengXian"/>
                <w:lang w:val="en-US" w:eastAsia="zh-CN"/>
              </w:rPr>
            </w:pPr>
          </w:p>
          <w:p w14:paraId="0C993E17"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6DEFB725"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2051E886" w14:textId="77777777" w:rsidR="00B24C78" w:rsidRPr="00CC5D80" w:rsidRDefault="00B24C78">
            <w:pPr>
              <w:spacing w:after="0" w:line="240" w:lineRule="auto"/>
              <w:rPr>
                <w:rFonts w:eastAsia="DengXian"/>
                <w:lang w:val="en-US" w:eastAsia="zh-CN"/>
              </w:rPr>
            </w:pPr>
          </w:p>
          <w:p w14:paraId="01522DAE"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48AF2D40"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0367BD35" w14:textId="77777777" w:rsidR="00B24C78" w:rsidRPr="00CC5D80" w:rsidRDefault="00B24C78">
            <w:pPr>
              <w:rPr>
                <w:rFonts w:eastAsia="DengXian"/>
                <w:lang w:val="en-US" w:eastAsia="zh-CN"/>
              </w:rPr>
            </w:pPr>
          </w:p>
          <w:p w14:paraId="3DD247BC" w14:textId="77777777" w:rsidR="00B24C78" w:rsidRPr="00CC5D80" w:rsidRDefault="00B24C78">
            <w:pPr>
              <w:rPr>
                <w:rFonts w:eastAsia="DengXian"/>
                <w:lang w:val="en-US"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A</w:t>
            </w:r>
            <w:r w:rsidRPr="00CC5D80">
              <w:rPr>
                <w:rFonts w:hint="eastAsia"/>
                <w:lang w:val="en-US" w:eastAsia="zh-CN"/>
              </w:rPr>
              <w:t>o</w:t>
            </w:r>
            <w:r w:rsidRPr="00CC5D80">
              <w:rPr>
                <w:lang w:val="en-US"/>
              </w:rPr>
              <w:t xml:space="preserve">D </w:t>
            </w:r>
            <w:r w:rsidRPr="00CC5D80">
              <w:rPr>
                <w:rFonts w:hint="eastAsia"/>
                <w:lang w:val="en-US" w:eastAsia="zh-CN"/>
              </w:rPr>
              <w:t>positioning</w:t>
            </w:r>
          </w:p>
          <w:p w14:paraId="3A48569C" w14:textId="77777777" w:rsidR="00B24C78" w:rsidRPr="00CC5D80" w:rsidRDefault="00B24C78">
            <w:pPr>
              <w:spacing w:after="0" w:line="240" w:lineRule="auto"/>
              <w:rPr>
                <w:rFonts w:eastAsia="DengXian"/>
                <w:lang w:val="en-US"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Pr="00CC5D80" w:rsidRDefault="00B24C78">
            <w:pPr>
              <w:spacing w:after="0" w:line="240" w:lineRule="auto"/>
              <w:rPr>
                <w:rFonts w:eastAsia="DengXian"/>
                <w:lang w:val="en-US" w:eastAsia="zh-CN"/>
              </w:rPr>
            </w:pPr>
          </w:p>
          <w:p w14:paraId="6BA9DD0B"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3737684F" w14:textId="77777777" w:rsidR="00B24C78" w:rsidRDefault="0004559B">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75EFA9E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06562A89" w14:textId="77777777" w:rsidR="00B24C78" w:rsidRDefault="0004559B">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25BF0DA8" w14:textId="77777777" w:rsidR="00B24C78" w:rsidRDefault="0004559B">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67F491B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2C872A65"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58722368"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2DC527E5" w14:textId="77777777" w:rsidR="00B24C78" w:rsidRPr="00CC5D80" w:rsidRDefault="00B24C78">
            <w:pPr>
              <w:rPr>
                <w:rFonts w:eastAsia="DengXian"/>
                <w:lang w:val="en-US" w:eastAsia="zh-CN"/>
              </w:rPr>
            </w:pPr>
          </w:p>
          <w:p w14:paraId="7F98513B" w14:textId="77777777" w:rsidR="00B24C78" w:rsidRPr="00CC5D80" w:rsidRDefault="00B24C78">
            <w:pPr>
              <w:spacing w:after="0" w:line="240" w:lineRule="auto"/>
              <w:rPr>
                <w:rFonts w:eastAsia="DengXian"/>
                <w:lang w:val="en-US"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7C6E9743"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39ADE8E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FCD315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5DEB0317"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015F4D7B"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5FE5AF3A"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09803045"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15C885A2"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48BB6507" w14:textId="77777777" w:rsidR="00B24C78" w:rsidRPr="00CC5D80" w:rsidRDefault="00B24C78">
            <w:pPr>
              <w:rPr>
                <w:rFonts w:eastAsia="DengXian"/>
                <w:lang w:val="en-US"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Pr="00CC5D80" w:rsidRDefault="00B70425">
            <w:pPr>
              <w:rPr>
                <w:b/>
                <w:bCs/>
                <w:lang w:val="en-US"/>
              </w:rPr>
            </w:pPr>
            <w:r w:rsidRPr="00CC5D80">
              <w:rPr>
                <w:b/>
                <w:bCs/>
                <w:lang w:val="en-US"/>
              </w:rPr>
              <w:t>Proposal 1.1b</w:t>
            </w:r>
          </w:p>
          <w:p w14:paraId="1F66CE7B"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460C0725"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7AF4B3"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460A643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17B2C4F5" w14:textId="77777777" w:rsidR="00B24C78" w:rsidRPr="00CC5D80" w:rsidRDefault="00B24C78">
            <w:pPr>
              <w:rPr>
                <w:rFonts w:eastAsia="DengXian"/>
                <w:lang w:val="en-US"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Heading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Summary of  comments:</w:t>
      </w:r>
    </w:p>
    <w:p w14:paraId="4F39B925"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ListParagraph"/>
        <w:numPr>
          <w:ilvl w:val="0"/>
          <w:numId w:val="20"/>
        </w:numPr>
        <w:rPr>
          <w:b/>
          <w:bCs/>
        </w:rPr>
      </w:pPr>
      <w:r>
        <w:rPr>
          <w:b/>
          <w:bCs/>
        </w:rPr>
        <w:t xml:space="preserve">FFS: Whether the path RSRP measurement is normalized with PRS RSRP. </w:t>
      </w:r>
    </w:p>
    <w:p w14:paraId="3BE93304"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7C56F172"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E79B02E" w14:textId="77777777" w:rsidR="00B24C78" w:rsidRDefault="00B70425">
      <w:pPr>
        <w:pStyle w:val="ListParagraph"/>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63E2310"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49536E2" w14:textId="77777777" w:rsidR="00B24C78" w:rsidRPr="00CC5D80" w:rsidRDefault="00B70425">
            <w:pPr>
              <w:rPr>
                <w:rFonts w:eastAsia="DengXian"/>
                <w:lang w:val="en-US" w:eastAsia="zh-CN"/>
              </w:rPr>
            </w:pPr>
            <w:r w:rsidRPr="00CC5D80">
              <w:rPr>
                <w:rFonts w:eastAsia="DengXian"/>
                <w:lang w:val="en-US" w:eastAsia="zh-CN"/>
              </w:rPr>
              <w:t xml:space="preserve">In my </w:t>
            </w:r>
            <w:proofErr w:type="gramStart"/>
            <w:r w:rsidRPr="00CC5D80">
              <w:rPr>
                <w:rFonts w:eastAsia="DengXian"/>
                <w:lang w:val="en-US" w:eastAsia="zh-CN"/>
              </w:rPr>
              <w:t xml:space="preserve">opinion,  </w:t>
            </w:r>
            <w:proofErr w:type="spellStart"/>
            <w:r w:rsidRPr="00CC5D80">
              <w:rPr>
                <w:rFonts w:eastAsia="DengXian"/>
                <w:lang w:val="en-US" w:eastAsia="zh-CN"/>
              </w:rPr>
              <w:t>delayD</w:t>
            </w:r>
            <w:proofErr w:type="spellEnd"/>
            <w:proofErr w:type="gram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5B673C9D"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228D3BF0" w14:textId="77777777" w:rsidR="00B24C78" w:rsidRPr="00CC5D80" w:rsidRDefault="00B24C78">
            <w:pPr>
              <w:rPr>
                <w:rFonts w:eastAsia="DengXian"/>
                <w:lang w:val="en-US"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21816AAA" w14:textId="77777777" w:rsidR="00B24C78" w:rsidRDefault="00B24C78">
      <w:pPr>
        <w:rPr>
          <w:b/>
          <w:bCs/>
        </w:rPr>
      </w:pPr>
    </w:p>
    <w:p w14:paraId="7CE5C99B" w14:textId="77777777" w:rsidR="00B24C78" w:rsidRDefault="00B70425">
      <w:pPr>
        <w:pStyle w:val="Heading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6EF56D96"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87A150B"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5E862315" w14:textId="77777777" w:rsidR="00B24C78" w:rsidRPr="00CC5D80" w:rsidRDefault="00B24C78">
            <w:pPr>
              <w:rPr>
                <w:rFonts w:eastAsia="DengXian"/>
                <w:lang w:val="en-US"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73C675DC"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2A5174E9" w14:textId="755D8989"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65991A87" w14:textId="77777777">
        <w:tc>
          <w:tcPr>
            <w:tcW w:w="2075" w:type="dxa"/>
            <w:shd w:val="clear" w:color="auto" w:fill="auto"/>
          </w:tcPr>
          <w:p w14:paraId="69390C7F" w14:textId="3D3C26D6"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CA15DD2" w14:textId="08A12A33"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05E32540" w14:textId="77777777">
        <w:tc>
          <w:tcPr>
            <w:tcW w:w="2075" w:type="dxa"/>
            <w:shd w:val="clear" w:color="auto" w:fill="auto"/>
          </w:tcPr>
          <w:p w14:paraId="15E75645" w14:textId="2FFDBA6E"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66E54DB6" w14:textId="33E5C855"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7ADC6928" w14:textId="77777777">
        <w:tc>
          <w:tcPr>
            <w:tcW w:w="2075" w:type="dxa"/>
            <w:shd w:val="clear" w:color="auto" w:fill="auto"/>
          </w:tcPr>
          <w:p w14:paraId="723646E6" w14:textId="35F44CE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74AC7B6" w14:textId="02C6C95A"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5759D52B" w14:textId="77777777">
        <w:tc>
          <w:tcPr>
            <w:tcW w:w="2075" w:type="dxa"/>
            <w:shd w:val="clear" w:color="auto" w:fill="auto"/>
          </w:tcPr>
          <w:p w14:paraId="55254D33" w14:textId="480255AA"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130F91D2" w14:textId="1C9D233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Heading4"/>
        <w:numPr>
          <w:ilvl w:val="3"/>
          <w:numId w:val="2"/>
        </w:numPr>
        <w:ind w:left="0" w:firstLine="0"/>
      </w:pPr>
      <w:r>
        <w:t>Proposal 1.2 (receiver diversity aspects)</w:t>
      </w:r>
    </w:p>
    <w:p w14:paraId="259C0A34" w14:textId="77777777" w:rsidR="00B24C78" w:rsidRDefault="00B70425">
      <w:pPr>
        <w:pStyle w:val="Heading4"/>
        <w:numPr>
          <w:ilvl w:val="4"/>
          <w:numId w:val="2"/>
        </w:numPr>
      </w:pPr>
      <w:r>
        <w:t xml:space="preserve"> First round of discussion</w:t>
      </w:r>
    </w:p>
    <w:p w14:paraId="6E403D49" w14:textId="77777777" w:rsidR="00B24C78" w:rsidRDefault="00B70425">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4B620841"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258CEB3"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53FE8DE1"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047CDF4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458D8C4A"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lastRenderedPageBreak/>
              <w:t>FL</w:t>
            </w:r>
          </w:p>
        </w:tc>
        <w:tc>
          <w:tcPr>
            <w:tcW w:w="7554" w:type="dxa"/>
            <w:shd w:val="clear" w:color="auto" w:fill="auto"/>
          </w:tcPr>
          <w:p w14:paraId="3EFEBC62"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4D8DDC1C" w14:textId="77777777" w:rsidR="00B24C78" w:rsidRPr="00CC5D80" w:rsidRDefault="00B24C78">
            <w:pPr>
              <w:rPr>
                <w:rFonts w:eastAsia="DengXian"/>
                <w:lang w:val="en-US" w:eastAsia="zh-CN"/>
              </w:rPr>
            </w:pPr>
          </w:p>
        </w:tc>
      </w:tr>
    </w:tbl>
    <w:p w14:paraId="3B8F5FDE" w14:textId="77777777" w:rsidR="00B24C78" w:rsidRDefault="00B24C78"/>
    <w:p w14:paraId="065D90DB" w14:textId="77777777" w:rsidR="00B24C78" w:rsidRDefault="00B70425">
      <w:pPr>
        <w:pStyle w:val="Heading4"/>
        <w:numPr>
          <w:ilvl w:val="3"/>
          <w:numId w:val="2"/>
        </w:numPr>
        <w:tabs>
          <w:tab w:val="left" w:pos="1080"/>
        </w:tabs>
        <w:ind w:hanging="1432"/>
      </w:pPr>
      <w:r>
        <w:t>Proposal 1.3 (reporting timing information)</w:t>
      </w:r>
    </w:p>
    <w:p w14:paraId="4E8AE6CB" w14:textId="77777777" w:rsidR="00B24C78" w:rsidRDefault="00B70425">
      <w:pPr>
        <w:pStyle w:val="Heading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41FBB2A" w14:textId="77777777" w:rsidR="00B24C78" w:rsidRDefault="00B70425">
      <w:pPr>
        <w:pStyle w:val="ListParagraph"/>
        <w:numPr>
          <w:ilvl w:val="0"/>
          <w:numId w:val="12"/>
        </w:numPr>
        <w:rPr>
          <w:b/>
          <w:bCs/>
        </w:rPr>
      </w:pPr>
      <w:r>
        <w:rPr>
          <w:b/>
          <w:bCs/>
        </w:rPr>
        <w:t xml:space="preserve">the reference path  PRS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1C9C8C55" w14:textId="77777777" w:rsidR="00B24C78" w:rsidRPr="00CC5D80" w:rsidRDefault="00B70425">
            <w:pPr>
              <w:rPr>
                <w:rFonts w:eastAsia="DengXian"/>
                <w:lang w:val="en-US" w:eastAsia="zh-CN"/>
              </w:rPr>
            </w:pPr>
            <w:r w:rsidRPr="00CC5D80">
              <w:rPr>
                <w:rFonts w:eastAsia="DengXian"/>
                <w:lang w:val="en-US"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Pr="00CC5D80" w:rsidRDefault="00B70425">
            <w:pPr>
              <w:rPr>
                <w:rFonts w:eastAsia="DengXian"/>
                <w:lang w:val="en-US" w:eastAsia="zh-CN"/>
              </w:rPr>
            </w:pPr>
            <w:r w:rsidRPr="00CC5D80">
              <w:rPr>
                <w:rFonts w:eastAsia="DengXian"/>
                <w:lang w:val="en-US" w:eastAsia="zh-CN"/>
              </w:rPr>
              <w:t>We do not support reporting the TOA in DL-AoD.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gNB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9116A50"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7532CD8A"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390428D6"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61BDE6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w:t>
            </w:r>
            <w:proofErr w:type="gramStart"/>
            <w:r w:rsidRPr="00CC5D80">
              <w:rPr>
                <w:rFonts w:eastAsia="DengXian"/>
                <w:lang w:val="en-US" w:eastAsia="zh-CN"/>
              </w:rPr>
              <w:t>IDs</w:t>
            </w:r>
            <w:proofErr w:type="gramEnd"/>
            <w:r w:rsidRPr="00CC5D80">
              <w:rPr>
                <w:rFonts w:eastAsia="DengXian"/>
                <w:lang w:val="en-US" w:eastAsia="zh-CN"/>
              </w:rPr>
              <w:t xml:space="preserve">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Heading4"/>
        <w:numPr>
          <w:ilvl w:val="3"/>
          <w:numId w:val="2"/>
        </w:numPr>
        <w:tabs>
          <w:tab w:val="left" w:pos="1080"/>
        </w:tabs>
        <w:ind w:hanging="1432"/>
      </w:pPr>
      <w:r>
        <w:t>Proposal 1.4 (reporting of first path RSRP and PRS RSRP)</w:t>
      </w:r>
    </w:p>
    <w:p w14:paraId="11706B0E" w14:textId="77777777" w:rsidR="00B24C78" w:rsidRDefault="00B70425">
      <w:pPr>
        <w:pStyle w:val="Heading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seem to be more of a </w:t>
      </w:r>
      <w:r>
        <w:pgNum/>
      </w:r>
      <w:proofErr w:type="spellStart"/>
      <w:r>
        <w:t>ignaling</w:t>
      </w:r>
      <w:proofErr w:type="spellEnd"/>
      <w:r>
        <w:t xml:space="preserve">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lastRenderedPageBreak/>
        <w:t>The UE can be requested to report  path PRS RSRP together with PRS RSRP in an AOD  measurement report.</w:t>
      </w:r>
    </w:p>
    <w:p w14:paraId="06F3FEFD"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t>Companies are encouraged to provide comments in the table below.</w:t>
      </w:r>
    </w:p>
    <w:p w14:paraId="459B2AA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2CF276BE"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01B1F69E"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234EBD9A"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0ABA535D"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291CDF8B"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53B89948" w14:textId="77777777" w:rsidR="00B24C78" w:rsidRPr="00CC5D80" w:rsidRDefault="00B24C78">
            <w:pPr>
              <w:rPr>
                <w:rFonts w:eastAsia="DengXian"/>
                <w:lang w:val="en-US"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ListParagraph"/>
        <w:ind w:left="360"/>
        <w:rPr>
          <w:lang w:eastAsia="zh-CN"/>
        </w:rPr>
      </w:pPr>
      <w:r>
        <w:rPr>
          <w:lang w:eastAsia="zh-CN"/>
        </w:rPr>
        <w:t xml:space="preserve"> </w:t>
      </w:r>
    </w:p>
    <w:p w14:paraId="564B12DB" w14:textId="77777777" w:rsidR="00B24C78" w:rsidRDefault="00B70425">
      <w:pPr>
        <w:pStyle w:val="Heading4"/>
        <w:numPr>
          <w:ilvl w:val="4"/>
          <w:numId w:val="2"/>
        </w:numPr>
      </w:pPr>
      <w:r>
        <w:lastRenderedPageBreak/>
        <w:t xml:space="preserve"> Second round of discussion</w:t>
      </w:r>
    </w:p>
    <w:p w14:paraId="191F40DD" w14:textId="77777777" w:rsidR="00B24C78" w:rsidRDefault="00B70425">
      <w:r>
        <w:t>Summary of comments:</w:t>
      </w:r>
    </w:p>
    <w:p w14:paraId="5F0827F0" w14:textId="77777777" w:rsidR="00B24C78" w:rsidRDefault="00B70425">
      <w:pPr>
        <w:pStyle w:val="ListParagraph"/>
        <w:numPr>
          <w:ilvl w:val="0"/>
          <w:numId w:val="12"/>
        </w:numPr>
      </w:pPr>
      <w:r>
        <w:t>Vivo mentions that the second bullet is already possible within release 16</w:t>
      </w:r>
    </w:p>
    <w:p w14:paraId="56F1113B" w14:textId="77777777" w:rsidR="00B24C78" w:rsidRDefault="00B70425">
      <w:pPr>
        <w:pStyle w:val="ListParagraph"/>
        <w:numPr>
          <w:ilvl w:val="1"/>
          <w:numId w:val="12"/>
        </w:numPr>
      </w:pPr>
      <w:r>
        <w:t>LGE would like to keep it</w:t>
      </w:r>
    </w:p>
    <w:p w14:paraId="792EE59D" w14:textId="77777777" w:rsidR="00B24C78" w:rsidRDefault="00B70425">
      <w:pPr>
        <w:pStyle w:val="ListParagraph"/>
        <w:numPr>
          <w:ilvl w:val="0"/>
          <w:numId w:val="12"/>
        </w:numPr>
      </w:pPr>
      <w:r>
        <w:t xml:space="preserve">Relative Path RSRP </w:t>
      </w:r>
    </w:p>
    <w:p w14:paraId="172BA86E" w14:textId="77777777" w:rsidR="00B24C78" w:rsidRDefault="00B70425">
      <w:pPr>
        <w:pStyle w:val="ListParagraph"/>
        <w:numPr>
          <w:ilvl w:val="1"/>
          <w:numId w:val="12"/>
        </w:numPr>
      </w:pPr>
      <w:r>
        <w:t>Qualcomm, intel supports to always use a relative path RSRP measurement</w:t>
      </w:r>
    </w:p>
    <w:p w14:paraId="00E94920" w14:textId="77777777" w:rsidR="00B24C78" w:rsidRDefault="00B70425">
      <w:pPr>
        <w:pStyle w:val="ListParagraph"/>
        <w:numPr>
          <w:ilvl w:val="0"/>
          <w:numId w:val="12"/>
        </w:numPr>
      </w:pPr>
      <w:r>
        <w:t>Dependency on normalization / ran4 requirements:</w:t>
      </w:r>
    </w:p>
    <w:p w14:paraId="10A6F6D7" w14:textId="77777777" w:rsidR="00B24C78" w:rsidRDefault="00B70425">
      <w:pPr>
        <w:pStyle w:val="ListParagraph"/>
        <w:numPr>
          <w:ilvl w:val="1"/>
          <w:numId w:val="12"/>
        </w:numPr>
      </w:pPr>
      <w:r>
        <w:t xml:space="preserve">Huawei has a question whether the use of a relative path RSRP is up to RAN4 </w:t>
      </w:r>
    </w:p>
    <w:p w14:paraId="70586202" w14:textId="77777777" w:rsidR="00B24C78" w:rsidRDefault="00B70425">
      <w:pPr>
        <w:pStyle w:val="ListParagraph"/>
        <w:numPr>
          <w:ilvl w:val="1"/>
          <w:numId w:val="12"/>
        </w:numPr>
      </w:pPr>
      <w:r>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r w:rsidR="00E51457" w14:paraId="307A1178" w14:textId="77777777">
        <w:tc>
          <w:tcPr>
            <w:tcW w:w="2075" w:type="dxa"/>
            <w:shd w:val="clear" w:color="auto" w:fill="auto"/>
          </w:tcPr>
          <w:p w14:paraId="26F5C41A" w14:textId="3D4310A4"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3D70EE7D" w14:textId="50E22E22" w:rsidR="00E51457" w:rsidRDefault="00E51457" w:rsidP="00E51457">
            <w:pPr>
              <w:rPr>
                <w:rFonts w:eastAsia="DengXian"/>
                <w:lang w:eastAsia="zh-CN"/>
              </w:rPr>
            </w:pPr>
            <w:r w:rsidRPr="00E51457">
              <w:rPr>
                <w:rFonts w:eastAsia="DengXian" w:hint="eastAsia"/>
                <w:lang w:eastAsia="zh-CN"/>
              </w:rPr>
              <w:t>Okay.</w:t>
            </w:r>
          </w:p>
        </w:tc>
      </w:tr>
    </w:tbl>
    <w:p w14:paraId="3BD6D622" w14:textId="77777777" w:rsidR="00B24C78" w:rsidRDefault="00B70425">
      <w:r>
        <w:t xml:space="preserve"> </w:t>
      </w:r>
    </w:p>
    <w:p w14:paraId="3BE1A733"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Heading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lastRenderedPageBreak/>
              <w:t>Agreement:</w:t>
            </w:r>
          </w:p>
          <w:p w14:paraId="6CB3E96B"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4D0EB198"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47BFFAA5"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2AFF7165" w14:textId="77777777" w:rsidR="00B24C78" w:rsidRPr="00CC5D80" w:rsidRDefault="00B24C78">
            <w:pPr>
              <w:rPr>
                <w:rFonts w:ascii="Calibri" w:eastAsia="Calibri" w:hAnsi="Calibri"/>
                <w:lang w:val="en-US"/>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ListParagraph"/>
        <w:numPr>
          <w:ilvl w:val="0"/>
          <w:numId w:val="22"/>
        </w:numPr>
      </w:pPr>
      <w:r>
        <w:t>16 [2][3][8][18]</w:t>
      </w:r>
    </w:p>
    <w:p w14:paraId="066691D0" w14:textId="77777777" w:rsidR="00B24C78" w:rsidRDefault="00B70425">
      <w:r>
        <w:t>Regarding the maximum number of measurement per RX beams, there are candidate values proposed and some  companies also proposed not to limit the number</w:t>
      </w:r>
    </w:p>
    <w:p w14:paraId="27F49076" w14:textId="77777777" w:rsidR="00B24C78" w:rsidRDefault="00B70425">
      <w:pPr>
        <w:pStyle w:val="ListParagraph"/>
        <w:numPr>
          <w:ilvl w:val="0"/>
          <w:numId w:val="22"/>
        </w:numPr>
      </w:pPr>
      <w:r>
        <w:t>values per Rx Beam: 8[2][7][8], up to the UE/no limitations [4][10][18]</w:t>
      </w:r>
    </w:p>
    <w:p w14:paraId="6C56C5AC" w14:textId="77777777" w:rsidR="00B24C78" w:rsidRDefault="00B70425">
      <w:r>
        <w:t>there are also additional feature proposed to be supported:</w:t>
      </w:r>
    </w:p>
    <w:p w14:paraId="57EA4A46" w14:textId="77777777" w:rsidR="00B24C78" w:rsidRDefault="00B70425">
      <w:pPr>
        <w:pStyle w:val="ListParagraph"/>
        <w:numPr>
          <w:ilvl w:val="0"/>
          <w:numId w:val="22"/>
        </w:numPr>
      </w:pPr>
      <w:r>
        <w:t>the LMF can request the UE to report measurement with the same Rx beam.[3]</w:t>
      </w:r>
    </w:p>
    <w:p w14:paraId="523043C2" w14:textId="77777777" w:rsidR="00B24C78" w:rsidRDefault="00B70425">
      <w:pPr>
        <w:pStyle w:val="ListParagraph"/>
        <w:numPr>
          <w:ilvl w:val="0"/>
          <w:numId w:val="22"/>
        </w:numPr>
      </w:pPr>
      <w:r>
        <w:t>the UE may report a Rx beam index even when a report uses a single beam index[3]</w:t>
      </w:r>
    </w:p>
    <w:p w14:paraId="20A44BA3" w14:textId="77777777" w:rsidR="00B24C78" w:rsidRDefault="00B70425">
      <w:pPr>
        <w:pStyle w:val="ListParagraph"/>
        <w:numPr>
          <w:ilvl w:val="0"/>
          <w:numId w:val="22"/>
        </w:numPr>
      </w:pPr>
      <w:r>
        <w:t>the agreement is also applicable to first path RSRP[8][22]</w:t>
      </w:r>
    </w:p>
    <w:p w14:paraId="59F65DBE"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Pr="00CC5D80" w:rsidRDefault="00B70425" w:rsidP="00D1310B">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549615EC"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1CD3F400" w14:textId="77777777" w:rsidR="00B24C78" w:rsidRPr="00CC5D80" w:rsidRDefault="00B70425" w:rsidP="00D1310B">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Pr="00CC5D80" w:rsidRDefault="00B24C78" w:rsidP="00D1310B">
            <w:pPr>
              <w:snapToGrid w:val="0"/>
              <w:spacing w:beforeLines="50" w:before="120" w:afterLines="50" w:after="120" w:line="240" w:lineRule="auto"/>
              <w:jc w:val="both"/>
              <w:rPr>
                <w:rFonts w:ascii="Times" w:eastAsia="SimSun" w:hAnsi="Times"/>
                <w:i/>
                <w:sz w:val="20"/>
                <w:szCs w:val="20"/>
                <w:lang w:val="en-US"/>
              </w:rPr>
            </w:pPr>
          </w:p>
          <w:p w14:paraId="7C668345" w14:textId="77777777" w:rsidR="00B24C78" w:rsidRPr="00CC5D80" w:rsidRDefault="00B24C78">
            <w:pPr>
              <w:spacing w:before="120" w:after="60" w:line="288" w:lineRule="auto"/>
              <w:rPr>
                <w:rFonts w:ascii="Arial" w:eastAsia="Calibri" w:hAnsi="Arial" w:cs="Arial"/>
                <w:b/>
                <w:bCs/>
                <w:lang w:val="en-U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BodyText"/>
              <w:spacing w:line="260" w:lineRule="exact"/>
              <w:jc w:val="both"/>
              <w:rPr>
                <w:b/>
                <w:i/>
                <w:sz w:val="20"/>
                <w:szCs w:val="20"/>
              </w:rPr>
            </w:pPr>
          </w:p>
          <w:p w14:paraId="19112AEB" w14:textId="77777777" w:rsidR="00B24C78" w:rsidRDefault="00B24C78">
            <w:pPr>
              <w:pStyle w:val="BodyText"/>
              <w:numPr>
                <w:ilvl w:val="0"/>
                <w:numId w:val="9"/>
              </w:numPr>
              <w:spacing w:line="260" w:lineRule="exact"/>
              <w:jc w:val="both"/>
              <w:rPr>
                <w:b/>
                <w:i/>
                <w:sz w:val="20"/>
                <w:szCs w:val="20"/>
              </w:rPr>
            </w:pPr>
          </w:p>
          <w:p w14:paraId="42A83FBB"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AoD and to avoid the impact of Rx beam, support the following options:</w:t>
            </w:r>
          </w:p>
          <w:p w14:paraId="4BA1B1EA"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153334B4"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5"/>
          <w:p w14:paraId="687996EF"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lastRenderedPageBreak/>
              <w:t>The maximum number of DL PRS RSRP to be reported per TRP is 16.</w:t>
            </w:r>
          </w:p>
          <w:p w14:paraId="1BA03BD9"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lastRenderedPageBreak/>
              <w:t>[4]</w:t>
            </w:r>
          </w:p>
        </w:tc>
        <w:tc>
          <w:tcPr>
            <w:tcW w:w="8642" w:type="dxa"/>
            <w:shd w:val="clear" w:color="auto" w:fill="auto"/>
          </w:tcPr>
          <w:p w14:paraId="48810AE7"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4E79D67D"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3326598B"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6146050F"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t>[8]</w:t>
            </w:r>
          </w:p>
        </w:tc>
        <w:tc>
          <w:tcPr>
            <w:tcW w:w="8642" w:type="dxa"/>
            <w:shd w:val="clear" w:color="auto" w:fill="auto"/>
          </w:tcPr>
          <w:p w14:paraId="02E3B0F3" w14:textId="77777777" w:rsidR="00B24C78" w:rsidRPr="00CC5D80" w:rsidRDefault="00B70425">
            <w:pPr>
              <w:spacing w:after="0"/>
              <w:rPr>
                <w:lang w:val="en-US"/>
              </w:rPr>
            </w:pPr>
            <w:r w:rsidRPr="00CC5D80">
              <w:rPr>
                <w:b/>
                <w:bCs/>
                <w:lang w:val="en-US"/>
              </w:rPr>
              <w:t xml:space="preserve">Proposal 3: </w:t>
            </w:r>
            <w:r w:rsidRPr="00CC5D80">
              <w:rPr>
                <w:lang w:val="en-US"/>
              </w:rPr>
              <w:t>For UE-A DL AoD,</w:t>
            </w:r>
          </w:p>
          <w:p w14:paraId="7407FB78"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71471657"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4F31002A"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5E02F24"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3B1062B4"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 xml:space="preserve">Need discussions on how to utilize the reception beam index for the accuracy improvements of DL-AoD based positioning, </w:t>
            </w:r>
            <w:r w:rsidRPr="00CC5D80">
              <w:rPr>
                <w:rFonts w:ascii="Times New Roman" w:hAnsi="Times New Roman"/>
                <w:lang w:val="en-US"/>
              </w:rPr>
              <w:t>such as finding UE’s location when the UE is located between the transmission beams.</w:t>
            </w:r>
          </w:p>
          <w:p w14:paraId="04FE76CB"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630DD140" w14:textId="77777777" w:rsidR="00B24C78" w:rsidRPr="00CC5D80" w:rsidRDefault="00B24C78">
            <w:pPr>
              <w:spacing w:after="0"/>
              <w:rPr>
                <w:b/>
                <w:bCs/>
                <w:i/>
                <w:iCs/>
                <w:sz w:val="24"/>
                <w:szCs w:val="24"/>
                <w:lang w:val="en-US"/>
              </w:rPr>
            </w:pPr>
          </w:p>
          <w:p w14:paraId="2421771E"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32E37ED5"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lastRenderedPageBreak/>
              <w:t>[22]</w:t>
            </w:r>
          </w:p>
        </w:tc>
        <w:tc>
          <w:tcPr>
            <w:tcW w:w="8642" w:type="dxa"/>
            <w:shd w:val="clear" w:color="auto" w:fill="auto"/>
          </w:tcPr>
          <w:p w14:paraId="28A65DB9"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Heading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Heading4"/>
        <w:numPr>
          <w:ilvl w:val="3"/>
          <w:numId w:val="2"/>
        </w:numPr>
        <w:ind w:left="0" w:firstLine="0"/>
      </w:pPr>
      <w:r>
        <w:t xml:space="preserve">Second  round of discussion </w:t>
      </w:r>
    </w:p>
    <w:p w14:paraId="173A1EA5" w14:textId="77777777" w:rsidR="00B24C78" w:rsidRDefault="00B24C78"/>
    <w:p w14:paraId="2BB65092" w14:textId="77777777" w:rsidR="00B24C78" w:rsidRDefault="00B70425">
      <w:r>
        <w:lastRenderedPageBreak/>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18E8C7A0"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7529E1DF" w14:textId="77777777" w:rsidR="00C77316" w:rsidRPr="00CC5D80" w:rsidRDefault="00C77316" w:rsidP="00C77316">
            <w:pPr>
              <w:rPr>
                <w:b/>
                <w:bCs/>
                <w:lang w:val="en-US"/>
              </w:rPr>
            </w:pPr>
            <w:r w:rsidRPr="00CC5D80">
              <w:rPr>
                <w:b/>
                <w:bCs/>
                <w:lang w:val="en-US"/>
              </w:rPr>
              <w:t>Proposal 2.1 b</w:t>
            </w:r>
          </w:p>
          <w:p w14:paraId="62CB18DA"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24855251" w14:textId="0D366AAE"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29B3AF3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6D5596E3"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4672E15A" w14:textId="47479B0C" w:rsidR="00C77316" w:rsidRPr="00CC5D80" w:rsidRDefault="00C77316">
            <w:pPr>
              <w:rPr>
                <w:rFonts w:eastAsia="DengXian"/>
                <w:lang w:val="en-US"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0C77A8EB" w14:textId="5793996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5470DC75" w14:textId="69BFC9A8" w:rsidR="00C6633F" w:rsidRPr="00CC5D80" w:rsidRDefault="00C6633F">
            <w:pPr>
              <w:rPr>
                <w:rFonts w:eastAsia="DengXian"/>
                <w:lang w:val="en-US" w:eastAsia="zh-CN"/>
              </w:rPr>
            </w:pPr>
            <w:r w:rsidRPr="00CC5D80">
              <w:rPr>
                <w:rFonts w:eastAsia="DengXian"/>
                <w:lang w:val="en-US" w:eastAsia="zh-CN"/>
              </w:rPr>
              <w:lastRenderedPageBreak/>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6704A3E8" w14:textId="75645B38"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00432EEC" w14:textId="5073FB2C"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6BB2EBFD" w14:textId="77777777" w:rsidR="00C6633F" w:rsidRPr="00CC5D80" w:rsidRDefault="00C6633F" w:rsidP="00C6633F">
            <w:pPr>
              <w:rPr>
                <w:b/>
                <w:bCs/>
                <w:lang w:val="en-US"/>
              </w:rPr>
            </w:pPr>
            <w:r w:rsidRPr="00CC5D80">
              <w:rPr>
                <w:b/>
                <w:bCs/>
                <w:lang w:val="en-US"/>
              </w:rPr>
              <w:t>Proposal 2.1 b</w:t>
            </w:r>
          </w:p>
          <w:p w14:paraId="4A14316F"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3B95827" w14:textId="6EACC9CA"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675B452B" w14:textId="7AD1A428"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78778810" w14:textId="4CBB35B0"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67189BA7" w14:textId="4D15037D"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3E61B4D9" w14:textId="046EEB65"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060A736C" w14:textId="77777777">
        <w:tc>
          <w:tcPr>
            <w:tcW w:w="2075" w:type="dxa"/>
            <w:shd w:val="clear" w:color="auto" w:fill="auto"/>
          </w:tcPr>
          <w:p w14:paraId="02CB01AD" w14:textId="18318BE6"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10C0AE3" w14:textId="48936D7D"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495DD0D7" w14:textId="77777777">
        <w:tc>
          <w:tcPr>
            <w:tcW w:w="2075" w:type="dxa"/>
            <w:shd w:val="clear" w:color="auto" w:fill="auto"/>
          </w:tcPr>
          <w:p w14:paraId="01581F79" w14:textId="35D386C4"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0EE5D33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2CBC282B" w14:textId="21E3A4F1"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19FA1CA9" w14:textId="77777777">
        <w:tc>
          <w:tcPr>
            <w:tcW w:w="2075" w:type="dxa"/>
            <w:shd w:val="clear" w:color="auto" w:fill="auto"/>
          </w:tcPr>
          <w:p w14:paraId="0F71D22A" w14:textId="434EB01F"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1C984E22" w14:textId="7E0FF4AD"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bl>
    <w:p w14:paraId="734C5397" w14:textId="77777777" w:rsidR="00B24C78" w:rsidRDefault="00B70425">
      <w:r>
        <w:t xml:space="preserve"> </w:t>
      </w:r>
    </w:p>
    <w:p w14:paraId="522FBBC5" w14:textId="77777777" w:rsidR="00B24C78" w:rsidRDefault="00B70425">
      <w:pPr>
        <w:pStyle w:val="Heading3"/>
        <w:numPr>
          <w:ilvl w:val="2"/>
          <w:numId w:val="2"/>
        </w:numPr>
        <w:ind w:hanging="851"/>
      </w:pPr>
      <w:r>
        <w:t xml:space="preserve"> Aspect #3 adjacent beam reporting </w:t>
      </w:r>
    </w:p>
    <w:p w14:paraId="0C434E69" w14:textId="77777777" w:rsidR="00B24C78" w:rsidRDefault="00B70425">
      <w:pPr>
        <w:pStyle w:val="Heading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TableGrid"/>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Pr="00CC5D80" w:rsidRDefault="00B24C78">
            <w:pPr>
              <w:spacing w:after="0" w:line="240" w:lineRule="auto"/>
              <w:rPr>
                <w:color w:val="00B050"/>
                <w:lang w:val="en-US"/>
              </w:rPr>
            </w:pPr>
          </w:p>
          <w:p w14:paraId="78D3299A" w14:textId="77777777" w:rsidR="00B24C78" w:rsidRPr="00CC5D80" w:rsidRDefault="00B70425">
            <w:pPr>
              <w:rPr>
                <w:b/>
                <w:bCs/>
                <w:iCs/>
                <w:lang w:val="en-US"/>
              </w:rPr>
            </w:pPr>
            <w:r w:rsidRPr="00CC5D80">
              <w:rPr>
                <w:b/>
                <w:bCs/>
                <w:iCs/>
                <w:lang w:val="en-US"/>
              </w:rPr>
              <w:t>Proposal 3.1e.</w:t>
            </w:r>
          </w:p>
          <w:p w14:paraId="57EFEB49"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AoD</w:t>
              </w:r>
            </w:ins>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CAD73AD"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253BA79D"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7C99FDEF"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3AAFBA1A"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AoD additional measurements if RSRP of the associated PRS is reported in nr-DL-PRS-RSRP-Result.</w:t>
            </w:r>
          </w:p>
          <w:p w14:paraId="02835017"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02A43144" w14:textId="77777777" w:rsidR="00B24C78" w:rsidRPr="00CC5D80" w:rsidRDefault="00B70425">
            <w:pPr>
              <w:rPr>
                <w:lang w:val="en-US"/>
              </w:rPr>
            </w:pPr>
            <w:r w:rsidRPr="00CC5D80">
              <w:rPr>
                <w:color w:val="00B050"/>
                <w:lang w:val="en-US"/>
              </w:rPr>
              <w:t xml:space="preserve"> </w:t>
            </w:r>
          </w:p>
          <w:p w14:paraId="7002A5F0" w14:textId="77777777" w:rsidR="00B24C78" w:rsidRPr="00CC5D80" w:rsidRDefault="00B24C78">
            <w:pPr>
              <w:rPr>
                <w:lang w:val="en-US"/>
              </w:rPr>
            </w:pPr>
          </w:p>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4676CA9C"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5647A5A7" w14:textId="77777777" w:rsidR="00B24C78" w:rsidRDefault="00B70425">
      <w:pPr>
        <w:pStyle w:val="ListParagraph"/>
        <w:numPr>
          <w:ilvl w:val="1"/>
          <w:numId w:val="5"/>
        </w:numPr>
      </w:pPr>
      <w:r>
        <w:t>The LMF indicates the subsets to be measured for each PRS in assistance data [4][5][6][7][9][10][13][14][16][22]</w:t>
      </w:r>
    </w:p>
    <w:p w14:paraId="15AACF7D" w14:textId="77777777" w:rsidR="00B24C78" w:rsidRDefault="00B70425">
      <w:pPr>
        <w:pStyle w:val="ListParagraph"/>
        <w:numPr>
          <w:ilvl w:val="2"/>
          <w:numId w:val="5"/>
        </w:numPr>
      </w:pPr>
      <w:r>
        <w:t>The subset/adjacent PRS resources can be predefined by resource index[9][13]</w:t>
      </w:r>
    </w:p>
    <w:p w14:paraId="54E69D64" w14:textId="77777777" w:rsidR="00B24C78" w:rsidRDefault="00B70425">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E30DAE6" w14:textId="77777777" w:rsidR="00B24C78" w:rsidRDefault="00B70425">
      <w:pPr>
        <w:pStyle w:val="ListParagraph"/>
        <w:numPr>
          <w:ilvl w:val="1"/>
          <w:numId w:val="5"/>
        </w:numPr>
      </w:pPr>
      <w:r>
        <w:t>The LMF provides a prioritized list of resources to be measured [18]</w:t>
      </w:r>
    </w:p>
    <w:p w14:paraId="234A6DAB"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795DF0DD" w14:textId="77777777" w:rsidR="00B24C78" w:rsidRDefault="00B70425">
      <w:pPr>
        <w:pStyle w:val="ListParagraph"/>
        <w:numPr>
          <w:ilvl w:val="0"/>
          <w:numId w:val="5"/>
        </w:numPr>
      </w:pPr>
      <w:r>
        <w:t>[8] see the issue as low priority or do not support the enhancement</w:t>
      </w:r>
    </w:p>
    <w:p w14:paraId="23EE53E2" w14:textId="77777777" w:rsidR="00B24C78" w:rsidRDefault="00B70425">
      <w:pPr>
        <w:pStyle w:val="ListParagraph"/>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Pr="00CC5D80" w:rsidRDefault="00B24C78">
            <w:pPr>
              <w:pStyle w:val="3GPPAgreements"/>
              <w:rPr>
                <w:b/>
                <w:i/>
                <w:lang w:val="en-US"/>
              </w:rPr>
            </w:pPr>
          </w:p>
          <w:p w14:paraId="40C88AA5" w14:textId="77777777" w:rsidR="00B24C78" w:rsidRPr="00CC5D80" w:rsidRDefault="00B70425" w:rsidP="00D1310B">
            <w:pPr>
              <w:spacing w:afterLines="50" w:after="120"/>
              <w:rPr>
                <w:b/>
                <w:i/>
                <w:color w:val="00B050"/>
                <w:lang w:val="en-US"/>
              </w:rPr>
            </w:pPr>
            <w:r w:rsidRPr="00CC5D80">
              <w:rPr>
                <w:b/>
                <w:i/>
                <w:lang w:val="en-US"/>
              </w:rPr>
              <w:t xml:space="preserve">Proposal 3:  For UE-assisted DL-AOD positioning method, to enhance the signaling to the UE for the purpose of PRS resource(s) measurement and reporting, the LMF indicates in the </w:t>
            </w:r>
            <w:r w:rsidRPr="00CC5D80">
              <w:rPr>
                <w:b/>
                <w:i/>
                <w:lang w:val="en-US"/>
              </w:rPr>
              <w:lastRenderedPageBreak/>
              <w:t>assistance data (AD) for each PRS resource, a subset of PRS resources which indicates the beam information for the purpose of prioritization of DL-AOD measurement and reporting:</w:t>
            </w:r>
          </w:p>
          <w:p w14:paraId="687BB82D"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 xml:space="preserve">Subject to UE capability, a UE may include the RSRPs for the subset of the PRS in the DL-AoD additional measurements if RSRP of the associated PRS is reported in </w:t>
            </w:r>
            <w:r w:rsidRPr="00CC5D80">
              <w:rPr>
                <w:b/>
                <w:i/>
                <w:snapToGrid w:val="0"/>
                <w:lang w:val="en-US"/>
              </w:rPr>
              <w:t>nr-DL-PRS-RSRP</w:t>
            </w:r>
            <w:r w:rsidRPr="00CC5D80">
              <w:rPr>
                <w:b/>
                <w:i/>
                <w:lang w:val="en-US"/>
              </w:rPr>
              <w:t>-Result.</w:t>
            </w:r>
          </w:p>
          <w:p w14:paraId="6D558730"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05302B6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23FE0F12"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6494FAA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AoD additional measurements if RSRP of the associated PRS is reported in nr-DL-PRS-RSRP-Result.</w:t>
            </w:r>
          </w:p>
          <w:p w14:paraId="4260E60F"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A669DED" w14:textId="77777777" w:rsidR="00B24C78" w:rsidRPr="00CC5D80" w:rsidRDefault="00B24C78">
            <w:pPr>
              <w:jc w:val="right"/>
              <w:rPr>
                <w:rFonts w:ascii="Calibri" w:eastAsia="Calibri" w:hAnsi="Calibri"/>
                <w:b/>
                <w:bCs/>
                <w:i/>
                <w:iCs/>
                <w:lang w:val="en-U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lastRenderedPageBreak/>
              <w:t>[3]</w:t>
            </w:r>
          </w:p>
        </w:tc>
        <w:tc>
          <w:tcPr>
            <w:tcW w:w="8642" w:type="dxa"/>
            <w:shd w:val="clear" w:color="auto" w:fill="auto"/>
          </w:tcPr>
          <w:p w14:paraId="4A9B26B3" w14:textId="77777777" w:rsidR="00B24C78" w:rsidRDefault="00B70425">
            <w:pPr>
              <w:pStyle w:val="BodyText"/>
              <w:spacing w:line="260" w:lineRule="exact"/>
              <w:ind w:left="45"/>
              <w:jc w:val="both"/>
              <w:rPr>
                <w:sz w:val="20"/>
                <w:szCs w:val="20"/>
              </w:rPr>
            </w:pPr>
            <w:r>
              <w:rPr>
                <w:sz w:val="20"/>
                <w:szCs w:val="20"/>
              </w:rPr>
              <w:t>Proposal 9</w:t>
            </w:r>
          </w:p>
          <w:p w14:paraId="3D287EFD"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7015AB2A" w14:textId="77777777" w:rsidR="00B24C78" w:rsidRPr="00CC5D80" w:rsidRDefault="00B24C78">
            <w:pPr>
              <w:pStyle w:val="3GPPAgreements"/>
              <w:rPr>
                <w:b/>
                <w:i/>
                <w:lang w:val="en-US"/>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Pr="00CC5D80" w:rsidRDefault="00B70425">
            <w:pPr>
              <w:pStyle w:val="000proposal"/>
              <w:rPr>
                <w:szCs w:val="20"/>
                <w:lang w:val="en-US"/>
              </w:rPr>
            </w:pPr>
            <w:r w:rsidRPr="00CC5D80">
              <w:rPr>
                <w:szCs w:val="20"/>
                <w:lang w:val="en-US"/>
              </w:rPr>
              <w:t>Proposal 4: For UE-assisted DL-AoD positioning, support Option 1, i.e., LMF indicates adjacent beams in assistance data:</w:t>
            </w:r>
          </w:p>
          <w:p w14:paraId="25AD1A50"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7CD73A96"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67EF904A" w14:textId="77777777" w:rsidR="00B24C78" w:rsidRPr="00CC5D80" w:rsidRDefault="00B24C78">
            <w:pPr>
              <w:pStyle w:val="BodyText"/>
              <w:spacing w:line="260" w:lineRule="exact"/>
              <w:jc w:val="both"/>
              <w:rPr>
                <w:sz w:val="20"/>
                <w:szCs w:val="20"/>
                <w:lang w:val="en-US"/>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D3C3BC0"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4ACD0453"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3: The LMF includes boresight direction information for each PRS resource in the assistance data</w:t>
            </w:r>
          </w:p>
          <w:p w14:paraId="362BBA3F" w14:textId="77777777" w:rsidR="00B24C78" w:rsidRPr="00CC5D80" w:rsidRDefault="00B24C78">
            <w:pPr>
              <w:pStyle w:val="000proposal"/>
              <w:rPr>
                <w:szCs w:val="20"/>
                <w:lang w:val="en-US"/>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Pr="00CC5D80" w:rsidRDefault="00B70425" w:rsidP="00D1310B">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36D18C9E" w14:textId="77777777" w:rsidR="00B24C78" w:rsidRPr="00CC5D80" w:rsidRDefault="00B70425" w:rsidP="00D1310B">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lastRenderedPageBreak/>
              <w:t>The LMF indicates in the assistance data (AD) for each PRS resource, a subset of PRS resources which indicates the beam information for the purpose of prioritization of DL-AOD measurement and reporting</w:t>
            </w:r>
          </w:p>
          <w:p w14:paraId="200C4FE9" w14:textId="77777777" w:rsidR="00B24C78" w:rsidRPr="00CC5D80" w:rsidRDefault="00B70425" w:rsidP="00D1310B">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13624E33" w14:textId="77777777" w:rsidR="00B24C78" w:rsidRPr="00CC5D80" w:rsidRDefault="00B70425" w:rsidP="00D1310B">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3D5EC8FA" w14:textId="77777777" w:rsidR="00B24C78" w:rsidRPr="00CC5D80" w:rsidRDefault="00B24C78">
            <w:pPr>
              <w:pStyle w:val="000proposal"/>
              <w:rPr>
                <w:szCs w:val="20"/>
                <w:lang w:val="en-US"/>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lastRenderedPageBreak/>
              <w:t>[7]</w:t>
            </w:r>
          </w:p>
        </w:tc>
        <w:tc>
          <w:tcPr>
            <w:tcW w:w="8642" w:type="dxa"/>
            <w:shd w:val="clear" w:color="auto" w:fill="auto"/>
          </w:tcPr>
          <w:p w14:paraId="1B1B32B1"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Pr="00CC5D80" w:rsidRDefault="00B24C78">
            <w:pPr>
              <w:pStyle w:val="000proposal"/>
              <w:rPr>
                <w:szCs w:val="20"/>
                <w:lang w:val="en-US"/>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0012BEF2" w14:textId="77777777" w:rsidR="00B24C78" w:rsidRPr="00CC5D80" w:rsidRDefault="00B24C78">
            <w:pPr>
              <w:pStyle w:val="000proposal"/>
              <w:rPr>
                <w:szCs w:val="20"/>
                <w:lang w:val="en-US"/>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7DBF5EA5"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resource, a subset of PRS resources which indicates the beam information for the purpose of DL-AOD measurement.</w:t>
            </w:r>
          </w:p>
          <w:p w14:paraId="319ED0DC" w14:textId="77777777" w:rsidR="00B24C78" w:rsidRPr="00CC5D80" w:rsidRDefault="00B24C78">
            <w:pPr>
              <w:pStyle w:val="000proposal"/>
              <w:rPr>
                <w:szCs w:val="20"/>
                <w:lang w:val="en-US"/>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5978E0D5" w14:textId="77777777" w:rsidR="00B24C78" w:rsidRPr="00CC5D80" w:rsidRDefault="00B24C78">
            <w:pPr>
              <w:pStyle w:val="000proposal"/>
              <w:rPr>
                <w:szCs w:val="20"/>
                <w:lang w:val="en-US"/>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AoD range, in the assistance data report. </w:t>
            </w:r>
          </w:p>
          <w:p w14:paraId="78FA81DB"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3D54B38F" w14:textId="77777777" w:rsidR="00B24C78" w:rsidRPr="00CC5D80" w:rsidRDefault="00B24C78">
            <w:pPr>
              <w:spacing w:after="120" w:line="240" w:lineRule="auto"/>
              <w:ind w:firstLine="220"/>
              <w:rPr>
                <w:b/>
                <w:i/>
                <w:lang w:val="en-US"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Pr="00CC5D80" w:rsidRDefault="00B24C78">
            <w:pPr>
              <w:jc w:val="both"/>
              <w:rPr>
                <w:b/>
                <w:bCs/>
                <w:lang w:val="en-U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0A246B3" w14:textId="77777777" w:rsidR="00B24C78" w:rsidRPr="00CC5D80" w:rsidRDefault="00B24C78">
            <w:pPr>
              <w:ind w:left="1418" w:hanging="1417"/>
              <w:rPr>
                <w:b/>
                <w:bCs/>
                <w:lang w:val="en-U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lastRenderedPageBreak/>
              <w:t>[17]</w:t>
            </w:r>
          </w:p>
        </w:tc>
        <w:tc>
          <w:tcPr>
            <w:tcW w:w="8642" w:type="dxa"/>
            <w:shd w:val="clear" w:color="auto" w:fill="auto"/>
          </w:tcPr>
          <w:p w14:paraId="1CDBB26B"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3586E4A" w14:textId="77777777" w:rsidR="00B24C78" w:rsidRPr="00CC5D80" w:rsidRDefault="00B24C78">
            <w:pPr>
              <w:rPr>
                <w:rFonts w:ascii="Times New Roman" w:hAnsi="Times New Roman"/>
                <w:b/>
                <w:i/>
                <w:lang w:val="en-US"/>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AoD measurements, support LMF providing in the assistance data support both of the following options:</w:t>
            </w:r>
          </w:p>
          <w:p w14:paraId="2AE6D979"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531C57B"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1171E750" w14:textId="77777777" w:rsidR="00B24C78" w:rsidRPr="00CC5D80" w:rsidRDefault="00B24C78">
            <w:pPr>
              <w:spacing w:before="240"/>
              <w:rPr>
                <w:rFonts w:eastAsia="SimSun" w:cs="Times New Roman"/>
                <w:b/>
                <w:bCs/>
                <w:sz w:val="21"/>
                <w:szCs w:val="21"/>
                <w:lang w:val="en-US"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Pr="00CC5D80" w:rsidRDefault="00B70425">
            <w:pPr>
              <w:spacing w:after="0"/>
              <w:jc w:val="both"/>
              <w:rPr>
                <w:lang w:val="en-US"/>
              </w:rPr>
            </w:pPr>
            <w:r w:rsidRPr="00CC5D80">
              <w:rPr>
                <w:b/>
                <w:bCs/>
                <w:i/>
                <w:iCs/>
                <w:lang w:val="en-US"/>
              </w:rPr>
              <w:t>Proposal 2: Extend the current DL-AoD framework of providing boresight information in the case of UE-assisted DL-AoD positioning.</w:t>
            </w:r>
          </w:p>
          <w:p w14:paraId="7772EB31" w14:textId="77777777" w:rsidR="00B24C78" w:rsidRPr="00CC5D80" w:rsidRDefault="00B24C78">
            <w:pPr>
              <w:spacing w:after="0"/>
              <w:rPr>
                <w:b/>
                <w:bCs/>
                <w:i/>
                <w:iCs/>
                <w:sz w:val="24"/>
                <w:szCs w:val="24"/>
                <w:lang w:val="en-US"/>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2C81E403"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0E15062F"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Heading4"/>
        <w:numPr>
          <w:ilvl w:val="3"/>
          <w:numId w:val="2"/>
        </w:numPr>
        <w:ind w:left="0" w:firstLine="0"/>
      </w:pPr>
      <w:r>
        <w:t>Proposal 3.1 (high priority proposal)</w:t>
      </w:r>
    </w:p>
    <w:p w14:paraId="46479C59" w14:textId="77777777" w:rsidR="00B24C78" w:rsidRDefault="00B70425">
      <w:pPr>
        <w:pStyle w:val="Heading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information . Even if the majority of support is to signal PRS subsets to be measured, at least one company has expressed the possibility of using boresight information as a second priority,</w:t>
      </w:r>
    </w:p>
    <w:p w14:paraId="72457D95" w14:textId="77777777" w:rsidR="00B24C78" w:rsidRDefault="00B70425">
      <w:pPr>
        <w:pStyle w:val="ListParagraph"/>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411E931A"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4CFE278F"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D406DFE"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3BC88955"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Pr="00CC5D80" w:rsidRDefault="00B70425">
            <w:pPr>
              <w:numPr>
                <w:ilvl w:val="0"/>
                <w:numId w:val="26"/>
              </w:numPr>
              <w:spacing w:after="0" w:line="240" w:lineRule="auto"/>
              <w:rPr>
                <w:b/>
                <w:bCs/>
                <w:lang w:val="en-US"/>
              </w:rPr>
            </w:pPr>
            <w:r w:rsidRPr="00CC5D80">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Pr="00CC5D80" w:rsidRDefault="00B70425">
            <w:pPr>
              <w:numPr>
                <w:ilvl w:val="1"/>
                <w:numId w:val="26"/>
              </w:numPr>
              <w:spacing w:after="0" w:line="240" w:lineRule="auto"/>
              <w:rPr>
                <w:b/>
                <w:bCs/>
                <w:lang w:val="en-US"/>
              </w:rPr>
            </w:pPr>
            <w:r w:rsidRPr="00CC5D80">
              <w:rPr>
                <w:b/>
                <w:bCs/>
                <w:lang w:val="en-US" w:eastAsia="zh-CN"/>
              </w:rPr>
              <w:lastRenderedPageBreak/>
              <w:t xml:space="preserve">The requested PRS measurement can be DL PRS RSRP and/or path PRS RSRP. </w:t>
            </w:r>
          </w:p>
          <w:p w14:paraId="262B7400"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6C0DD813"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6A2733F5"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7D011CEF"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2EC00259"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1726DE2F"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49268059"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6516B6EA"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33740E05"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064A9596" w14:textId="77777777" w:rsidR="00B24C78" w:rsidRPr="00CC5D80" w:rsidRDefault="00B24C78">
            <w:pPr>
              <w:rPr>
                <w:rFonts w:eastAsia="DengXian"/>
                <w:lang w:val="en-US"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365369E4"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9122DB7"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09708FD0"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3E49D93B"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0A7B6689" w14:textId="77777777" w:rsidR="00B24C78" w:rsidRDefault="00B70425">
            <w:pPr>
              <w:jc w:val="center"/>
            </w:pPr>
            <w:r>
              <w:rPr>
                <w:noProof/>
              </w:rPr>
              <w:lastRenderedPageBreak/>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53415163" w14:textId="77777777" w:rsidR="00B24C78" w:rsidRPr="00CC5D80" w:rsidRDefault="00B24C78">
            <w:pPr>
              <w:pStyle w:val="Caption"/>
              <w:jc w:val="center"/>
              <w:rPr>
                <w:sz w:val="20"/>
                <w:lang w:val="en-US"/>
              </w:rPr>
            </w:pPr>
          </w:p>
          <w:p w14:paraId="0BDC22A7"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Pr="00CC5D80" w:rsidRDefault="00B24C78" w:rsidP="004C15B6">
                  <w:pPr>
                    <w:pStyle w:val="BodyText"/>
                    <w:framePr w:hSpace="180" w:wrap="around" w:vAnchor="text" w:hAnchor="margin" w:y="101"/>
                    <w:spacing w:line="260" w:lineRule="exact"/>
                    <w:rPr>
                      <w:sz w:val="20"/>
                      <w:szCs w:val="20"/>
                      <w:lang w:val="en-US" w:eastAsia="zh-CN"/>
                    </w:rPr>
                  </w:pPr>
                </w:p>
              </w:tc>
              <w:tc>
                <w:tcPr>
                  <w:tcW w:w="1448" w:type="dxa"/>
                </w:tcPr>
                <w:p w14:paraId="44118416"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4C15B6">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4C15B6">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09014D46"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11FE36F2"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608EA473"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4C15B6">
                  <w:pPr>
                    <w:pStyle w:val="BodyText"/>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227785AE"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5E50320F"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459D5F16" w14:textId="77777777" w:rsidR="00B24C78" w:rsidRDefault="00B70425" w:rsidP="004C15B6">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4C15B6">
                  <w:pPr>
                    <w:pStyle w:val="BodyText"/>
                    <w:framePr w:hSpace="180" w:wrap="around" w:vAnchor="text" w:hAnchor="margin" w:y="101"/>
                    <w:spacing w:line="260" w:lineRule="exact"/>
                    <w:rPr>
                      <w:sz w:val="20"/>
                      <w:szCs w:val="20"/>
                      <w:lang w:eastAsia="zh-CN"/>
                    </w:rPr>
                  </w:pPr>
                </w:p>
              </w:tc>
              <w:tc>
                <w:tcPr>
                  <w:tcW w:w="1243" w:type="dxa"/>
                </w:tcPr>
                <w:p w14:paraId="0F3D796A" w14:textId="77777777" w:rsidR="00B24C78" w:rsidRPr="00CC5D80" w:rsidRDefault="00B70425" w:rsidP="004C15B6">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44679746" w14:textId="77777777" w:rsidR="00B24C78" w:rsidRPr="00CC5D80" w:rsidRDefault="00B24C78" w:rsidP="004C15B6">
                  <w:pPr>
                    <w:pStyle w:val="BodyText"/>
                    <w:framePr w:hSpace="180" w:wrap="around" w:vAnchor="text" w:hAnchor="margin" w:y="101"/>
                    <w:spacing w:line="260" w:lineRule="exact"/>
                    <w:rPr>
                      <w:sz w:val="20"/>
                      <w:szCs w:val="20"/>
                      <w:lang w:val="en-US" w:eastAsia="zh-CN"/>
                    </w:rPr>
                  </w:pPr>
                </w:p>
                <w:p w14:paraId="55232202" w14:textId="77777777" w:rsidR="00B24C78" w:rsidRPr="00CC5D80" w:rsidRDefault="00B70425" w:rsidP="004C15B6">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3FDC8ECD" w14:textId="77777777" w:rsidR="00B24C78" w:rsidRPr="00CC5D80" w:rsidRDefault="00B24C78" w:rsidP="004C15B6">
                  <w:pPr>
                    <w:pStyle w:val="BodyText"/>
                    <w:framePr w:hSpace="180" w:wrap="around" w:vAnchor="text" w:hAnchor="margin" w:y="101"/>
                    <w:spacing w:line="260" w:lineRule="exact"/>
                    <w:rPr>
                      <w:sz w:val="20"/>
                      <w:szCs w:val="20"/>
                      <w:lang w:val="en-US" w:eastAsia="zh-CN"/>
                    </w:rPr>
                  </w:pPr>
                </w:p>
              </w:tc>
            </w:tr>
          </w:tbl>
          <w:p w14:paraId="5E5222F2" w14:textId="77777777" w:rsidR="00B24C78" w:rsidRPr="00CC5D80" w:rsidRDefault="00B24C78">
            <w:pPr>
              <w:pStyle w:val="BodyText"/>
              <w:spacing w:line="260" w:lineRule="exact"/>
              <w:rPr>
                <w:sz w:val="20"/>
                <w:szCs w:val="20"/>
                <w:lang w:val="en-US"/>
              </w:rPr>
            </w:pPr>
          </w:p>
          <w:p w14:paraId="10138CF6"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5913742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AoD</w:t>
              </w:r>
            </w:ins>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14:paraId="418D03C1"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59D5CFB0"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7A8D8533" w14:textId="77777777" w:rsidR="00B24C78" w:rsidRPr="00CC5D80" w:rsidRDefault="00B70425">
            <w:pPr>
              <w:numPr>
                <w:ilvl w:val="0"/>
                <w:numId w:val="33"/>
              </w:numPr>
              <w:spacing w:after="0" w:line="240" w:lineRule="auto"/>
              <w:rPr>
                <w:lang w:val="en-US"/>
              </w:rPr>
            </w:pPr>
            <w:r w:rsidRPr="00CC5D80">
              <w:rPr>
                <w:lang w:val="en-US"/>
              </w:rPr>
              <w:lastRenderedPageBreak/>
              <w:t xml:space="preserve">Note: This does not imply any restriction on UE measurement </w:t>
            </w:r>
          </w:p>
          <w:p w14:paraId="223BF5CF"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7151B879" w14:textId="77777777" w:rsidR="00B24C78" w:rsidRPr="00CC5D80" w:rsidRDefault="00B24C78">
            <w:pPr>
              <w:rPr>
                <w:rFonts w:eastAsia="DengXian"/>
                <w:lang w:val="en-US"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6ACC07A" w14:textId="77777777" w:rsidR="00B24C78" w:rsidRPr="00CC5D80" w:rsidRDefault="00B70425">
            <w:pPr>
              <w:rPr>
                <w:rFonts w:eastAsia="DengXian"/>
                <w:lang w:val="en-US" w:eastAsia="zh-CN"/>
              </w:rPr>
            </w:pPr>
            <w:r w:rsidRPr="00CC5D80">
              <w:rPr>
                <w:rFonts w:eastAsia="DengXian"/>
                <w:lang w:val="en-US" w:eastAsia="zh-CN"/>
              </w:rPr>
              <w:t>Support.</w:t>
            </w:r>
          </w:p>
          <w:p w14:paraId="3C60DDD0"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Pr="00CC5D80" w:rsidRDefault="00B70425">
            <w:pPr>
              <w:rPr>
                <w:rFonts w:eastAsia="DengXian"/>
                <w:lang w:val="en-US" w:eastAsia="zh-CN"/>
              </w:rPr>
            </w:pPr>
            <w:r w:rsidRPr="00CC5D80">
              <w:rPr>
                <w:rFonts w:eastAsia="DengXian"/>
                <w:lang w:val="en-US"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43DD5CF3"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Heading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AoD is not useful, but 2 companies </w:t>
      </w:r>
      <w:proofErr w:type="spellStart"/>
      <w:r>
        <w:t>explicitely</w:t>
      </w:r>
      <w:proofErr w:type="spellEnd"/>
      <w:r>
        <w:t xml:space="preserve">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022996FA"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10919F15" w14:textId="77777777" w:rsidR="00B24C78" w:rsidRPr="00CC5D80" w:rsidRDefault="00B70425">
            <w:pPr>
              <w:pStyle w:val="ListParagraph"/>
              <w:numPr>
                <w:ilvl w:val="1"/>
                <w:numId w:val="34"/>
              </w:numPr>
              <w:rPr>
                <w:b/>
                <w:bCs/>
                <w:color w:val="00B050"/>
                <w:lang w:val="en-US"/>
              </w:rPr>
            </w:pPr>
            <w:r w:rsidRPr="00CC5D80">
              <w:rPr>
                <w:b/>
                <w:bCs/>
                <w:lang w:val="en-US"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25102FF"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8ECD471"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09ECACB"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06D69C20"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14:paraId="487A6E43" w14:textId="77777777" w:rsidR="00B24C78" w:rsidRPr="00CC5D80" w:rsidRDefault="00B70425">
            <w:pPr>
              <w:rPr>
                <w:lang w:val="en-US" w:eastAsia="zh-CN"/>
              </w:rPr>
            </w:pPr>
            <w:r w:rsidRPr="00CC5D80">
              <w:rPr>
                <w:lang w:val="en-US" w:eastAsia="zh-CN"/>
              </w:rPr>
              <w:t>We have the same comment as the above. Suggest adding an FFS as follows:</w:t>
            </w:r>
          </w:p>
          <w:p w14:paraId="1BE4DD7A"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AoD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36B12F98" w14:textId="102532BD"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23421B1" w14:textId="467BA2E6" w:rsidR="00C77316" w:rsidRPr="00CC5D80" w:rsidRDefault="00C77316">
            <w:pPr>
              <w:rPr>
                <w:lang w:val="en-US"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65176762"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7EE0F404" w14:textId="1BFC2536"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2950E1E5" w14:textId="02D34A95"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06A4059B" w14:textId="14715AFB"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23662BF" w14:textId="77777777">
        <w:trPr>
          <w:trHeight w:val="495"/>
        </w:trPr>
        <w:tc>
          <w:tcPr>
            <w:tcW w:w="1800" w:type="dxa"/>
            <w:tcBorders>
              <w:left w:val="single" w:sz="4" w:space="0" w:color="00000A"/>
              <w:right w:val="single" w:sz="4" w:space="0" w:color="00000A"/>
            </w:tcBorders>
            <w:shd w:val="clear" w:color="auto" w:fill="auto"/>
          </w:tcPr>
          <w:p w14:paraId="711C310D" w14:textId="78B8D3B0"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6192A7A5" w14:textId="6729956F"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bl>
    <w:p w14:paraId="2D044A76" w14:textId="77777777" w:rsidR="00B24C78" w:rsidRDefault="00B70425">
      <w:r>
        <w:rPr>
          <w:rFonts w:eastAsia="Malgun Gothic"/>
        </w:rPr>
        <w:t xml:space="preserve"> </w:t>
      </w:r>
    </w:p>
    <w:p w14:paraId="18A9520F"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32BDBDFA" w14:textId="77777777" w:rsidR="00B24C78" w:rsidRDefault="00B70425">
      <w:pPr>
        <w:pStyle w:val="Heading4"/>
        <w:numPr>
          <w:ilvl w:val="3"/>
          <w:numId w:val="2"/>
        </w:numPr>
        <w:ind w:left="0" w:firstLine="0"/>
      </w:pPr>
      <w:r>
        <w:t xml:space="preserve">Summary  </w:t>
      </w:r>
    </w:p>
    <w:p w14:paraId="342DDFF6"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Pr="00CC5D80" w:rsidRDefault="00B70425">
            <w:pPr>
              <w:rPr>
                <w:iCs/>
                <w:lang w:val="en-US"/>
              </w:rPr>
            </w:pPr>
            <w:r w:rsidRPr="00CC5D80">
              <w:rPr>
                <w:iCs/>
                <w:highlight w:val="green"/>
                <w:lang w:val="en-US"/>
              </w:rPr>
              <w:t>Agreement:</w:t>
            </w:r>
          </w:p>
          <w:p w14:paraId="10FE7712"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0D2AAE5B" w14:textId="77777777" w:rsidR="00B24C78" w:rsidRPr="00CC5D80" w:rsidRDefault="00B70425">
            <w:pPr>
              <w:pStyle w:val="ListParagraph"/>
              <w:numPr>
                <w:ilvl w:val="0"/>
                <w:numId w:val="35"/>
              </w:numPr>
              <w:spacing w:after="0"/>
              <w:rPr>
                <w:szCs w:val="20"/>
                <w:lang w:val="en-US"/>
              </w:rPr>
            </w:pPr>
            <w:r w:rsidRPr="00CC5D80">
              <w:rPr>
                <w:szCs w:val="20"/>
                <w:lang w:val="en-US"/>
              </w:rPr>
              <w:t>Option 2.1: The gNB reports quantized version of the relative Power/Angle response per PRS resource per TRP</w:t>
            </w:r>
            <w:r w:rsidRPr="00CC5D80">
              <w:rPr>
                <w:szCs w:val="20"/>
                <w:lang w:val="en-US"/>
              </w:rPr>
              <w:tab/>
            </w:r>
          </w:p>
          <w:p w14:paraId="396F911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081E8D8E"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172944C6"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gNB reports quantized version of the relative Power </w:t>
            </w:r>
            <w:r w:rsidRPr="00CC5D80">
              <w:rPr>
                <w:szCs w:val="20"/>
                <w:u w:val="single"/>
                <w:lang w:val="en-US"/>
              </w:rPr>
              <w:t>between</w:t>
            </w:r>
            <w:r w:rsidRPr="00CC5D80">
              <w:rPr>
                <w:szCs w:val="20"/>
                <w:lang w:val="en-US"/>
              </w:rPr>
              <w:t xml:space="preserve"> PRS resources per angle per TRP.</w:t>
            </w:r>
          </w:p>
          <w:p w14:paraId="25401EA6"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27E47B0E"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03519D22"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lastRenderedPageBreak/>
              <w:t>FFS: support of multiple levels of quantization</w:t>
            </w:r>
          </w:p>
          <w:p w14:paraId="6D05DB0B"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14B12FF5"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6C899741"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gNB beam/antenna information can optionally be provided to the UE by the LMF </w:t>
            </w:r>
          </w:p>
          <w:p w14:paraId="757C7CDD" w14:textId="77777777" w:rsidR="00B24C78" w:rsidRPr="00CC5D80" w:rsidRDefault="00B70425">
            <w:pPr>
              <w:pStyle w:val="ListParagraph"/>
              <w:numPr>
                <w:ilvl w:val="0"/>
                <w:numId w:val="35"/>
              </w:numPr>
              <w:spacing w:after="0"/>
              <w:contextualSpacing/>
              <w:rPr>
                <w:lang w:val="en-US"/>
              </w:rPr>
            </w:pPr>
            <w:r w:rsidRPr="00CC5D80">
              <w:rPr>
                <w:szCs w:val="20"/>
                <w:lang w:val="en-US"/>
              </w:rPr>
              <w:t>Note: Up to RAN2 &amp; RAN3 the signaling/procedures on how the LMF receives this information from the gNBs</w:t>
            </w:r>
          </w:p>
          <w:p w14:paraId="43CF2BFC"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7DD74C91" w14:textId="77777777" w:rsidR="00B24C78" w:rsidRPr="00CC5D80" w:rsidRDefault="00B24C78">
            <w:pPr>
              <w:rPr>
                <w:lang w:val="en-US"/>
              </w:rPr>
            </w:pPr>
          </w:p>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ListParagraph"/>
        <w:numPr>
          <w:ilvl w:val="0"/>
          <w:numId w:val="36"/>
        </w:numPr>
      </w:pPr>
      <w:r>
        <w:t>Option 2.1 is proposed in [3][4][8][11][14][17][18]</w:t>
      </w:r>
    </w:p>
    <w:p w14:paraId="3922A4DB" w14:textId="77777777" w:rsidR="00B24C78" w:rsidRDefault="00B70425">
      <w:pPr>
        <w:pStyle w:val="ListParagraph"/>
        <w:numPr>
          <w:ilvl w:val="0"/>
          <w:numId w:val="36"/>
        </w:numPr>
      </w:pPr>
      <w:r>
        <w:t>Option 2.2 is supported by in [1][2][9]</w:t>
      </w:r>
    </w:p>
    <w:p w14:paraId="011B2E05" w14:textId="77777777" w:rsidR="00B24C78" w:rsidRDefault="00B70425">
      <w:pPr>
        <w:pStyle w:val="ListParagraph"/>
        <w:numPr>
          <w:ilvl w:val="1"/>
          <w:numId w:val="36"/>
        </w:numPr>
      </w:pPr>
      <w:r>
        <w:t>The relative power mapping follows the mapping of differential RSRP [1]</w:t>
      </w:r>
    </w:p>
    <w:p w14:paraId="0AC11BBC" w14:textId="77777777" w:rsidR="00B24C78" w:rsidRDefault="00B24C78">
      <w:pPr>
        <w:pStyle w:val="ListParagraph"/>
        <w:numPr>
          <w:ilvl w:val="1"/>
          <w:numId w:val="36"/>
        </w:numPr>
      </w:pPr>
    </w:p>
    <w:p w14:paraId="2D51AB54" w14:textId="77777777" w:rsidR="00B24C78" w:rsidRDefault="00B70425">
      <w:pPr>
        <w:pStyle w:val="ListParagraph"/>
        <w:numPr>
          <w:ilvl w:val="0"/>
          <w:numId w:val="36"/>
        </w:numPr>
      </w:pPr>
      <w:r>
        <w:t xml:space="preserve">Range of the Beam antenna information </w:t>
      </w:r>
    </w:p>
    <w:p w14:paraId="3126850E" w14:textId="77777777" w:rsidR="00B24C78" w:rsidRDefault="00B70425">
      <w:pPr>
        <w:pStyle w:val="ListParagraph"/>
        <w:numPr>
          <w:ilvl w:val="1"/>
          <w:numId w:val="36"/>
        </w:numPr>
      </w:pPr>
      <w:r>
        <w:t xml:space="preserve"> provided within the expected AoD/</w:t>
      </w:r>
      <w:proofErr w:type="spellStart"/>
      <w:r>
        <w:t>ZoD</w:t>
      </w:r>
      <w:proofErr w:type="spellEnd"/>
      <w:r>
        <w:t xml:space="preserve"> range [2]</w:t>
      </w:r>
    </w:p>
    <w:p w14:paraId="2DCB2984" w14:textId="77777777" w:rsidR="00B24C78" w:rsidRDefault="00B70425">
      <w:pPr>
        <w:pStyle w:val="ListParagraph"/>
        <w:numPr>
          <w:ilvl w:val="1"/>
          <w:numId w:val="36"/>
        </w:numPr>
      </w:pPr>
      <w:r>
        <w:t>[-90, 90] for omnidirectional antenna and [-60, 60] for directional antenna[3]</w:t>
      </w:r>
    </w:p>
    <w:p w14:paraId="66046A5B"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range[11]</w:t>
      </w:r>
    </w:p>
    <w:p w14:paraId="52710C7F"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55F947CA" w14:textId="77777777" w:rsidR="00B24C78" w:rsidRDefault="00B70425">
      <w:pPr>
        <w:pStyle w:val="ListParagraph"/>
        <w:numPr>
          <w:ilvl w:val="1"/>
          <w:numId w:val="36"/>
        </w:numPr>
      </w:pPr>
      <w:r>
        <w:t>3dB Beam width is sufficient    [22]</w:t>
      </w:r>
    </w:p>
    <w:p w14:paraId="5744008D" w14:textId="77777777" w:rsidR="00B24C78" w:rsidRDefault="00B24C78">
      <w:pPr>
        <w:pStyle w:val="ListParagraph"/>
        <w:numPr>
          <w:ilvl w:val="1"/>
          <w:numId w:val="36"/>
        </w:numPr>
      </w:pPr>
    </w:p>
    <w:p w14:paraId="66D5F7D6" w14:textId="77777777" w:rsidR="00B24C78" w:rsidRDefault="00B70425">
      <w:pPr>
        <w:pStyle w:val="ListParagraph"/>
        <w:numPr>
          <w:ilvl w:val="0"/>
          <w:numId w:val="36"/>
        </w:numPr>
      </w:pPr>
      <w:r>
        <w:t>Granularity of power:</w:t>
      </w:r>
    </w:p>
    <w:p w14:paraId="3991CC0C" w14:textId="77777777" w:rsidR="00B24C78" w:rsidRDefault="00B70425">
      <w:pPr>
        <w:pStyle w:val="ListParagraph"/>
        <w:numPr>
          <w:ilvl w:val="1"/>
          <w:numId w:val="36"/>
        </w:numPr>
      </w:pPr>
      <w:r>
        <w:t xml:space="preserve">1dB step from -30dB to 0dB[3] </w:t>
      </w:r>
    </w:p>
    <w:p w14:paraId="294DB324" w14:textId="77777777" w:rsidR="00B24C78" w:rsidRDefault="00B70425">
      <w:pPr>
        <w:pStyle w:val="ListParagraph"/>
        <w:numPr>
          <w:ilvl w:val="1"/>
          <w:numId w:val="36"/>
        </w:numPr>
      </w:pPr>
      <w:r>
        <w:t>Power reported with Nb bits, with Nb parameter can be set as one of {2, 3, 4, 5, 6, 7, 8} bits[11]</w:t>
      </w:r>
    </w:p>
    <w:p w14:paraId="24DE2A32" w14:textId="77777777" w:rsidR="00B24C78" w:rsidRDefault="00B70425">
      <w:pPr>
        <w:pStyle w:val="ListParagraph"/>
        <w:numPr>
          <w:ilvl w:val="1"/>
          <w:numId w:val="36"/>
        </w:numPr>
      </w:pPr>
      <w:r>
        <w:t>Flexible quantization range is proposed in [18]</w:t>
      </w:r>
    </w:p>
    <w:p w14:paraId="7A0589E4" w14:textId="77777777" w:rsidR="00B24C78" w:rsidRDefault="00B70425">
      <w:pPr>
        <w:pStyle w:val="ListParagraph"/>
        <w:numPr>
          <w:ilvl w:val="0"/>
          <w:numId w:val="36"/>
        </w:numPr>
      </w:pPr>
      <w:r>
        <w:t>Overhead reduction methods:</w:t>
      </w:r>
    </w:p>
    <w:p w14:paraId="4187E5D7"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ListParagraph"/>
        <w:numPr>
          <w:ilvl w:val="2"/>
          <w:numId w:val="36"/>
        </w:numPr>
      </w:pPr>
      <w:r>
        <w:t xml:space="preserve">FFS:  case of same beam shape with different boresight angle[3]. </w:t>
      </w:r>
    </w:p>
    <w:p w14:paraId="4E5889E5" w14:textId="77777777" w:rsidR="00B24C78" w:rsidRDefault="00B70425">
      <w:pPr>
        <w:pStyle w:val="ListParagraph"/>
        <w:numPr>
          <w:ilvl w:val="0"/>
          <w:numId w:val="36"/>
        </w:numPr>
      </w:pPr>
      <w:r>
        <w:t>Support of option 1 from ran1#105e[3][13][21]</w:t>
      </w:r>
    </w:p>
    <w:p w14:paraId="35AEFA12" w14:textId="77777777" w:rsidR="00B24C78" w:rsidRDefault="00B70425">
      <w:pPr>
        <w:pStyle w:val="ListParagraph"/>
        <w:numPr>
          <w:ilvl w:val="0"/>
          <w:numId w:val="36"/>
        </w:numPr>
      </w:pPr>
      <w:r>
        <w:t>Support UE based positioning with signalling to the UE of the beam information. However, the LMF is provided with the beam information via O&amp;M (no NRPPa impact ) [22]</w:t>
      </w:r>
    </w:p>
    <w:p w14:paraId="14BC6340" w14:textId="77777777" w:rsidR="00B24C78" w:rsidRDefault="00B70425">
      <w:pPr>
        <w:pStyle w:val="ListParagraph"/>
        <w:numPr>
          <w:ilvl w:val="0"/>
          <w:numId w:val="36"/>
        </w:numPr>
      </w:pPr>
      <w:r>
        <w:t xml:space="preserve"> </w:t>
      </w:r>
    </w:p>
    <w:p w14:paraId="1A385882"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Pr="00CC5D80" w:rsidRDefault="00B70425" w:rsidP="00D1310B">
            <w:pPr>
              <w:spacing w:afterLines="50" w:after="120"/>
              <w:rPr>
                <w:b/>
                <w:i/>
                <w:lang w:val="en-US"/>
              </w:rPr>
            </w:pPr>
            <w:r w:rsidRPr="00CC5D80">
              <w:rPr>
                <w:b/>
                <w:i/>
                <w:lang w:val="en-US"/>
              </w:rPr>
              <w:t>Proposal 4:  For DL-AoD angle calculation enhancements, the gNB reports the quantized version of the relative power between PRS resources per angle per TRP.</w:t>
            </w:r>
          </w:p>
          <w:p w14:paraId="7A4B1290"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Pr="00CC5D80" w:rsidRDefault="00B70425" w:rsidP="00D1310B">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46D996CE"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gNB reports quantized version of the relative Power between PRS resources per angle per TRP.</w:t>
            </w:r>
          </w:p>
          <w:p w14:paraId="247B47C3" w14:textId="77777777" w:rsidR="00B24C78" w:rsidRPr="00CC5D80" w:rsidRDefault="00B70425" w:rsidP="00D1310B">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287CBF09" w14:textId="77777777" w:rsidR="00B24C78" w:rsidRPr="00CC5D80" w:rsidRDefault="00B70425" w:rsidP="00D1310B">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54B982C7"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6BDAE335" w14:textId="77777777" w:rsidR="00B24C78" w:rsidRPr="00CC5D80" w:rsidRDefault="00B24C78" w:rsidP="00D1310B">
            <w:pPr>
              <w:spacing w:afterLines="50" w:after="120"/>
              <w:rPr>
                <w:b/>
                <w:i/>
                <w:lang w:val="en-US"/>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BodyText"/>
              <w:spacing w:line="260" w:lineRule="exact"/>
              <w:jc w:val="both"/>
              <w:rPr>
                <w:sz w:val="20"/>
                <w:szCs w:val="20"/>
              </w:rPr>
            </w:pPr>
            <w:r>
              <w:rPr>
                <w:sz w:val="20"/>
                <w:szCs w:val="20"/>
              </w:rPr>
              <w:t>Proposal 4</w:t>
            </w:r>
          </w:p>
          <w:p w14:paraId="31A778F5"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00D81956"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Option 2.1: The gNB reports quantized version of the relative Power/Angle response per PRS resource per TRP</w:t>
            </w:r>
            <w:r w:rsidRPr="00CC5D80">
              <w:rPr>
                <w:rFonts w:ascii="Times New Roman" w:hAnsi="Times New Roman" w:cs="Times New Roman"/>
                <w:b/>
                <w:bCs/>
                <w:i/>
                <w:iCs/>
                <w:sz w:val="20"/>
                <w:szCs w:val="20"/>
                <w:lang w:val="en-US"/>
              </w:rPr>
              <w:tab/>
            </w:r>
          </w:p>
          <w:p w14:paraId="7D50B2E8"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1BEC771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gNB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59A1F962" w14:textId="77777777" w:rsidR="00B24C78" w:rsidRDefault="00B70425">
            <w:pPr>
              <w:pStyle w:val="BodyText"/>
              <w:spacing w:line="260" w:lineRule="exact"/>
              <w:jc w:val="both"/>
              <w:rPr>
                <w:sz w:val="20"/>
                <w:szCs w:val="20"/>
              </w:rPr>
            </w:pPr>
            <w:r>
              <w:rPr>
                <w:sz w:val="20"/>
                <w:szCs w:val="20"/>
              </w:rPr>
              <w:t>Proposal 5</w:t>
            </w:r>
          </w:p>
          <w:p w14:paraId="35E915BF"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49F3FE81"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30776498"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6F5AEADD"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0DF123B6" w14:textId="77777777" w:rsidR="00B24C78" w:rsidRDefault="00B70425">
            <w:pPr>
              <w:pStyle w:val="BodyText"/>
              <w:spacing w:line="260" w:lineRule="exact"/>
              <w:jc w:val="both"/>
              <w:rPr>
                <w:sz w:val="20"/>
                <w:szCs w:val="20"/>
              </w:rPr>
            </w:pPr>
            <w:r>
              <w:rPr>
                <w:sz w:val="20"/>
                <w:szCs w:val="20"/>
              </w:rPr>
              <w:t>Proposal 6</w:t>
            </w:r>
          </w:p>
          <w:p w14:paraId="76F3C7A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013FE110" w14:textId="77777777" w:rsidR="00B24C78" w:rsidRDefault="00B70425">
            <w:pPr>
              <w:pStyle w:val="BodyText"/>
              <w:spacing w:line="260" w:lineRule="exact"/>
              <w:jc w:val="both"/>
              <w:rPr>
                <w:sz w:val="20"/>
                <w:szCs w:val="20"/>
              </w:rPr>
            </w:pPr>
            <w:r>
              <w:rPr>
                <w:sz w:val="20"/>
                <w:szCs w:val="20"/>
              </w:rPr>
              <w:t>Proposal 7</w:t>
            </w:r>
          </w:p>
          <w:p w14:paraId="0AA9D2B2"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3004ACC4"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3E649FBA" w14:textId="77777777" w:rsidR="00B24C78" w:rsidRDefault="00B70425">
            <w:pPr>
              <w:pStyle w:val="BodyText"/>
              <w:spacing w:line="260" w:lineRule="exact"/>
              <w:jc w:val="both"/>
              <w:rPr>
                <w:sz w:val="20"/>
                <w:szCs w:val="20"/>
              </w:rPr>
            </w:pPr>
            <w:r>
              <w:rPr>
                <w:sz w:val="20"/>
                <w:szCs w:val="20"/>
              </w:rPr>
              <w:t>Proposal 8</w:t>
            </w:r>
          </w:p>
          <w:p w14:paraId="35506D76"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69842394" w14:textId="77777777" w:rsidR="00B24C78" w:rsidRPr="00CC5D80" w:rsidRDefault="00B24C78" w:rsidP="00D1310B">
            <w:pPr>
              <w:spacing w:afterLines="50" w:after="120"/>
              <w:rPr>
                <w:b/>
                <w:i/>
                <w:lang w:val="en-US"/>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Pr="00CC5D80" w:rsidRDefault="00B70425">
            <w:pPr>
              <w:pStyle w:val="000proposal"/>
              <w:rPr>
                <w:szCs w:val="20"/>
                <w:lang w:val="en-US"/>
              </w:rPr>
            </w:pPr>
            <w:r w:rsidRPr="00CC5D80">
              <w:rPr>
                <w:szCs w:val="20"/>
                <w:lang w:val="en-US"/>
              </w:rPr>
              <w:t>Proposal 6: Support to select Option 2.1 for providing beam/antenna information to the LMF by the gNB.</w:t>
            </w:r>
          </w:p>
          <w:p w14:paraId="1D98AEB2" w14:textId="77777777" w:rsidR="00B24C78" w:rsidRPr="00CC5D80" w:rsidRDefault="00B70425">
            <w:pPr>
              <w:pStyle w:val="BodyText"/>
              <w:rPr>
                <w:b/>
                <w:bCs/>
                <w:i/>
                <w:iCs/>
                <w:szCs w:val="20"/>
                <w:lang w:val="en-US" w:eastAsia="zh-CN"/>
              </w:rPr>
            </w:pPr>
            <w:r w:rsidRPr="00CC5D80">
              <w:rPr>
                <w:b/>
                <w:bCs/>
                <w:i/>
                <w:iCs/>
                <w:szCs w:val="20"/>
                <w:lang w:val="en-US" w:eastAsia="zh-CN"/>
              </w:rPr>
              <w:t>Proposal 7: The gNB reports the peak beamforming gain of each PRS resource to the LMF:</w:t>
            </w:r>
          </w:p>
          <w:p w14:paraId="05729E3C"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can indicate which PRS resource has the largest peak beamforming gain.</w:t>
            </w:r>
          </w:p>
          <w:p w14:paraId="192D26C9"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reports the relative peak beamforming gain of other PRS resource with respect to the PRS resource with the largest peak beamforming gain.</w:t>
            </w:r>
          </w:p>
          <w:p w14:paraId="7435AF54"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4A942034"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2FA439F1"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A4F9E3A"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6B760271" w14:textId="77777777" w:rsidR="00B24C78" w:rsidRPr="00CC5D80" w:rsidRDefault="00B24C78">
            <w:pPr>
              <w:pStyle w:val="BodyText"/>
              <w:spacing w:line="260" w:lineRule="exact"/>
              <w:jc w:val="both"/>
              <w:rPr>
                <w:sz w:val="20"/>
                <w:szCs w:val="20"/>
                <w:lang w:val="en-US"/>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Pr="00CC5D80" w:rsidRDefault="00B70425">
            <w:pPr>
              <w:tabs>
                <w:tab w:val="left" w:pos="720"/>
              </w:tabs>
              <w:jc w:val="both"/>
              <w:rPr>
                <w:b/>
                <w:i/>
                <w:lang w:val="en-US" w:eastAsia="zh-CN"/>
              </w:rPr>
            </w:pPr>
            <w:r w:rsidRPr="00CC5D80">
              <w:rPr>
                <w:b/>
                <w:i/>
                <w:lang w:val="en-US"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Pr="00CC5D80" w:rsidRDefault="00B70425">
            <w:pPr>
              <w:spacing w:before="240"/>
              <w:rPr>
                <w:lang w:val="en-US"/>
              </w:rPr>
            </w:pPr>
            <w:r w:rsidRPr="00CC5D80">
              <w:rPr>
                <w:b/>
                <w:bCs/>
                <w:lang w:val="en-US"/>
              </w:rPr>
              <w:t xml:space="preserve">Proposal 4: </w:t>
            </w:r>
            <w:r w:rsidRPr="00CC5D80">
              <w:rPr>
                <w:lang w:val="en-US"/>
              </w:rPr>
              <w:t>Support option 2.1: The gNB reports quantized version of the relative Power/Angle response per PRS resource per TRP.</w:t>
            </w:r>
          </w:p>
          <w:p w14:paraId="71C8E786" w14:textId="77777777" w:rsidR="00B24C78" w:rsidRPr="00CC5D80" w:rsidRDefault="00B24C78" w:rsidP="00D1310B">
            <w:pPr>
              <w:spacing w:afterLines="50" w:after="120"/>
              <w:rPr>
                <w:b/>
                <w:i/>
                <w:lang w:val="en-US"/>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Pr="00CC5D80" w:rsidRDefault="00B70425">
            <w:pPr>
              <w:pStyle w:val="Caption"/>
              <w:jc w:val="both"/>
              <w:rPr>
                <w:i/>
                <w:lang w:val="en-US"/>
              </w:rPr>
            </w:pPr>
            <w:r w:rsidRPr="00CC5D80">
              <w:rPr>
                <w:i/>
                <w:lang w:val="en-US"/>
              </w:rPr>
              <w:t>Proposal 4: slightly prefer Option 2.2 for UE-B DL AoD positioning for the beam/antenna information provided by gNB.</w:t>
            </w:r>
          </w:p>
          <w:p w14:paraId="12289E29" w14:textId="77777777" w:rsidR="00B24C78" w:rsidRPr="00CC5D80" w:rsidRDefault="00B24C78" w:rsidP="00D1310B">
            <w:pPr>
              <w:spacing w:afterLines="50" w:after="120"/>
              <w:rPr>
                <w:b/>
                <w:i/>
                <w:lang w:val="en-US"/>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option 2.1 where gNB reports quantized version of the relative power corresponding to the set of the sampled azimuth and zenith angles per PRS Resource per TRP</w:t>
            </w:r>
          </w:p>
          <w:p w14:paraId="401B935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gramEnd"/>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393A934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1730601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lastRenderedPageBreak/>
              <w:t>N</w:t>
            </w:r>
            <w:r w:rsidRPr="00CC5D80">
              <w:rPr>
                <w:b/>
                <w:bCs/>
                <w:lang w:val="en-US"/>
              </w:rPr>
              <w:t xml:space="preserve"> +1 is the total number of samples per spatial sector</w:t>
            </w:r>
          </w:p>
          <w:p w14:paraId="35E2F14D"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gramEnd"/>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5E4FF17C"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BF00C1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030BE935" w14:textId="77777777" w:rsidR="00B24C78" w:rsidRPr="00CC5D80" w:rsidRDefault="00B24C78">
            <w:pPr>
              <w:pStyle w:val="3GPPText"/>
              <w:rPr>
                <w:lang w:val="en-US"/>
              </w:rPr>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6B2F16CD"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088AA61F"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4A139940"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6CEB099C"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FDC8BF4"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1AF1C0DF"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4780EB73" w14:textId="77777777" w:rsidR="00B24C78" w:rsidRPr="00CC5D80" w:rsidRDefault="00B24C78">
            <w:pPr>
              <w:pStyle w:val="3GPPText"/>
              <w:rPr>
                <w:lang w:val="en-US"/>
              </w:rPr>
            </w:pPr>
          </w:p>
          <w:p w14:paraId="37D57CB6" w14:textId="77777777" w:rsidR="00B24C78" w:rsidRPr="00CC5D80" w:rsidRDefault="00B24C78">
            <w:pPr>
              <w:pStyle w:val="Caption"/>
              <w:jc w:val="both"/>
              <w:rPr>
                <w:i/>
                <w:lang w:val="en-US"/>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lastRenderedPageBreak/>
              <w:t>[13]</w:t>
            </w:r>
          </w:p>
        </w:tc>
        <w:tc>
          <w:tcPr>
            <w:tcW w:w="8111" w:type="dxa"/>
            <w:shd w:val="clear" w:color="auto" w:fill="auto"/>
          </w:tcPr>
          <w:p w14:paraId="1ADFC896" w14:textId="77777777" w:rsidR="00B24C78" w:rsidRPr="00CC5D80" w:rsidRDefault="00B70425">
            <w:pPr>
              <w:rPr>
                <w:b/>
                <w:bCs/>
                <w:lang w:val="en-US"/>
              </w:rPr>
            </w:pPr>
            <w:r w:rsidRPr="00CC5D80">
              <w:rPr>
                <w:b/>
                <w:bCs/>
                <w:lang w:val="en-US"/>
              </w:rPr>
              <w:t xml:space="preserve">Proposal 3: In case of using multiple sweeping beams with MIMO, support gNB to report the Tx beam codebook to the LMF to assist the positioning estimation. </w:t>
            </w:r>
          </w:p>
          <w:p w14:paraId="161EF18B" w14:textId="77777777" w:rsidR="00B24C78" w:rsidRPr="00CC5D80" w:rsidRDefault="00B70425">
            <w:pPr>
              <w:rPr>
                <w:b/>
                <w:bCs/>
                <w:lang w:val="en-US"/>
              </w:rPr>
            </w:pPr>
            <w:r w:rsidRPr="00CC5D80">
              <w:rPr>
                <w:b/>
                <w:bCs/>
                <w:lang w:val="en-US"/>
              </w:rPr>
              <w:t>Proposal 4: Optionally, support Tx beam configuration, such as beamwidth and gain, sent from gNB to LMF, for minimizing the reporting size.</w:t>
            </w:r>
          </w:p>
          <w:p w14:paraId="3C252D2D" w14:textId="77777777" w:rsidR="00B24C78" w:rsidRPr="00CC5D80" w:rsidRDefault="00B24C78">
            <w:pPr>
              <w:pStyle w:val="3GPPText"/>
              <w:rPr>
                <w:lang w:val="en-US"/>
              </w:rPr>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Support that the gNB reports quantized version of the relative Power/Angle response per PRS resource per TRP (Option 2.1).</w:t>
            </w:r>
          </w:p>
          <w:p w14:paraId="769A592A"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1A5BA64F" w14:textId="77777777" w:rsidR="00B24C78" w:rsidRPr="00CC5D80" w:rsidRDefault="00B24C78">
            <w:pPr>
              <w:rPr>
                <w:b/>
                <w:bCs/>
                <w:lang w:val="en-U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1: Support Option 2.1, “The gNB reports quantized version of the relative Power/Angle response per PRS resource per TRP”</w:t>
            </w:r>
          </w:p>
          <w:p w14:paraId="64BFB804"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2A036452" w14:textId="77777777" w:rsidR="00B24C78" w:rsidRPr="00CC5D80" w:rsidRDefault="00B24C78">
            <w:pPr>
              <w:ind w:left="1418" w:hanging="1417"/>
              <w:rPr>
                <w:b/>
                <w:bCs/>
                <w:lang w:val="en-U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7D08F12B"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lastRenderedPageBreak/>
              <w:t>For Option 2.1: also report the peak strength across angles for each resource, relative to the peak of this quantity across all resources</w:t>
            </w:r>
          </w:p>
          <w:p w14:paraId="5B190830"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6A5C0628"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67651BDF"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2CEB3712" w14:textId="77777777" w:rsidR="00B24C78" w:rsidRPr="00CC5D80" w:rsidRDefault="00B24C78">
            <w:pPr>
              <w:rPr>
                <w:lang w:val="en-US"/>
              </w:rPr>
            </w:pPr>
          </w:p>
          <w:p w14:paraId="56AC6715"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2EFB7DA7" w14:textId="77777777" w:rsidR="00B24C78" w:rsidRPr="00CC5D80" w:rsidRDefault="00B24C78">
            <w:pPr>
              <w:spacing w:after="0"/>
              <w:rPr>
                <w:b/>
                <w:bCs/>
                <w:i/>
                <w:iCs/>
                <w:sz w:val="24"/>
                <w:szCs w:val="24"/>
                <w:lang w:val="en-US"/>
              </w:rPr>
            </w:pPr>
          </w:p>
          <w:p w14:paraId="01102E2A"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64C7A11A" w14:textId="77777777" w:rsidR="00B24C78" w:rsidRPr="00CC5D80" w:rsidRDefault="00B24C78">
            <w:pPr>
              <w:spacing w:after="0"/>
              <w:rPr>
                <w:b/>
                <w:bCs/>
                <w:i/>
                <w:iCs/>
                <w:sz w:val="24"/>
                <w:szCs w:val="24"/>
                <w:lang w:val="en-US"/>
              </w:rPr>
            </w:pPr>
          </w:p>
          <w:p w14:paraId="597C43DA"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0F43EC99"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BD85A5C"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760F5EC6"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7ABC7DAA"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2C2DE788" w14:textId="77777777" w:rsidR="00B24C78" w:rsidRPr="00CC5D80" w:rsidRDefault="00B24C78">
            <w:pPr>
              <w:pStyle w:val="ListParagraph"/>
              <w:spacing w:after="0"/>
              <w:rPr>
                <w:b/>
                <w:bCs/>
                <w:i/>
                <w:iCs/>
                <w:sz w:val="24"/>
                <w:szCs w:val="24"/>
                <w:lang w:val="en-US"/>
              </w:rPr>
            </w:pPr>
          </w:p>
          <w:p w14:paraId="78182126"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0BC995A" w14:textId="77777777" w:rsidR="00B24C78" w:rsidRPr="00CC5D80" w:rsidRDefault="00B24C78">
            <w:pPr>
              <w:spacing w:before="240"/>
              <w:rPr>
                <w:rFonts w:eastAsia="SimSun" w:cs="Times New Roman"/>
                <w:b/>
                <w:bCs/>
                <w:sz w:val="21"/>
                <w:szCs w:val="21"/>
                <w:lang w:val="en-US"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11143BD7"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xml:space="preserve">)  the boresight AoD and boresight ZoD respectively should be provided to the UE as the beam </w:t>
            </w:r>
            <w:proofErr w:type="spellStart"/>
            <w:r w:rsidRPr="00CC5D80">
              <w:rPr>
                <w:rFonts w:ascii="Times New Roman" w:hAnsi="Times New Roman"/>
                <w:sz w:val="24"/>
                <w:lang w:val="en-US" w:eastAsia="zh-CN"/>
              </w:rPr>
              <w:t>assitance</w:t>
            </w:r>
            <w:proofErr w:type="spellEnd"/>
            <w:r w:rsidRPr="00CC5D80">
              <w:rPr>
                <w:rFonts w:ascii="Times New Roman" w:hAnsi="Times New Roman"/>
                <w:sz w:val="24"/>
                <w:lang w:val="en-US" w:eastAsia="zh-CN"/>
              </w:rPr>
              <w:t xml:space="preserve"> information.</w:t>
            </w:r>
          </w:p>
          <w:p w14:paraId="50486C6A" w14:textId="77777777" w:rsidR="00B24C78" w:rsidRPr="00CC5D80" w:rsidRDefault="00B24C78">
            <w:pPr>
              <w:spacing w:after="0"/>
              <w:jc w:val="both"/>
              <w:rPr>
                <w:b/>
                <w:bCs/>
                <w:i/>
                <w:iCs/>
                <w:lang w:val="en-U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06806F2B"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 xml:space="preserve">Option 2.1 is reformulated as: The beam/antenna information consists of beam peak direction and a quantized version of the relative </w:t>
            </w:r>
            <w:r w:rsidRPr="00CC5D80">
              <w:rPr>
                <w:b/>
                <w:bCs/>
                <w:i/>
                <w:iCs/>
                <w:sz w:val="24"/>
                <w:szCs w:val="24"/>
                <w:lang w:val="en-US"/>
              </w:rPr>
              <w:lastRenderedPageBreak/>
              <w:t>Power/Angle response per PRS resource per TRP. The relative power is defined with respect to the peak power of that resource.</w:t>
            </w:r>
          </w:p>
          <w:p w14:paraId="083570AF"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2EBA2094" w14:textId="77777777">
        <w:tc>
          <w:tcPr>
            <w:tcW w:w="1126" w:type="dxa"/>
          </w:tcPr>
          <w:p w14:paraId="33E65A54" w14:textId="77777777" w:rsidR="00B24C78" w:rsidRPr="00CC5D80" w:rsidRDefault="00B24C78">
            <w:pPr>
              <w:jc w:val="center"/>
              <w:rPr>
                <w:rFonts w:eastAsia="Calibri"/>
                <w:lang w:val="en-US"/>
              </w:rPr>
            </w:pPr>
          </w:p>
        </w:tc>
        <w:tc>
          <w:tcPr>
            <w:tcW w:w="8111" w:type="dxa"/>
          </w:tcPr>
          <w:p w14:paraId="27241804" w14:textId="77777777" w:rsidR="00B24C78" w:rsidRPr="00CC5D80" w:rsidRDefault="00B24C78">
            <w:pPr>
              <w:spacing w:after="0"/>
              <w:rPr>
                <w:b/>
                <w:bCs/>
                <w:i/>
                <w:iCs/>
                <w:sz w:val="24"/>
                <w:szCs w:val="24"/>
                <w:lang w:val="en-US"/>
              </w:rPr>
            </w:pPr>
          </w:p>
        </w:tc>
      </w:tr>
    </w:tbl>
    <w:p w14:paraId="3580A06A" w14:textId="77777777" w:rsidR="00B24C78" w:rsidRDefault="00B24C78">
      <w:pPr>
        <w:pStyle w:val="Proposal"/>
      </w:pPr>
    </w:p>
    <w:p w14:paraId="2296C366" w14:textId="77777777" w:rsidR="00B24C78" w:rsidRDefault="00B70425">
      <w:pPr>
        <w:pStyle w:val="Heading4"/>
        <w:numPr>
          <w:ilvl w:val="3"/>
          <w:numId w:val="2"/>
        </w:numPr>
        <w:ind w:left="0" w:firstLine="0"/>
      </w:pPr>
      <w:r>
        <w:t>Proposal 4.1 (signalling of beam information)</w:t>
      </w:r>
    </w:p>
    <w:p w14:paraId="0CD2DF13" w14:textId="77777777" w:rsidR="00B24C78" w:rsidRDefault="00B70425">
      <w:pPr>
        <w:pStyle w:val="Heading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86BD3C8"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19AA6819"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307B62B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931BCB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ListParagraph"/>
        <w:numPr>
          <w:ilvl w:val="2"/>
          <w:numId w:val="35"/>
        </w:numPr>
        <w:rPr>
          <w:b/>
          <w:bCs/>
        </w:rPr>
      </w:pPr>
      <w:r>
        <w:rPr>
          <w:rFonts w:cs="Times"/>
          <w:b/>
          <w:bCs/>
          <w:szCs w:val="20"/>
        </w:rPr>
        <w:lastRenderedPageBreak/>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4D525E5"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25635EC3"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50B8539"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602C069"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ListParagraph"/>
        <w:numPr>
          <w:ilvl w:val="1"/>
          <w:numId w:val="35"/>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29E42B6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3160EE4C"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6EA2AD14"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71D6BF70"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567B3089" w14:textId="77777777" w:rsidR="00B24C78" w:rsidRPr="00CC5D80" w:rsidRDefault="00B70425">
            <w:pPr>
              <w:pStyle w:val="ListParagraph"/>
              <w:numPr>
                <w:ilvl w:val="0"/>
                <w:numId w:val="35"/>
              </w:numPr>
              <w:rPr>
                <w:rFonts w:cs="Times"/>
                <w:b/>
                <w:bCs/>
                <w:szCs w:val="20"/>
                <w:lang w:val="en-US"/>
              </w:rPr>
            </w:pPr>
            <w:r w:rsidRPr="00CC5D80">
              <w:rPr>
                <w:b/>
                <w:bCs/>
                <w:szCs w:val="20"/>
                <w:lang w:val="en-US"/>
              </w:rPr>
              <w:lastRenderedPageBreak/>
              <w:t>Beam information consisting of quantized version of the relative Power/Angle response per PRS resource per TRP</w:t>
            </w:r>
            <w:r w:rsidRPr="00CC5D80">
              <w:rPr>
                <w:b/>
                <w:bCs/>
                <w:szCs w:val="20"/>
                <w:lang w:val="en-US"/>
              </w:rPr>
              <w:tab/>
              <w:t xml:space="preserve"> </w:t>
            </w:r>
          </w:p>
          <w:p w14:paraId="4F01D38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364C58EB"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29FC12A7"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Pr="00CC5D80" w:rsidRDefault="00B70425">
            <w:pPr>
              <w:rPr>
                <w:b/>
                <w:bCs/>
                <w:lang w:val="en-US"/>
              </w:rPr>
            </w:pPr>
            <w:r w:rsidRPr="00CC5D80">
              <w:rPr>
                <w:b/>
                <w:bCs/>
                <w:lang w:val="en-US"/>
              </w:rPr>
              <w:t>For a TRP, the beam angle information is quantized as follow:</w:t>
            </w:r>
          </w:p>
          <w:p w14:paraId="4E5D1334"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63B68E46"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38D419D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3BF0D1B5"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by gNB</w:t>
            </w:r>
            <w:r w:rsidRPr="00CC5D80">
              <w:rPr>
                <w:rFonts w:ascii="Times New Roman" w:hAnsi="Times New Roman" w:cs="Times New Roman"/>
                <w:sz w:val="20"/>
                <w:szCs w:val="20"/>
                <w:lang w:val="en-US" w:eastAsia="zh-CN"/>
              </w:rPr>
              <w:t>”</w:t>
            </w:r>
          </w:p>
          <w:p w14:paraId="20A9DCDB"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F8A77B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8235AF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6F65D5A0"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2BD7DBE6" w14:textId="77777777" w:rsidR="00B24C78" w:rsidRDefault="00B24C78"/>
    <w:p w14:paraId="131BCDAA" w14:textId="77777777" w:rsidR="00B24C78" w:rsidRDefault="00B70425">
      <w:pPr>
        <w:pStyle w:val="Heading4"/>
        <w:numPr>
          <w:ilvl w:val="4"/>
          <w:numId w:val="2"/>
        </w:numPr>
      </w:pPr>
      <w:r>
        <w:t>Second  round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E163B5E" w14:textId="77777777" w:rsidR="00B24C78" w:rsidRDefault="00B70425">
      <w:pPr>
        <w:pStyle w:val="ListParagraph"/>
        <w:numPr>
          <w:ilvl w:val="0"/>
          <w:numId w:val="35"/>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05F04BCF" w14:textId="77777777" w:rsidR="00B24C78" w:rsidRDefault="00B70425">
      <w:pPr>
        <w:pStyle w:val="ListParagraph"/>
        <w:numPr>
          <w:ilvl w:val="0"/>
          <w:numId w:val="35"/>
        </w:numPr>
        <w:spacing w:after="0"/>
        <w:contextualSpacing/>
        <w:rPr>
          <w:b/>
          <w:bCs/>
        </w:rPr>
      </w:pPr>
      <w:r>
        <w:rPr>
          <w:b/>
          <w:bCs/>
          <w:szCs w:val="20"/>
        </w:rPr>
        <w:t>Note: Up to RAN2 &amp; RAN3 the signaling/procedures on how the LMF receives this information from the gNBs</w:t>
      </w:r>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7A212F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4A67EA1D"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30F2A12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7162C9FE"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480F6AEB"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ListParagraph"/>
        <w:numPr>
          <w:ilvl w:val="1"/>
          <w:numId w:val="35"/>
        </w:numPr>
        <w:rPr>
          <w:rFonts w:cs="Times"/>
          <w:b/>
          <w:bCs/>
          <w:szCs w:val="20"/>
        </w:rPr>
      </w:pPr>
      <w:r>
        <w:rPr>
          <w:rFonts w:cs="Times"/>
          <w:b/>
          <w:bCs/>
          <w:szCs w:val="20"/>
        </w:rPr>
        <w:lastRenderedPageBreak/>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4DF564E6"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A2C9A14"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ListParagraph"/>
        <w:numPr>
          <w:ilvl w:val="1"/>
          <w:numId w:val="35"/>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28DAAA20"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67BD4A9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BD1646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3B059ADC"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6112C2C9"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27C78332"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Pr="00CC5D80" w:rsidRDefault="00B70425" w:rsidP="004C15B6">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375453C6" w14:textId="77777777" w:rsidR="00B24C78" w:rsidRPr="00CC5D80" w:rsidRDefault="00B70425" w:rsidP="004C15B6">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391EA61A" w14:textId="77777777" w:rsidR="00B24C78" w:rsidRPr="00CC5D80" w:rsidRDefault="00B70425" w:rsidP="004C15B6">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lastRenderedPageBreak/>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67D6FEBF" w14:textId="77777777" w:rsidR="00B24C78" w:rsidRPr="00CC5D80" w:rsidRDefault="00B70425" w:rsidP="004C15B6">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3DF7D448" w14:textId="77777777" w:rsidR="00B24C78" w:rsidRPr="00CC5D80" w:rsidRDefault="00B70425" w:rsidP="004C15B6">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6797A166" w14:textId="77777777" w:rsidR="00B24C78" w:rsidRPr="00CC5D80" w:rsidRDefault="00B24C78" w:rsidP="004C15B6">
                  <w:pPr>
                    <w:framePr w:hSpace="180" w:wrap="around" w:vAnchor="text" w:hAnchor="margin" w:y="101"/>
                    <w:rPr>
                      <w:sz w:val="18"/>
                      <w:lang w:val="en-US"/>
                    </w:rPr>
                  </w:pPr>
                </w:p>
                <w:p w14:paraId="3F17BEB1" w14:textId="77777777" w:rsidR="00B24C78" w:rsidRPr="00CC5D80" w:rsidRDefault="00B70425" w:rsidP="004C15B6">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0CFB50B7" w14:textId="77777777" w:rsidR="00B24C78" w:rsidRPr="00CC5D80" w:rsidRDefault="00B24C78" w:rsidP="004C15B6">
                  <w:pPr>
                    <w:framePr w:hSpace="180" w:wrap="around" w:vAnchor="text" w:hAnchor="margin" w:y="101"/>
                    <w:spacing w:after="0"/>
                    <w:rPr>
                      <w:b/>
                      <w:bCs/>
                      <w:i/>
                      <w:iCs/>
                      <w:sz w:val="20"/>
                      <w:szCs w:val="24"/>
                      <w:lang w:val="en-US"/>
                    </w:rPr>
                  </w:pPr>
                </w:p>
                <w:p w14:paraId="205429BD" w14:textId="77777777" w:rsidR="00B24C78" w:rsidRPr="00CC5D80" w:rsidRDefault="00B70425" w:rsidP="004C15B6">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F4CC050"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2E7A92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3C87E41A"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gNB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3961351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the transmission of the beam power/angle information from gNB to LMF.</w:t>
            </w:r>
          </w:p>
          <w:p w14:paraId="613E0D7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51405E7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lastRenderedPageBreak/>
              <w:t>Thank</w:t>
            </w:r>
            <w:proofErr w:type="spellEnd"/>
            <w:r w:rsidRPr="00CC5D80">
              <w:rPr>
                <w:rFonts w:ascii="Times New Roman" w:hAnsi="Times New Roman" w:cs="Times New Roman"/>
                <w:szCs w:val="20"/>
                <w:lang w:val="en-US" w:eastAsia="zh-CN"/>
              </w:rPr>
              <w:t xml:space="preserve"> to HW for the discussion. </w:t>
            </w:r>
          </w:p>
          <w:p w14:paraId="2D75AD77"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168C6FB8"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602E220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AoD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0C740EA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AoD,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AoD is that</w:t>
            </w:r>
          </w:p>
          <w:p w14:paraId="1562E45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0DDFC0F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AoD angle calculation works.</w:t>
            </w:r>
          </w:p>
          <w:p w14:paraId="5BFB97C1"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5DF9ABE4"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4E442F6E"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28DC747E"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2C6DBDF9"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AoD estimation.</w:t>
            </w:r>
          </w:p>
          <w:p w14:paraId="091DB5C7"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absolute power of the peak is not necessary, and is not useful for DL-AoD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53D34F3C"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75064C31"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1086617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2F3A349C" w14:textId="6C6B52D2"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14:paraId="43D1C749" w14:textId="77777777">
        <w:trPr>
          <w:trHeight w:val="495"/>
        </w:trPr>
        <w:tc>
          <w:tcPr>
            <w:tcW w:w="1800" w:type="dxa"/>
            <w:tcBorders>
              <w:left w:val="single" w:sz="4" w:space="0" w:color="00000A"/>
              <w:right w:val="single" w:sz="4" w:space="0" w:color="00000A"/>
            </w:tcBorders>
            <w:shd w:val="clear" w:color="auto" w:fill="auto"/>
          </w:tcPr>
          <w:p w14:paraId="6A08B18E" w14:textId="2476CE28"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6949713C"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79D7E4CD" w14:textId="410B74CF"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AoD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540C1BC3" w14:textId="3233929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AoD positioning.</w:t>
            </w:r>
          </w:p>
          <w:p w14:paraId="6A907B29" w14:textId="1DC861E3"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4B63C1A7" w14:textId="77777777">
        <w:trPr>
          <w:trHeight w:val="495"/>
        </w:trPr>
        <w:tc>
          <w:tcPr>
            <w:tcW w:w="1800" w:type="dxa"/>
            <w:tcBorders>
              <w:left w:val="single" w:sz="4" w:space="0" w:color="00000A"/>
              <w:right w:val="single" w:sz="4" w:space="0" w:color="00000A"/>
            </w:tcBorders>
            <w:shd w:val="clear" w:color="auto" w:fill="auto"/>
          </w:tcPr>
          <w:p w14:paraId="31A8C006" w14:textId="4237B150"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31DB76A7" w14:textId="1873F5E0"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0A7DD82E"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18DB05A0"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gNB to LMF, select at least one of the following options,</w:t>
            </w:r>
          </w:p>
          <w:p w14:paraId="25738559"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decided by gNB and provided in the beam information from gNB to LMF</w:t>
            </w:r>
          </w:p>
          <w:p w14:paraId="5BCF5FF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DA1DFF3"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r w:rsidRPr="00CC5D80">
              <w:rPr>
                <w:rFonts w:eastAsia="SimSun" w:cs="Times" w:hint="eastAsia"/>
                <w:b/>
                <w:bCs/>
                <w:szCs w:val="20"/>
                <w:lang w:val="en-US" w:eastAsia="zh-CN"/>
              </w:rPr>
              <w:t>gNB</w:t>
            </w:r>
            <w:r w:rsidRPr="00CC5D80">
              <w:rPr>
                <w:rFonts w:cs="Times"/>
                <w:b/>
                <w:bCs/>
                <w:szCs w:val="20"/>
                <w:lang w:val="en-US"/>
              </w:rPr>
              <w:t xml:space="preserve"> can use the 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061936DC"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105A57A3"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lastRenderedPageBreak/>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74E0C727"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r w:rsidRPr="00CC5D80">
              <w:rPr>
                <w:rFonts w:cs="Times"/>
                <w:b/>
                <w:bCs/>
                <w:szCs w:val="20"/>
                <w:lang w:val="en-US"/>
              </w:rPr>
              <w:t>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8B4FD0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4426CC11" w14:textId="77777777">
        <w:trPr>
          <w:trHeight w:val="495"/>
        </w:trPr>
        <w:tc>
          <w:tcPr>
            <w:tcW w:w="1800" w:type="dxa"/>
            <w:tcBorders>
              <w:left w:val="single" w:sz="4" w:space="0" w:color="00000A"/>
              <w:right w:val="single" w:sz="4" w:space="0" w:color="00000A"/>
            </w:tcBorders>
            <w:shd w:val="clear" w:color="auto" w:fill="auto"/>
          </w:tcPr>
          <w:p w14:paraId="36A90943" w14:textId="663B9D19"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0DD51F84" w14:textId="24BD3F39"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Heading3"/>
        <w:numPr>
          <w:ilvl w:val="2"/>
          <w:numId w:val="2"/>
        </w:numPr>
        <w:tabs>
          <w:tab w:val="left" w:pos="0"/>
        </w:tabs>
        <w:ind w:left="0"/>
      </w:pPr>
      <w:r>
        <w:t xml:space="preserve"> Aspect #5 AoD uncertainty window</w:t>
      </w:r>
    </w:p>
    <w:p w14:paraId="396A7BD5" w14:textId="77777777" w:rsidR="00B24C78" w:rsidRDefault="00B70425">
      <w:pPr>
        <w:pStyle w:val="Heading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TableGrid"/>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4AE05A33"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AoD/</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AoD/</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BF13BE8"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109403E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AoA/</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AoA/</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19669FD8"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110EDCAA" w14:textId="77777777" w:rsidR="00B24C78" w:rsidRPr="00CC5D80" w:rsidRDefault="00B70425">
            <w:pPr>
              <w:numPr>
                <w:ilvl w:val="1"/>
                <w:numId w:val="48"/>
              </w:numPr>
              <w:rPr>
                <w:rFonts w:eastAsia="Calibri"/>
                <w:sz w:val="20"/>
                <w:lang w:val="en-US"/>
              </w:rPr>
            </w:pPr>
            <w:r w:rsidRPr="00CC5D80">
              <w:rPr>
                <w:rFonts w:eastAsia="Calibri"/>
                <w:sz w:val="20"/>
                <w:lang w:val="en-US"/>
              </w:rPr>
              <w:t>Option 3: Indication of expected AoD/</w:t>
            </w:r>
            <w:proofErr w:type="spellStart"/>
            <w:r w:rsidRPr="00CC5D80">
              <w:rPr>
                <w:rFonts w:eastAsia="Calibri"/>
                <w:sz w:val="20"/>
                <w:lang w:val="en-US"/>
              </w:rPr>
              <w:t>ZoD</w:t>
            </w:r>
            <w:proofErr w:type="spellEnd"/>
            <w:r w:rsidRPr="00CC5D80">
              <w:rPr>
                <w:rFonts w:eastAsia="Calibri"/>
                <w:sz w:val="20"/>
                <w:lang w:val="en-US"/>
              </w:rPr>
              <w:t xml:space="preserve"> or AoA/</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77144446" w14:textId="77777777" w:rsidR="00B24C78" w:rsidRDefault="00B24C78"/>
    <w:p w14:paraId="5F8C34C7" w14:textId="77777777" w:rsidR="00B24C78" w:rsidRDefault="00B70425">
      <w:r>
        <w:lastRenderedPageBreak/>
        <w:t xml:space="preserve">The proposal did not converge to an agreement in RAN1#106e. The following was captured out of the discussion during the GTW: </w:t>
      </w:r>
    </w:p>
    <w:p w14:paraId="20D1A02B" w14:textId="77777777" w:rsidR="00B24C78" w:rsidRDefault="00B24C78"/>
    <w:tbl>
      <w:tblPr>
        <w:tblStyle w:val="TableGrid"/>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Pr="00CC5D80" w:rsidRDefault="00B70425">
            <w:pPr>
              <w:rPr>
                <w:b/>
                <w:bCs/>
                <w:iCs/>
                <w:lang w:val="en-US"/>
              </w:rPr>
            </w:pPr>
            <w:r w:rsidRPr="00CC5D80">
              <w:rPr>
                <w:b/>
                <w:bCs/>
                <w:iCs/>
                <w:highlight w:val="yellow"/>
                <w:lang w:val="en-US"/>
              </w:rPr>
              <w:t>Proposal5.1b:</w:t>
            </w:r>
          </w:p>
          <w:p w14:paraId="3402562C"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AoD, and with regards to the support of AOD measurements with an expected uncertainty window, the following is supported </w:t>
            </w:r>
          </w:p>
          <w:p w14:paraId="58B0A7A8" w14:textId="77777777" w:rsidR="00B24C78" w:rsidRPr="00CC5D80" w:rsidRDefault="00B70425">
            <w:pPr>
              <w:numPr>
                <w:ilvl w:val="0"/>
                <w:numId w:val="49"/>
              </w:numPr>
              <w:spacing w:after="0" w:line="240" w:lineRule="auto"/>
              <w:rPr>
                <w:iCs/>
                <w:lang w:val="en-US"/>
              </w:rPr>
            </w:pPr>
            <w:r w:rsidRPr="00CC5D80">
              <w:rPr>
                <w:iCs/>
                <w:lang w:val="en-US"/>
              </w:rPr>
              <w:t>Indication of expected DL-AoD/</w:t>
            </w:r>
            <w:proofErr w:type="spellStart"/>
            <w:r w:rsidRPr="00CC5D80">
              <w:rPr>
                <w:iCs/>
                <w:lang w:val="en-US"/>
              </w:rPr>
              <w:t>ZoD</w:t>
            </w:r>
            <w:proofErr w:type="spellEnd"/>
            <w:r w:rsidRPr="00CC5D80">
              <w:rPr>
                <w:iCs/>
                <w:lang w:val="en-US"/>
              </w:rPr>
              <w:t xml:space="preserve"> value and uncertainty (of the expected DL-AoD/</w:t>
            </w:r>
            <w:proofErr w:type="spellStart"/>
            <w:r w:rsidRPr="00CC5D80">
              <w:rPr>
                <w:iCs/>
                <w:lang w:val="en-US"/>
              </w:rPr>
              <w:t>ZoD</w:t>
            </w:r>
            <w:proofErr w:type="spellEnd"/>
            <w:r w:rsidRPr="00CC5D80">
              <w:rPr>
                <w:iCs/>
                <w:lang w:val="en-US"/>
              </w:rPr>
              <w:t xml:space="preserve"> value) range(s) is signaled by the LMF to the UE</w:t>
            </w:r>
          </w:p>
          <w:p w14:paraId="0C1CB16D"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43CF4A76" w14:textId="77777777" w:rsidR="00B24C78" w:rsidRPr="00CC5D80" w:rsidRDefault="00B70425">
            <w:pPr>
              <w:numPr>
                <w:ilvl w:val="3"/>
                <w:numId w:val="49"/>
              </w:numPr>
              <w:spacing w:after="0" w:line="240" w:lineRule="auto"/>
              <w:rPr>
                <w:iCs/>
                <w:lang w:val="en-US"/>
              </w:rPr>
            </w:pPr>
            <w:r w:rsidRPr="00CC5D80">
              <w:rPr>
                <w:iCs/>
                <w:lang w:val="en-US"/>
              </w:rPr>
              <w:t>Option A: Single Expected DL-AoD/</w:t>
            </w:r>
            <w:proofErr w:type="spellStart"/>
            <w:r w:rsidRPr="00CC5D80">
              <w:rPr>
                <w:iCs/>
                <w:lang w:val="en-US"/>
              </w:rPr>
              <w:t>ZoD</w:t>
            </w:r>
            <w:proofErr w:type="spellEnd"/>
            <w:r w:rsidRPr="00CC5D80">
              <w:rPr>
                <w:iCs/>
                <w:lang w:val="en-US"/>
              </w:rPr>
              <w:t xml:space="preserve"> and uncertainty (of the expected DL-AoD/</w:t>
            </w:r>
            <w:proofErr w:type="spellStart"/>
            <w:r w:rsidRPr="00CC5D80">
              <w:rPr>
                <w:iCs/>
                <w:lang w:val="en-US"/>
              </w:rPr>
              <w:t>ZoD</w:t>
            </w:r>
            <w:proofErr w:type="spellEnd"/>
            <w:r w:rsidRPr="00CC5D80">
              <w:rPr>
                <w:iCs/>
                <w:lang w:val="en-US"/>
              </w:rPr>
              <w:t xml:space="preserve"> value) range(s) can be provided to the UE for each [TRP]</w:t>
            </w:r>
          </w:p>
          <w:p w14:paraId="02685CA0"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78B60BBC" w14:textId="77777777" w:rsidR="00B24C78" w:rsidRDefault="00B70425">
            <w:pPr>
              <w:pStyle w:val="ListParagraph"/>
              <w:numPr>
                <w:ilvl w:val="0"/>
                <w:numId w:val="49"/>
              </w:numPr>
              <w:spacing w:after="0"/>
            </w:pPr>
            <w:r>
              <w:t>FFS: details of signaling</w:t>
            </w:r>
          </w:p>
          <w:p w14:paraId="7AED328B"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78B8EA04" w14:textId="77777777" w:rsidR="00B24C78" w:rsidRPr="00CC5D80" w:rsidRDefault="00B24C78">
            <w:pPr>
              <w:rPr>
                <w:lang w:val="en-US"/>
              </w:rPr>
            </w:pPr>
          </w:p>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ListParagraph"/>
        <w:numPr>
          <w:ilvl w:val="0"/>
          <w:numId w:val="47"/>
        </w:numPr>
      </w:pPr>
      <w:r>
        <w:t>Option 1 from the previous agreement  is supported by  [2][8][9][10][15][18]</w:t>
      </w:r>
    </w:p>
    <w:p w14:paraId="32CAE360" w14:textId="77777777" w:rsidR="00B24C78" w:rsidRDefault="00B70425">
      <w:pPr>
        <w:pStyle w:val="ListParagraph"/>
        <w:numPr>
          <w:ilvl w:val="1"/>
          <w:numId w:val="47"/>
        </w:numPr>
      </w:pPr>
      <w:r>
        <w:t xml:space="preserve"> use of PRS ID(s) as an alternative to the expected value and uncertainty of AoD/</w:t>
      </w:r>
      <w:proofErr w:type="spellStart"/>
      <w:r>
        <w:t>ZoD</w:t>
      </w:r>
      <w:proofErr w:type="spellEnd"/>
      <w:r>
        <w:t xml:space="preserve"> is mentioned in [22]</w:t>
      </w:r>
    </w:p>
    <w:p w14:paraId="2C81A7E0" w14:textId="77777777" w:rsidR="00B24C78" w:rsidRDefault="00B70425">
      <w:pPr>
        <w:pStyle w:val="ListParagraph"/>
        <w:numPr>
          <w:ilvl w:val="0"/>
          <w:numId w:val="47"/>
        </w:numPr>
      </w:pPr>
      <w:r>
        <w:t>Option 2 from the previous agreement is supported by [1][8]</w:t>
      </w:r>
    </w:p>
    <w:p w14:paraId="05121997" w14:textId="77777777" w:rsidR="00B24C78" w:rsidRDefault="00B70425">
      <w:pPr>
        <w:pStyle w:val="ListParagraph"/>
        <w:numPr>
          <w:ilvl w:val="1"/>
          <w:numId w:val="47"/>
        </w:numPr>
      </w:pPr>
      <w:r>
        <w:t xml:space="preserve">Extend Support for DL TDOA and multi RTT [1] </w:t>
      </w:r>
    </w:p>
    <w:p w14:paraId="226C67D6" w14:textId="77777777" w:rsidR="00B24C78" w:rsidRDefault="00B70425">
      <w:pPr>
        <w:pStyle w:val="ListParagraph"/>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0F63C6EE"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AoA/</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01D341AD"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08B3994" w14:textId="77777777" w:rsidR="00B24C78" w:rsidRPr="00CC5D80" w:rsidRDefault="00B24C78">
            <w:pPr>
              <w:pStyle w:val="Caption"/>
              <w:rPr>
                <w:rFonts w:eastAsia="Calibri"/>
                <w:i/>
                <w:lang w:val="en-US"/>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Pr="00CC5D80" w:rsidRDefault="00B70425" w:rsidP="00D1310B">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AoD, and with regards to the support of AOD measurements with an expected uncertainty window, which includes,</w:t>
            </w:r>
          </w:p>
          <w:p w14:paraId="4694B071" w14:textId="77777777" w:rsidR="00B24C78" w:rsidRPr="00CC5D80"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lastRenderedPageBreak/>
              <w:t>Indication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5141CBC5" w14:textId="77777777" w:rsidR="00B24C78" w:rsidRPr="00CC5D80" w:rsidRDefault="00B70425" w:rsidP="00D1310B">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643333E8" w14:textId="77777777" w:rsidR="00B24C78" w:rsidRPr="00CC5D80"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1B5B4857" w14:textId="77777777" w:rsidR="00B24C78" w:rsidRPr="00CC5D80" w:rsidRDefault="00B24C78">
            <w:pPr>
              <w:rPr>
                <w:b/>
                <w:i/>
                <w:color w:val="000000" w:themeColor="text1"/>
                <w:lang w:val="en-US"/>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Pr="00CC5D80" w:rsidRDefault="00B70425">
            <w:pPr>
              <w:pStyle w:val="000proposal"/>
              <w:rPr>
                <w:szCs w:val="20"/>
                <w:lang w:val="en-US"/>
              </w:rPr>
            </w:pPr>
            <w:r w:rsidRPr="00CC5D80">
              <w:rPr>
                <w:szCs w:val="20"/>
                <w:lang w:val="en-US"/>
              </w:rPr>
              <w:t>Proposal 5: On uncertainty window for DL-AoD, support Option 3, i.e., do not introduce expected AoD/</w:t>
            </w:r>
            <w:proofErr w:type="spellStart"/>
            <w:r w:rsidRPr="00CC5D80">
              <w:rPr>
                <w:szCs w:val="20"/>
                <w:lang w:val="en-US"/>
              </w:rPr>
              <w:t>ZoD</w:t>
            </w:r>
            <w:proofErr w:type="spellEnd"/>
            <w:r w:rsidRPr="00CC5D80">
              <w:rPr>
                <w:szCs w:val="20"/>
                <w:lang w:val="en-US"/>
              </w:rPr>
              <w:t xml:space="preserve"> or AoA/</w:t>
            </w:r>
            <w:proofErr w:type="spellStart"/>
            <w:r w:rsidRPr="00CC5D80">
              <w:rPr>
                <w:szCs w:val="20"/>
                <w:lang w:val="en-US"/>
              </w:rPr>
              <w:t>ZoA</w:t>
            </w:r>
            <w:proofErr w:type="spellEnd"/>
            <w:r w:rsidRPr="00CC5D80">
              <w:rPr>
                <w:szCs w:val="20"/>
                <w:lang w:val="en-US"/>
              </w:rPr>
              <w:t xml:space="preserve"> and uncertainty</w:t>
            </w:r>
          </w:p>
          <w:p w14:paraId="68587D6F" w14:textId="77777777" w:rsidR="00B24C78" w:rsidRPr="00CC5D80" w:rsidRDefault="00B24C78">
            <w:pPr>
              <w:rPr>
                <w:b/>
                <w:i/>
                <w:color w:val="000000" w:themeColor="text1"/>
                <w:lang w:val="en-US"/>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AoD/</w:t>
            </w:r>
            <w:proofErr w:type="spellStart"/>
            <w:r w:rsidRPr="00CC5D80">
              <w:rPr>
                <w:b/>
                <w:i/>
                <w:lang w:val="en-US" w:eastAsia="zh-CN"/>
              </w:rPr>
              <w:t>ZoD</w:t>
            </w:r>
            <w:proofErr w:type="spellEnd"/>
            <w:r w:rsidRPr="00CC5D80">
              <w:rPr>
                <w:b/>
                <w:i/>
                <w:lang w:val="en-US" w:eastAsia="zh-CN"/>
              </w:rPr>
              <w:t xml:space="preserve"> or DL-AoA/</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6D0429E6" w14:textId="77777777" w:rsidR="00B24C78" w:rsidRPr="00CC5D80" w:rsidRDefault="00B24C78">
            <w:pPr>
              <w:rPr>
                <w:b/>
                <w:i/>
                <w:color w:val="000000" w:themeColor="text1"/>
                <w:lang w:val="en-US"/>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AoA/</w:t>
            </w:r>
            <w:proofErr w:type="spellStart"/>
            <w:r w:rsidRPr="00CC5D80">
              <w:rPr>
                <w:lang w:val="en-US" w:eastAsia="ja-JP"/>
              </w:rPr>
              <w:t>ZoA</w:t>
            </w:r>
            <w:proofErr w:type="spellEnd"/>
            <w:r w:rsidRPr="00CC5D80">
              <w:rPr>
                <w:lang w:val="en-US" w:eastAsia="ja-JP"/>
              </w:rPr>
              <w:t xml:space="preserve"> value and uncertainty (of the expected DL-AoA/</w:t>
            </w:r>
            <w:proofErr w:type="spellStart"/>
            <w:r w:rsidRPr="00CC5D80">
              <w:rPr>
                <w:lang w:val="en-US" w:eastAsia="ja-JP"/>
              </w:rPr>
              <w:t>ZoA</w:t>
            </w:r>
            <w:proofErr w:type="spellEnd"/>
            <w:r w:rsidRPr="00CC5D80">
              <w:rPr>
                <w:lang w:val="en-US" w:eastAsia="ja-JP"/>
              </w:rPr>
              <w:t xml:space="preserve"> value) range(s) is signaled by the LMF to the UE.</w:t>
            </w:r>
          </w:p>
          <w:p w14:paraId="56FA2915"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AoD/</w:t>
            </w:r>
            <w:proofErr w:type="spellStart"/>
            <w:r w:rsidRPr="00CC5D80">
              <w:rPr>
                <w:lang w:val="en-US" w:eastAsia="ja-JP"/>
              </w:rPr>
              <w:t>ZoD</w:t>
            </w:r>
            <w:proofErr w:type="spellEnd"/>
            <w:r w:rsidRPr="00CC5D80">
              <w:rPr>
                <w:lang w:val="en-US" w:eastAsia="ja-JP"/>
              </w:rPr>
              <w:t xml:space="preserve"> value and uncertainty (of the expected DL-AoD/</w:t>
            </w:r>
            <w:proofErr w:type="spellStart"/>
            <w:r w:rsidRPr="00CC5D80">
              <w:rPr>
                <w:lang w:val="en-US" w:eastAsia="ja-JP"/>
              </w:rPr>
              <w:t>ZoD</w:t>
            </w:r>
            <w:proofErr w:type="spellEnd"/>
            <w:r w:rsidRPr="00CC5D80">
              <w:rPr>
                <w:lang w:val="en-US" w:eastAsia="ja-JP"/>
              </w:rPr>
              <w:t xml:space="preserve"> value) range(s) is signaled by the LMF to the UE. </w:t>
            </w:r>
          </w:p>
          <w:p w14:paraId="5606FD6B"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ndication of expected AoD/</w:t>
            </w:r>
            <w:proofErr w:type="spellStart"/>
            <w:r w:rsidRPr="00CC5D80">
              <w:rPr>
                <w:lang w:val="en-US"/>
              </w:rPr>
              <w:t>ZoD</w:t>
            </w:r>
            <w:proofErr w:type="spellEnd"/>
            <w:r w:rsidRPr="00CC5D80">
              <w:rPr>
                <w:lang w:val="en-US"/>
              </w:rPr>
              <w:t xml:space="preserve"> value and uncertainty (of the expected AoD/</w:t>
            </w:r>
            <w:proofErr w:type="spellStart"/>
            <w:r w:rsidRPr="00CC5D80">
              <w:rPr>
                <w:lang w:val="en-US"/>
              </w:rPr>
              <w:t>ZoD</w:t>
            </w:r>
            <w:proofErr w:type="spellEnd"/>
            <w:r w:rsidRPr="00CC5D80">
              <w:rPr>
                <w:lang w:val="en-US"/>
              </w:rPr>
              <w:t xml:space="preserve"> value) range(s) is signaled by the LMF to gNBs/TRPs in on-demand PRS framework.</w:t>
            </w:r>
          </w:p>
          <w:p w14:paraId="6534D633" w14:textId="77777777" w:rsidR="00B24C78" w:rsidRPr="00CC5D80" w:rsidRDefault="00B24C78">
            <w:pPr>
              <w:rPr>
                <w:b/>
                <w:i/>
                <w:color w:val="000000" w:themeColor="text1"/>
                <w:lang w:val="en-US"/>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001A9FF3"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AoD/</w:t>
            </w:r>
            <w:proofErr w:type="spellStart"/>
            <w:r w:rsidRPr="00CC5D80">
              <w:rPr>
                <w:i/>
                <w:lang w:val="en-US" w:eastAsia="zh-CN"/>
              </w:rPr>
              <w:t>ZoD</w:t>
            </w:r>
            <w:proofErr w:type="spellEnd"/>
            <w:r w:rsidRPr="00CC5D80">
              <w:rPr>
                <w:i/>
                <w:lang w:val="en-US" w:eastAsia="zh-CN"/>
              </w:rPr>
              <w:t xml:space="preserve"> value and uncertainty (of the expected DL-AoD/</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1876CB67" w14:textId="77777777" w:rsidR="00B24C78" w:rsidRPr="00CC5D80" w:rsidRDefault="00B24C78">
            <w:pPr>
              <w:rPr>
                <w:b/>
                <w:bCs/>
                <w:lang w:val="en-US"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AoD, the LMF can provide the UE with the expected DL-AoD/</w:t>
            </w:r>
            <w:proofErr w:type="spellStart"/>
            <w:r w:rsidRPr="00CC5D80">
              <w:rPr>
                <w:b/>
                <w:i/>
                <w:lang w:val="en-US" w:eastAsia="ja-JP"/>
              </w:rPr>
              <w:t>ZoD</w:t>
            </w:r>
            <w:proofErr w:type="spellEnd"/>
            <w:r w:rsidRPr="00CC5D80">
              <w:rPr>
                <w:b/>
                <w:i/>
                <w:lang w:val="en-US" w:eastAsia="ja-JP"/>
              </w:rPr>
              <w:t xml:space="preserve"> value and uncertainty (of the expected DL-AoD/</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369E379B" w14:textId="77777777" w:rsidR="00B24C78" w:rsidRPr="00CC5D80" w:rsidRDefault="00B24C78">
            <w:pPr>
              <w:pStyle w:val="Caption"/>
              <w:jc w:val="both"/>
              <w:rPr>
                <w:i/>
                <w:lang w:val="en-US"/>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Pr="00CC5D80" w:rsidRDefault="00B70425" w:rsidP="00D1310B">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61FE675B"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AoD/</w:t>
            </w:r>
            <w:proofErr w:type="spellStart"/>
            <w:r w:rsidRPr="00CC5D80">
              <w:rPr>
                <w:b/>
                <w:lang w:val="en-US"/>
              </w:rPr>
              <w:t>ZoD</w:t>
            </w:r>
            <w:proofErr w:type="spellEnd"/>
            <w:r w:rsidRPr="00CC5D80">
              <w:rPr>
                <w:b/>
                <w:lang w:val="en-US"/>
              </w:rPr>
              <w:t xml:space="preserve"> value and uncertainty (of the expected DL-AoD/</w:t>
            </w:r>
            <w:proofErr w:type="spellStart"/>
            <w:r w:rsidRPr="00CC5D80">
              <w:rPr>
                <w:b/>
                <w:lang w:val="en-US"/>
              </w:rPr>
              <w:t>ZoD</w:t>
            </w:r>
            <w:proofErr w:type="spellEnd"/>
            <w:r w:rsidRPr="00CC5D80">
              <w:rPr>
                <w:b/>
                <w:lang w:val="en-US"/>
              </w:rPr>
              <w:t xml:space="preserve"> value) range(s) is signaled by the LMF to the UE</w:t>
            </w:r>
          </w:p>
          <w:p w14:paraId="77CFFFC8" w14:textId="77777777" w:rsidR="00B24C78" w:rsidRPr="00CC5D80" w:rsidRDefault="00B70425" w:rsidP="00D1310B">
            <w:pPr>
              <w:pStyle w:val="ListParagraph"/>
              <w:numPr>
                <w:ilvl w:val="1"/>
                <w:numId w:val="53"/>
              </w:numPr>
              <w:spacing w:afterLines="50" w:after="120" w:line="240" w:lineRule="auto"/>
              <w:jc w:val="both"/>
              <w:rPr>
                <w:b/>
                <w:lang w:val="en-US"/>
              </w:rPr>
            </w:pPr>
            <w:r w:rsidRPr="00CC5D80">
              <w:rPr>
                <w:b/>
                <w:lang w:val="en-US"/>
              </w:rPr>
              <w:t>Option 2: Indication of expected DL-AoA/</w:t>
            </w:r>
            <w:proofErr w:type="spellStart"/>
            <w:r w:rsidRPr="00CC5D80">
              <w:rPr>
                <w:b/>
                <w:lang w:val="en-US"/>
              </w:rPr>
              <w:t>ZoA</w:t>
            </w:r>
            <w:proofErr w:type="spellEnd"/>
            <w:r w:rsidRPr="00CC5D80">
              <w:rPr>
                <w:b/>
                <w:lang w:val="en-US"/>
              </w:rPr>
              <w:t xml:space="preserve"> value and uncertainty (of the expected DL-AoA/</w:t>
            </w:r>
            <w:proofErr w:type="spellStart"/>
            <w:r w:rsidRPr="00CC5D80">
              <w:rPr>
                <w:b/>
                <w:lang w:val="en-US"/>
              </w:rPr>
              <w:t>ZoA</w:t>
            </w:r>
            <w:proofErr w:type="spellEnd"/>
            <w:r w:rsidRPr="00CC5D80">
              <w:rPr>
                <w:b/>
                <w:lang w:val="en-US"/>
              </w:rPr>
              <w:t xml:space="preserve"> value) range(s) is signaled by the LMF to the UE </w:t>
            </w:r>
          </w:p>
          <w:p w14:paraId="0194A108" w14:textId="77777777" w:rsidR="00B24C78" w:rsidRPr="00CC5D80" w:rsidRDefault="00B24C78">
            <w:pPr>
              <w:spacing w:after="120" w:line="240" w:lineRule="auto"/>
              <w:ind w:firstLine="220"/>
              <w:rPr>
                <w:b/>
                <w:i/>
                <w:lang w:val="en-US"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AoD technique, support DL-AoD/</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09EEE9FC" w14:textId="77777777" w:rsidR="00B24C78" w:rsidRPr="00CC5D80" w:rsidRDefault="00B24C78" w:rsidP="00D1310B">
            <w:pPr>
              <w:spacing w:afterLines="50" w:after="120"/>
              <w:rPr>
                <w:b/>
                <w:lang w:val="en-US"/>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9A65684"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7D520F08"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50179EEA"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35385E56"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4E87CF3A" w14:textId="77777777" w:rsidR="00B24C78" w:rsidRPr="00CC5D80" w:rsidRDefault="00B24C78">
            <w:pPr>
              <w:jc w:val="both"/>
              <w:rPr>
                <w:b/>
                <w:bCs/>
                <w:sz w:val="20"/>
                <w:szCs w:val="20"/>
                <w:lang w:val="en-US"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AoD/</w:t>
      </w:r>
      <w:proofErr w:type="spellStart"/>
      <w:r>
        <w:t>ZoD</w:t>
      </w:r>
      <w:proofErr w:type="spellEnd"/>
      <w:r>
        <w:t xml:space="preserve">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r>
        <w:rPr>
          <w:b/>
          <w:bCs/>
        </w:rPr>
        <w:t xml:space="preserve">Proposal  5.1  </w:t>
      </w:r>
    </w:p>
    <w:p w14:paraId="2471A714"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ListParagraph"/>
        <w:numPr>
          <w:ilvl w:val="0"/>
          <w:numId w:val="49"/>
        </w:numPr>
        <w:spacing w:after="0"/>
        <w:rPr>
          <w:b/>
          <w:bCs/>
        </w:rPr>
      </w:pPr>
      <w:r>
        <w:rPr>
          <w:b/>
          <w:bCs/>
        </w:rPr>
        <w:t>FFS: details of signaling</w:t>
      </w:r>
    </w:p>
    <w:p w14:paraId="6D15F75E" w14:textId="77777777" w:rsidR="00B24C78" w:rsidRDefault="00B70425">
      <w:pPr>
        <w:pStyle w:val="ListParagraph"/>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3FA8FC03" w14:textId="77777777" w:rsidR="00B24C78" w:rsidRPr="00CC5D80" w:rsidRDefault="00B70425">
            <w:pPr>
              <w:rPr>
                <w:rFonts w:eastAsia="SimSun" w:cs="Times New Roman"/>
                <w:lang w:val="en-US" w:eastAsia="zh-CN"/>
              </w:rPr>
            </w:pPr>
            <w:r w:rsidRPr="00CC5D80">
              <w:rPr>
                <w:rFonts w:eastAsia="SimSun" w:cs="Times New Roman"/>
                <w:lang w:val="en-US" w:eastAsia="zh-CN"/>
              </w:rPr>
              <w:lastRenderedPageBreak/>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Heading3"/>
        <w:numPr>
          <w:ilvl w:val="2"/>
          <w:numId w:val="2"/>
        </w:numPr>
        <w:tabs>
          <w:tab w:val="left" w:pos="0"/>
        </w:tabs>
        <w:ind w:left="0"/>
      </w:pPr>
      <w:r>
        <w:t xml:space="preserve"> Aspect #6 2-step beam refinement </w:t>
      </w:r>
    </w:p>
    <w:p w14:paraId="447DA42B" w14:textId="77777777" w:rsidR="00B24C78" w:rsidRDefault="00B70425">
      <w:pPr>
        <w:pStyle w:val="Heading4"/>
        <w:numPr>
          <w:ilvl w:val="3"/>
          <w:numId w:val="2"/>
        </w:numPr>
        <w:ind w:left="0" w:firstLine="0"/>
      </w:pPr>
      <w:r>
        <w:t>Summary and FL proposal</w:t>
      </w:r>
    </w:p>
    <w:p w14:paraId="230FDECA" w14:textId="77777777" w:rsidR="00B24C78" w:rsidRDefault="00B70425">
      <w:r>
        <w:t>The issue of beam refinement/two-stage beam sweeping was discussed In [2][4][5][8][10][16]  with the following proposals:</w:t>
      </w:r>
    </w:p>
    <w:p w14:paraId="32E2A4B4" w14:textId="77777777" w:rsidR="00B24C78" w:rsidRDefault="00B70425">
      <w:pPr>
        <w:pStyle w:val="ListParagraph"/>
        <w:numPr>
          <w:ilvl w:val="0"/>
          <w:numId w:val="49"/>
        </w:numPr>
      </w:pPr>
      <w:r>
        <w:t>[4] proposes to support PRS beam information in UE assisted methods</w:t>
      </w:r>
    </w:p>
    <w:p w14:paraId="3BD56582"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04A3F715" w14:textId="77777777" w:rsidR="00B24C78" w:rsidRDefault="00B70425">
      <w:pPr>
        <w:pStyle w:val="ListParagraph"/>
        <w:numPr>
          <w:ilvl w:val="0"/>
          <w:numId w:val="49"/>
        </w:numPr>
      </w:pPr>
      <w:r>
        <w:t xml:space="preserve">[8][10][16] discuss association/refinement between PRS in two separate resource sets in the same TRP </w:t>
      </w:r>
    </w:p>
    <w:p w14:paraId="214AA5B7" w14:textId="77777777" w:rsidR="00B24C78" w:rsidRDefault="00B70425">
      <w:pPr>
        <w:pStyle w:val="ListParagraph"/>
        <w:numPr>
          <w:ilvl w:val="0"/>
          <w:numId w:val="49"/>
        </w:numPr>
      </w:pPr>
      <w:r>
        <w:t>[2] proposes to deprioritize the issue</w:t>
      </w:r>
    </w:p>
    <w:p w14:paraId="47C42317" w14:textId="77777777" w:rsidR="00B24C78" w:rsidRDefault="00B24C78"/>
    <w:p w14:paraId="4A82F9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Pr="00CC5D80" w:rsidRDefault="00B70425" w:rsidP="00D1310B">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58DBEDBB" w14:textId="77777777" w:rsidR="00B24C78" w:rsidRPr="00CC5D80" w:rsidRDefault="00B70425" w:rsidP="00D1310B">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083BFB8C" w14:textId="77777777" w:rsidR="00B24C78" w:rsidRPr="00CC5D80" w:rsidRDefault="00B24C78">
            <w:pPr>
              <w:ind w:left="1418" w:hanging="1417"/>
              <w:rPr>
                <w:rFonts w:ascii="Calibri" w:eastAsia="Calibri" w:hAnsi="Calibri"/>
                <w:b/>
                <w:bCs/>
                <w:lang w:val="en-U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Pr="00CC5D80" w:rsidRDefault="00B70425">
            <w:pPr>
              <w:pStyle w:val="000proposal"/>
              <w:rPr>
                <w:lang w:val="en-US"/>
              </w:rPr>
            </w:pPr>
            <w:bookmarkStart w:id="26" w:name="_Hlk78917827"/>
            <w:r w:rsidRPr="00CC5D80">
              <w:rPr>
                <w:lang w:val="en-US"/>
              </w:rPr>
              <w:t>Proposal 11: For beam refinement on DL PRS:</w:t>
            </w:r>
          </w:p>
          <w:p w14:paraId="7B614175" w14:textId="77777777" w:rsidR="00B24C78" w:rsidRPr="00CC5D80" w:rsidRDefault="00B70425">
            <w:pPr>
              <w:pStyle w:val="000proposal"/>
              <w:numPr>
                <w:ilvl w:val="0"/>
                <w:numId w:val="55"/>
              </w:numPr>
              <w:jc w:val="both"/>
              <w:rPr>
                <w:lang w:val="en-US"/>
              </w:rPr>
            </w:pPr>
            <w:r w:rsidRPr="00CC5D80">
              <w:rPr>
                <w:lang w:val="en-US"/>
              </w:rPr>
              <w:lastRenderedPageBreak/>
              <w:t>Support to provide DL PRS beam information (NR-DL-PRS-</w:t>
            </w:r>
            <w:proofErr w:type="spellStart"/>
            <w:r w:rsidRPr="00CC5D80">
              <w:rPr>
                <w:lang w:val="en-US"/>
              </w:rPr>
              <w:t>BeamInfo</w:t>
            </w:r>
            <w:proofErr w:type="spellEnd"/>
            <w:r w:rsidRPr="00CC5D80">
              <w:rPr>
                <w:lang w:val="en-US"/>
              </w:rPr>
              <w:t>) to the UE for UE-assisted methods.</w:t>
            </w:r>
          </w:p>
          <w:p w14:paraId="5D191EE3"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14:paraId="27C2CE32" w14:textId="77777777" w:rsidR="00B24C78" w:rsidRPr="00CC5D80" w:rsidRDefault="00B24C78" w:rsidP="00D1310B">
            <w:pPr>
              <w:snapToGrid w:val="0"/>
              <w:spacing w:beforeLines="50" w:before="120" w:afterLines="50" w:after="120" w:line="240" w:lineRule="auto"/>
              <w:jc w:val="both"/>
              <w:rPr>
                <w:rFonts w:ascii="Times" w:eastAsia="Batang" w:hAnsi="Times"/>
                <w:b/>
                <w:i/>
                <w:iCs/>
                <w:sz w:val="20"/>
                <w:szCs w:val="20"/>
                <w:lang w:val="en-US"/>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lastRenderedPageBreak/>
              <w:t>[5]</w:t>
            </w:r>
          </w:p>
        </w:tc>
        <w:tc>
          <w:tcPr>
            <w:tcW w:w="8642" w:type="dxa"/>
            <w:shd w:val="clear" w:color="auto" w:fill="auto"/>
          </w:tcPr>
          <w:p w14:paraId="6DFB5BF6"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5F03E0F4" w14:textId="77777777" w:rsidR="00B24C78" w:rsidRPr="00CC5D80" w:rsidRDefault="00B24C78">
            <w:pPr>
              <w:pStyle w:val="000proposal"/>
              <w:rPr>
                <w:lang w:val="en-US"/>
              </w:rPr>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4E94C9C6"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BFBD474" w14:textId="77777777" w:rsidR="00B24C78" w:rsidRPr="00CC5D80" w:rsidRDefault="00B24C78">
            <w:pPr>
              <w:tabs>
                <w:tab w:val="left" w:pos="720"/>
              </w:tabs>
              <w:jc w:val="both"/>
              <w:rPr>
                <w:b/>
                <w:i/>
                <w:lang w:val="en-US"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227BC4ED" w14:textId="77777777" w:rsidR="00B24C78" w:rsidRPr="00CC5D80" w:rsidRDefault="00B24C78">
            <w:pPr>
              <w:tabs>
                <w:tab w:val="left" w:pos="720"/>
              </w:tabs>
              <w:jc w:val="both"/>
              <w:rPr>
                <w:b/>
                <w:i/>
                <w:lang w:val="en-US"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2605DE14"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4A257AD5"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5F78F391"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2B3F6F01" w14:textId="77777777">
        <w:tc>
          <w:tcPr>
            <w:tcW w:w="987" w:type="dxa"/>
            <w:shd w:val="clear" w:color="auto" w:fill="auto"/>
          </w:tcPr>
          <w:p w14:paraId="2BFF8F56" w14:textId="77777777" w:rsidR="00B24C78" w:rsidRPr="00CC5D80" w:rsidRDefault="00B24C78">
            <w:pPr>
              <w:rPr>
                <w:rFonts w:eastAsia="Calibri"/>
                <w:lang w:val="en-US"/>
              </w:rPr>
            </w:pPr>
          </w:p>
        </w:tc>
        <w:tc>
          <w:tcPr>
            <w:tcW w:w="8642" w:type="dxa"/>
            <w:shd w:val="clear" w:color="auto" w:fill="auto"/>
          </w:tcPr>
          <w:p w14:paraId="062A9915" w14:textId="77777777" w:rsidR="00B24C78" w:rsidRPr="00CC5D80" w:rsidRDefault="00B24C78">
            <w:pPr>
              <w:tabs>
                <w:tab w:val="left" w:pos="720"/>
              </w:tabs>
              <w:jc w:val="both"/>
              <w:rPr>
                <w:b/>
                <w:i/>
                <w:lang w:val="en-US"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Heading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ListParagraph"/>
        <w:numPr>
          <w:ilvl w:val="0"/>
          <w:numId w:val="49"/>
        </w:numPr>
        <w:rPr>
          <w:b/>
          <w:bCs/>
        </w:rPr>
      </w:pPr>
      <w:r>
        <w:rPr>
          <w:b/>
          <w:bCs/>
        </w:rPr>
        <w:t xml:space="preserve"> (if yes to question 6-1): what kind of association should be supported:</w:t>
      </w:r>
    </w:p>
    <w:p w14:paraId="569390FA" w14:textId="77777777" w:rsidR="00B24C78" w:rsidRDefault="00B70425">
      <w:pPr>
        <w:pStyle w:val="ListParagraph"/>
        <w:numPr>
          <w:ilvl w:val="2"/>
          <w:numId w:val="49"/>
        </w:numPr>
        <w:rPr>
          <w:b/>
          <w:bCs/>
        </w:rPr>
      </w:pPr>
      <w:r>
        <w:rPr>
          <w:b/>
          <w:bCs/>
        </w:rPr>
        <w:t>Dynamic association between PRS resources in different sets should be supported</w:t>
      </w:r>
    </w:p>
    <w:p w14:paraId="762DB590" w14:textId="77777777" w:rsidR="00B24C78" w:rsidRDefault="00B70425">
      <w:pPr>
        <w:pStyle w:val="ListParagraph"/>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Pr="00CC5D80" w:rsidRDefault="00B70425">
            <w:pPr>
              <w:rPr>
                <w:lang w:val="en-US" w:eastAsia="zh-CN"/>
              </w:rPr>
            </w:pPr>
            <w:r w:rsidRPr="00CC5D80">
              <w:rPr>
                <w:lang w:val="en-US" w:eastAsia="zh-CN"/>
              </w:rPr>
              <w:t>Support the additional association.</w:t>
            </w:r>
          </w:p>
          <w:p w14:paraId="1A5F9876" w14:textId="77777777" w:rsidR="00B24C78" w:rsidRPr="00CC5D80" w:rsidRDefault="00B70425">
            <w:pPr>
              <w:rPr>
                <w:lang w:val="en-US" w:eastAsia="zh-CN"/>
              </w:rPr>
            </w:pPr>
            <w:r w:rsidRPr="00CC5D80">
              <w:rPr>
                <w:lang w:val="en-US" w:eastAsia="zh-CN"/>
              </w:rPr>
              <w:t>For the kind of the association, we prefer dynamic association.</w:t>
            </w:r>
          </w:p>
          <w:p w14:paraId="6068A4C2" w14:textId="77777777" w:rsidR="00B24C78" w:rsidRPr="00CC5D80" w:rsidRDefault="00B70425">
            <w:pPr>
              <w:rPr>
                <w:lang w:val="en-US" w:eastAsia="zh-CN"/>
              </w:rPr>
            </w:pPr>
            <w:r w:rsidRPr="00CC5D8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Pr="0004734F" w:rsidRDefault="00B70425">
            <w:pPr>
              <w:rPr>
                <w:lang w:val="en-US" w:eastAsia="zh-CN"/>
              </w:rPr>
            </w:pPr>
            <w:r w:rsidRPr="0004734F">
              <w:rPr>
                <w:lang w:val="en-US" w:eastAsia="zh-CN"/>
              </w:rPr>
              <w:t>No, the association between PRS resources in different sets is not needed.</w:t>
            </w:r>
          </w:p>
          <w:p w14:paraId="5D1C0143"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Pr="0004734F" w:rsidRDefault="00B70425">
            <w:pPr>
              <w:rPr>
                <w:lang w:val="en-US" w:eastAsia="zh-CN"/>
              </w:rPr>
            </w:pPr>
            <w:r w:rsidRPr="0004734F">
              <w:rPr>
                <w:lang w:val="en-US" w:eastAsia="zh-CN"/>
              </w:rPr>
              <w:lastRenderedPageBreak/>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lastRenderedPageBreak/>
              <w:t>Sony</w:t>
            </w:r>
          </w:p>
        </w:tc>
        <w:tc>
          <w:tcPr>
            <w:tcW w:w="7554" w:type="dxa"/>
            <w:shd w:val="clear" w:color="auto" w:fill="auto"/>
          </w:tcPr>
          <w:p w14:paraId="573A394D"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381E0C75" w14:textId="77777777" w:rsidR="00B24C78" w:rsidRDefault="00B24C78"/>
    <w:p w14:paraId="73D0C648"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Pr="0004734F" w:rsidRDefault="00B70425" w:rsidP="00D1310B">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102CAF37" w14:textId="77777777" w:rsidR="00B24C78" w:rsidRPr="0004734F" w:rsidRDefault="00B70425" w:rsidP="00D1310B">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1D4A8C7A" w14:textId="77777777" w:rsidR="00B24C78" w:rsidRPr="0004734F" w:rsidRDefault="00B70425" w:rsidP="00D1310B">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4FFBE056" w14:textId="77777777" w:rsidR="00B24C78" w:rsidRPr="0004734F" w:rsidRDefault="00B24C78">
            <w:pPr>
              <w:rPr>
                <w:rFonts w:eastAsia="Calibri"/>
                <w:lang w:val="en-US"/>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AoD.</w:t>
            </w:r>
            <w:r w:rsidRPr="0004734F">
              <w:rPr>
                <w:lang w:val="en-US"/>
              </w:rPr>
              <w:t xml:space="preserve"> </w:t>
            </w:r>
            <w:r>
              <w:t>Including:</w:t>
            </w:r>
          </w:p>
          <w:p w14:paraId="33E27850"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122E5834"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16FA6CC7"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CCBF0AC"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46DCE17B"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22C31436" w14:textId="77777777" w:rsidR="00B24C78" w:rsidRPr="0004734F" w:rsidRDefault="00B24C78">
            <w:pPr>
              <w:snapToGrid w:val="0"/>
              <w:spacing w:before="120" w:after="120"/>
              <w:rPr>
                <w:rFonts w:ascii="Times" w:eastAsia="Batang" w:hAnsi="Times"/>
                <w:b/>
                <w:bCs/>
                <w:i/>
                <w:sz w:val="20"/>
                <w:lang w:val="en-US"/>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FA99F6C" w14:textId="77777777" w:rsidR="00B24C78" w:rsidRPr="0004734F" w:rsidRDefault="00B24C78">
            <w:pPr>
              <w:snapToGrid w:val="0"/>
              <w:spacing w:before="120" w:after="120"/>
              <w:rPr>
                <w:rFonts w:ascii="Times" w:eastAsia="Batang" w:hAnsi="Times"/>
                <w:b/>
                <w:bCs/>
                <w:i/>
                <w:sz w:val="20"/>
                <w:lang w:val="en-US"/>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lastRenderedPageBreak/>
              <w:t>[21]</w:t>
            </w:r>
          </w:p>
        </w:tc>
        <w:tc>
          <w:tcPr>
            <w:tcW w:w="8641" w:type="dxa"/>
            <w:shd w:val="clear" w:color="auto" w:fill="auto"/>
          </w:tcPr>
          <w:p w14:paraId="13A46067"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AoA should be reported from UE to LMF for DL-AoD positioning method</w:t>
            </w:r>
            <w:r w:rsidRPr="0004734F">
              <w:rPr>
                <w:rFonts w:ascii="Times New Roman" w:hAnsi="Times New Roman"/>
                <w:color w:val="000000" w:themeColor="text1"/>
                <w:sz w:val="24"/>
                <w:szCs w:val="32"/>
                <w:lang w:val="en-US" w:eastAsia="zh-CN"/>
              </w:rPr>
              <w:t>.</w:t>
            </w:r>
          </w:p>
          <w:p w14:paraId="24131DF2" w14:textId="77777777" w:rsidR="00B24C78" w:rsidRPr="0004734F" w:rsidRDefault="00B24C78">
            <w:pPr>
              <w:snapToGrid w:val="0"/>
              <w:spacing w:before="120" w:after="120"/>
              <w:rPr>
                <w:rFonts w:ascii="Times" w:eastAsia="Batang" w:hAnsi="Times"/>
                <w:i/>
                <w:sz w:val="20"/>
                <w:szCs w:val="20"/>
                <w:lang w:val="en-US"/>
              </w:rPr>
            </w:pPr>
          </w:p>
        </w:tc>
      </w:tr>
      <w:tr w:rsidR="00B24C78" w14:paraId="59F382DC" w14:textId="77777777">
        <w:tc>
          <w:tcPr>
            <w:tcW w:w="987" w:type="dxa"/>
            <w:shd w:val="clear" w:color="auto" w:fill="auto"/>
          </w:tcPr>
          <w:p w14:paraId="550B3634" w14:textId="77777777" w:rsidR="00B24C78" w:rsidRPr="0004734F" w:rsidRDefault="00B24C78">
            <w:pPr>
              <w:rPr>
                <w:rFonts w:eastAsia="Calibri"/>
                <w:lang w:val="en-US"/>
              </w:rPr>
            </w:pPr>
          </w:p>
        </w:tc>
        <w:tc>
          <w:tcPr>
            <w:tcW w:w="8641" w:type="dxa"/>
            <w:shd w:val="clear" w:color="auto" w:fill="auto"/>
          </w:tcPr>
          <w:p w14:paraId="2A2B4B46" w14:textId="77777777" w:rsidR="00B24C78" w:rsidRPr="0004734F" w:rsidRDefault="00B24C78">
            <w:pPr>
              <w:spacing w:after="120" w:line="360" w:lineRule="auto"/>
              <w:rPr>
                <w:rFonts w:ascii="Calibri" w:eastAsia="DengXian" w:hAnsi="Calibri"/>
                <w:b/>
                <w:i/>
                <w:lang w:val="en-US"/>
              </w:rPr>
            </w:pPr>
          </w:p>
        </w:tc>
      </w:tr>
      <w:tr w:rsidR="00B24C78" w14:paraId="25FEEE95" w14:textId="77777777">
        <w:tc>
          <w:tcPr>
            <w:tcW w:w="987" w:type="dxa"/>
            <w:shd w:val="clear" w:color="auto" w:fill="auto"/>
          </w:tcPr>
          <w:p w14:paraId="6DF0283B" w14:textId="77777777" w:rsidR="00B24C78" w:rsidRPr="0004734F" w:rsidRDefault="00B24C78">
            <w:pPr>
              <w:rPr>
                <w:rFonts w:eastAsia="Calibri"/>
                <w:lang w:val="en-US"/>
              </w:rPr>
            </w:pPr>
          </w:p>
        </w:tc>
        <w:tc>
          <w:tcPr>
            <w:tcW w:w="8641" w:type="dxa"/>
            <w:shd w:val="clear" w:color="auto" w:fill="auto"/>
          </w:tcPr>
          <w:p w14:paraId="3144585E" w14:textId="77777777" w:rsidR="00B24C78" w:rsidRPr="0004734F" w:rsidRDefault="00B24C78">
            <w:pPr>
              <w:rPr>
                <w:rFonts w:ascii="Calibri" w:eastAsia="Calibri" w:hAnsi="Calibri"/>
                <w:b/>
                <w:bCs/>
                <w:lang w:val="en-US"/>
              </w:rPr>
            </w:pPr>
          </w:p>
        </w:tc>
      </w:tr>
    </w:tbl>
    <w:p w14:paraId="40139B34" w14:textId="77777777" w:rsidR="00B24C78" w:rsidRDefault="00B24C78">
      <w:pPr>
        <w:pStyle w:val="Proposal"/>
      </w:pPr>
    </w:p>
    <w:p w14:paraId="4B35E1E5"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Pr="0004734F" w:rsidRDefault="00B70425">
            <w:pPr>
              <w:rPr>
                <w:rFonts w:eastAsia="SimSun"/>
                <w:bCs/>
                <w:lang w:val="en-US"/>
              </w:rPr>
            </w:pPr>
            <w:r w:rsidRPr="0004734F">
              <w:rPr>
                <w:rFonts w:eastAsia="SimSun"/>
                <w:bCs/>
                <w:lang w:val="en-US"/>
              </w:rPr>
              <w:t xml:space="preserve">We believe that UE-FAP-AoA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301A885E" w14:textId="77777777" w:rsidR="00B24C78" w:rsidRDefault="00B24C78">
      <w:pPr>
        <w:pStyle w:val="ListParagraph"/>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AoD </w:t>
      </w:r>
      <w:proofErr w:type="spellStart"/>
      <w:r>
        <w:t>enhancements,Huawei</w:t>
      </w:r>
      <w:proofErr w:type="spellEnd"/>
      <w:r>
        <w:t xml:space="preserve">, </w:t>
      </w:r>
      <w:proofErr w:type="spellStart"/>
      <w:r>
        <w:t>HiSilicon</w:t>
      </w:r>
      <w:proofErr w:type="spellEnd"/>
    </w:p>
    <w:p w14:paraId="642E28DD" w14:textId="77777777" w:rsidR="00B24C78" w:rsidRDefault="00B70425">
      <w:pPr>
        <w:pStyle w:val="Reference"/>
        <w:numPr>
          <w:ilvl w:val="0"/>
          <w:numId w:val="58"/>
        </w:numPr>
      </w:pPr>
      <w:r>
        <w:t xml:space="preserve">R1-2108880,Accuracy improvement for DL-AoD positioning </w:t>
      </w:r>
      <w:proofErr w:type="spellStart"/>
      <w:r>
        <w:t>solutions,ZTE</w:t>
      </w:r>
      <w:proofErr w:type="spellEnd"/>
    </w:p>
    <w:p w14:paraId="59E28D89" w14:textId="77777777" w:rsidR="00B24C78" w:rsidRDefault="00B70425">
      <w:pPr>
        <w:pStyle w:val="Reference"/>
        <w:numPr>
          <w:ilvl w:val="0"/>
          <w:numId w:val="58"/>
        </w:numPr>
      </w:pPr>
      <w:r>
        <w:t xml:space="preserve">R1-2108977,Discussion on potential enhancements for DL-AoD </w:t>
      </w:r>
      <w:proofErr w:type="spellStart"/>
      <w:r>
        <w:t>method,vivo</w:t>
      </w:r>
      <w:proofErr w:type="spellEnd"/>
    </w:p>
    <w:p w14:paraId="635CA625" w14:textId="77777777" w:rsidR="00B24C78" w:rsidRDefault="00B70425">
      <w:pPr>
        <w:pStyle w:val="Reference"/>
        <w:numPr>
          <w:ilvl w:val="0"/>
          <w:numId w:val="58"/>
        </w:numPr>
      </w:pPr>
      <w:r>
        <w:t xml:space="preserve">R1-2109053,Enhancements for DL-AoD </w:t>
      </w:r>
      <w:proofErr w:type="spellStart"/>
      <w:r>
        <w:t>positioning,OPPO</w:t>
      </w:r>
      <w:proofErr w:type="spellEnd"/>
    </w:p>
    <w:p w14:paraId="745ED06D" w14:textId="77777777" w:rsidR="00B24C78" w:rsidRDefault="00B70425">
      <w:pPr>
        <w:pStyle w:val="Reference"/>
        <w:numPr>
          <w:ilvl w:val="0"/>
          <w:numId w:val="58"/>
        </w:numPr>
      </w:pPr>
      <w:r>
        <w:t xml:space="preserve">R1-2109226,Further discussion on enhancements for DL-AoD positioning </w:t>
      </w:r>
      <w:proofErr w:type="spellStart"/>
      <w:r>
        <w:t>method,CATT</w:t>
      </w:r>
      <w:proofErr w:type="spellEnd"/>
    </w:p>
    <w:p w14:paraId="746ED084" w14:textId="77777777" w:rsidR="00B24C78" w:rsidRDefault="00B70425">
      <w:pPr>
        <w:pStyle w:val="Reference"/>
        <w:numPr>
          <w:ilvl w:val="0"/>
          <w:numId w:val="58"/>
        </w:numPr>
      </w:pPr>
      <w:r>
        <w:t xml:space="preserve">R1-2109284,Discussion on DL-AoD </w:t>
      </w:r>
      <w:proofErr w:type="spellStart"/>
      <w:r>
        <w:t>enhancements,CMCC</w:t>
      </w:r>
      <w:proofErr w:type="spellEnd"/>
    </w:p>
    <w:p w14:paraId="5A425FF2" w14:textId="77777777" w:rsidR="00B24C78" w:rsidRDefault="00B70425">
      <w:pPr>
        <w:pStyle w:val="Reference"/>
        <w:numPr>
          <w:ilvl w:val="0"/>
          <w:numId w:val="58"/>
        </w:numPr>
      </w:pPr>
      <w:r>
        <w:t xml:space="preserve">R1-2109346,Discussion on enhancements for DL-AoD </w:t>
      </w:r>
      <w:proofErr w:type="spellStart"/>
      <w:r>
        <w:t>positioning,CAICT</w:t>
      </w:r>
      <w:proofErr w:type="spellEnd"/>
    </w:p>
    <w:p w14:paraId="3F67BAD4" w14:textId="77777777" w:rsidR="00B24C78" w:rsidRDefault="00B70425">
      <w:pPr>
        <w:pStyle w:val="Reference"/>
        <w:numPr>
          <w:ilvl w:val="0"/>
          <w:numId w:val="58"/>
        </w:numPr>
      </w:pPr>
      <w:r>
        <w:t xml:space="preserve">R1-2109365,Views on enhancing DL </w:t>
      </w:r>
      <w:proofErr w:type="spellStart"/>
      <w:r>
        <w:t>AoD,Nokia</w:t>
      </w:r>
      <w:proofErr w:type="spellEnd"/>
      <w:r>
        <w:t>, Nokia Shanghai Bell</w:t>
      </w:r>
    </w:p>
    <w:p w14:paraId="097730C9" w14:textId="77777777" w:rsidR="00B24C78" w:rsidRDefault="00B70425">
      <w:pPr>
        <w:pStyle w:val="Reference"/>
        <w:numPr>
          <w:ilvl w:val="0"/>
          <w:numId w:val="58"/>
        </w:numPr>
      </w:pPr>
      <w:r>
        <w:t xml:space="preserve">R1-2109413,Accuracy improvements for DL-AoD positioning </w:t>
      </w:r>
      <w:proofErr w:type="spellStart"/>
      <w:r>
        <w:t>solutions,Xiaomi</w:t>
      </w:r>
      <w:proofErr w:type="spellEnd"/>
    </w:p>
    <w:p w14:paraId="3C97335C" w14:textId="77777777" w:rsidR="00B24C78" w:rsidRDefault="00B70425">
      <w:pPr>
        <w:pStyle w:val="Reference"/>
        <w:numPr>
          <w:ilvl w:val="0"/>
          <w:numId w:val="58"/>
        </w:numPr>
      </w:pPr>
      <w:r>
        <w:t xml:space="preserve">R1-2109492,Discussion on accuracy improvements for DL-AoD positioning </w:t>
      </w:r>
      <w:proofErr w:type="spellStart"/>
      <w:r>
        <w:t>solutions,Samsung</w:t>
      </w:r>
      <w:proofErr w:type="spellEnd"/>
    </w:p>
    <w:p w14:paraId="0F9A2DF0" w14:textId="77777777" w:rsidR="00B24C78" w:rsidRDefault="00B70425">
      <w:pPr>
        <w:pStyle w:val="Reference"/>
        <w:numPr>
          <w:ilvl w:val="0"/>
          <w:numId w:val="58"/>
        </w:numPr>
      </w:pPr>
      <w:r>
        <w:t xml:space="preserve">R1-2109613,Solutions for NR Positioning DL-AoD </w:t>
      </w:r>
      <w:proofErr w:type="spellStart"/>
      <w:r>
        <w:t>Enhancements,Intel</w:t>
      </w:r>
      <w:proofErr w:type="spellEnd"/>
      <w:r>
        <w:t xml:space="preserve"> Corporation</w:t>
      </w:r>
    </w:p>
    <w:p w14:paraId="28E0F7AD" w14:textId="77777777" w:rsidR="00B24C78" w:rsidRDefault="00B70425">
      <w:pPr>
        <w:pStyle w:val="Reference"/>
        <w:numPr>
          <w:ilvl w:val="0"/>
          <w:numId w:val="58"/>
        </w:numPr>
      </w:pPr>
      <w:r>
        <w:t xml:space="preserve">R1-2109681,Discussion on DL-AoD positioning </w:t>
      </w:r>
      <w:proofErr w:type="spellStart"/>
      <w:r>
        <w:t>enhancements,NTT</w:t>
      </w:r>
      <w:proofErr w:type="spellEnd"/>
      <w:r>
        <w:t xml:space="preserve"> DOCOMO, INC.</w:t>
      </w:r>
    </w:p>
    <w:p w14:paraId="598A771F" w14:textId="77777777" w:rsidR="00B24C78" w:rsidRDefault="00B70425">
      <w:pPr>
        <w:pStyle w:val="Reference"/>
        <w:numPr>
          <w:ilvl w:val="0"/>
          <w:numId w:val="58"/>
        </w:numPr>
      </w:pPr>
      <w:r>
        <w:t>R1-2109792,Considerations on enhancements for DL-</w:t>
      </w:r>
      <w:proofErr w:type="spellStart"/>
      <w:r>
        <w:t>AoD,Sony</w:t>
      </w:r>
      <w:proofErr w:type="spellEnd"/>
    </w:p>
    <w:p w14:paraId="3008C0D8" w14:textId="77777777" w:rsidR="00B24C78" w:rsidRDefault="00B70425">
      <w:pPr>
        <w:pStyle w:val="Reference"/>
        <w:numPr>
          <w:ilvl w:val="0"/>
          <w:numId w:val="58"/>
        </w:numPr>
      </w:pPr>
      <w:r>
        <w:t xml:space="preserve">R1-2109864,DL-AoD positioning </w:t>
      </w:r>
      <w:proofErr w:type="spellStart"/>
      <w:r>
        <w:t>enhancements,Fraunhofer</w:t>
      </w:r>
      <w:proofErr w:type="spellEnd"/>
      <w:r>
        <w:t xml:space="preserve"> IIS, Fraunhofer HHI </w:t>
      </w:r>
    </w:p>
    <w:p w14:paraId="5ADAFD7A" w14:textId="77777777" w:rsidR="00B24C78" w:rsidRDefault="00B70425">
      <w:pPr>
        <w:pStyle w:val="Reference"/>
        <w:numPr>
          <w:ilvl w:val="0"/>
          <w:numId w:val="58"/>
        </w:numPr>
      </w:pPr>
      <w:r>
        <w:t>R1-2110037,Positioning Accuracy enhancements for DL-</w:t>
      </w:r>
      <w:proofErr w:type="spellStart"/>
      <w:r>
        <w:t>AoD,Apple</w:t>
      </w:r>
      <w:proofErr w:type="spellEnd"/>
    </w:p>
    <w:p w14:paraId="1E3B1773" w14:textId="77777777" w:rsidR="00B24C78" w:rsidRDefault="00B70425">
      <w:pPr>
        <w:pStyle w:val="Reference"/>
        <w:numPr>
          <w:ilvl w:val="0"/>
          <w:numId w:val="58"/>
        </w:numPr>
      </w:pPr>
      <w:r>
        <w:t xml:space="preserve">R1-2110090,Discussion on accuracy improvement for DL-AoD </w:t>
      </w:r>
      <w:proofErr w:type="spellStart"/>
      <w:r>
        <w:t>positioning,LG</w:t>
      </w:r>
      <w:proofErr w:type="spellEnd"/>
      <w:r>
        <w:t xml:space="preserve"> Electronics</w:t>
      </w:r>
    </w:p>
    <w:p w14:paraId="5BFF605B" w14:textId="77777777" w:rsidR="00B24C78" w:rsidRDefault="00B70425">
      <w:pPr>
        <w:pStyle w:val="Reference"/>
        <w:numPr>
          <w:ilvl w:val="0"/>
          <w:numId w:val="58"/>
        </w:numPr>
      </w:pPr>
      <w:r>
        <w:t xml:space="preserve">R1-2110148,Enhancements for DL-AoD positioning </w:t>
      </w:r>
      <w:proofErr w:type="spellStart"/>
      <w:r>
        <w:t>solutions,InterDigital</w:t>
      </w:r>
      <w:proofErr w:type="spellEnd"/>
      <w:r>
        <w:t>, Inc.</w:t>
      </w:r>
    </w:p>
    <w:p w14:paraId="6F206B22" w14:textId="77777777" w:rsidR="00B24C78" w:rsidRDefault="00B70425">
      <w:pPr>
        <w:pStyle w:val="Reference"/>
        <w:numPr>
          <w:ilvl w:val="0"/>
          <w:numId w:val="58"/>
        </w:numPr>
      </w:pPr>
      <w:r>
        <w:lastRenderedPageBreak/>
        <w:t xml:space="preserve">R1-2110189,Remaining Issues on Potential Enhancements for DL-AoD </w:t>
      </w:r>
      <w:proofErr w:type="spellStart"/>
      <w:r>
        <w:t>positioning,Qualcomm</w:t>
      </w:r>
      <w:proofErr w:type="spellEnd"/>
      <w:r>
        <w:t xml:space="preserve"> Incorporated</w:t>
      </w:r>
    </w:p>
    <w:p w14:paraId="49BADCA8" w14:textId="77777777" w:rsidR="00B24C78" w:rsidRDefault="00B70425">
      <w:pPr>
        <w:pStyle w:val="Reference"/>
        <w:numPr>
          <w:ilvl w:val="0"/>
          <w:numId w:val="58"/>
        </w:numPr>
      </w:pPr>
      <w:r>
        <w:t xml:space="preserve">R1-2110256,Accuracy enhancement for DL-AOD </w:t>
      </w:r>
      <w:proofErr w:type="spellStart"/>
      <w:r>
        <w:t>technique,MediaTek</w:t>
      </w:r>
      <w:proofErr w:type="spellEnd"/>
      <w:r>
        <w:t xml:space="preserve"> Inc.</w:t>
      </w:r>
    </w:p>
    <w:p w14:paraId="20AFE2B0" w14:textId="77777777" w:rsidR="00B24C78" w:rsidRDefault="00B70425">
      <w:pPr>
        <w:pStyle w:val="Reference"/>
        <w:numPr>
          <w:ilvl w:val="0"/>
          <w:numId w:val="58"/>
        </w:numPr>
      </w:pPr>
      <w:r>
        <w:t xml:space="preserve">R1-2110299,Discussion on DL-AoD Positioning </w:t>
      </w:r>
      <w:proofErr w:type="spellStart"/>
      <w:r>
        <w:t>Enhancements,Lenovo</w:t>
      </w:r>
      <w:proofErr w:type="spellEnd"/>
      <w:r>
        <w:t>, Motorola Mobility</w:t>
      </w:r>
    </w:p>
    <w:p w14:paraId="1698429F" w14:textId="77777777" w:rsidR="00B24C78" w:rsidRDefault="00B70425">
      <w:pPr>
        <w:pStyle w:val="Reference"/>
        <w:numPr>
          <w:ilvl w:val="0"/>
          <w:numId w:val="58"/>
        </w:numPr>
      </w:pPr>
      <w:r>
        <w:t xml:space="preserve">R1-2110343,Discussion on enhancements for DL-AoD </w:t>
      </w:r>
      <w:proofErr w:type="spellStart"/>
      <w:r>
        <w:t>positioning,CEWiT</w:t>
      </w:r>
      <w:proofErr w:type="spellEnd"/>
    </w:p>
    <w:p w14:paraId="6A408894" w14:textId="77777777" w:rsidR="00B24C78" w:rsidRDefault="00B70425">
      <w:pPr>
        <w:pStyle w:val="Reference"/>
        <w:numPr>
          <w:ilvl w:val="0"/>
          <w:numId w:val="58"/>
        </w:numPr>
      </w:pPr>
      <w:r>
        <w:t xml:space="preserve">R1-2110351,Enhancements of DL-AoD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8F735" w14:textId="77777777" w:rsidR="009A3C18" w:rsidRDefault="009A3C18" w:rsidP="00B24C78">
      <w:pPr>
        <w:spacing w:after="0" w:line="240" w:lineRule="auto"/>
      </w:pPr>
      <w:r>
        <w:separator/>
      </w:r>
    </w:p>
  </w:endnote>
  <w:endnote w:type="continuationSeparator" w:id="0">
    <w:p w14:paraId="5BCB3DCE" w14:textId="77777777" w:rsidR="009A3C18" w:rsidRDefault="009A3C18"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996A" w14:textId="46A765E5" w:rsidR="00B07582" w:rsidRDefault="00B07582">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E51457">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E51457">
      <w:rPr>
        <w:rStyle w:val="PageNumber"/>
        <w:noProof/>
      </w:rPr>
      <w:t>5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E850F" w14:textId="77777777" w:rsidR="009A3C18" w:rsidRDefault="009A3C18" w:rsidP="00B24C78">
      <w:pPr>
        <w:spacing w:after="0" w:line="240" w:lineRule="auto"/>
      </w:pPr>
      <w:r>
        <w:separator/>
      </w:r>
    </w:p>
  </w:footnote>
  <w:footnote w:type="continuationSeparator" w:id="0">
    <w:p w14:paraId="1C6E96FD" w14:textId="77777777" w:rsidR="009A3C18" w:rsidRDefault="009A3C18"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567"/>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964D74BA-6567-411A-8E8D-4B0A9EDFFB47}">
  <ds:schemaRefs>
    <ds:schemaRef ds:uri="http://schemas.openxmlformats.org/officeDocument/2006/bibliography"/>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0</Pages>
  <Words>18453</Words>
  <Characters>105183</Characters>
  <Application>Microsoft Office Word</Application>
  <DocSecurity>0</DocSecurity>
  <Lines>876</Lines>
  <Paragraphs>2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1</cp:revision>
  <cp:lastPrinted>2021-01-22T08:59:00Z</cp:lastPrinted>
  <dcterms:created xsi:type="dcterms:W3CDTF">2021-10-14T12:27:00Z</dcterms:created>
  <dcterms:modified xsi:type="dcterms:W3CDTF">2021-10-1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